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7A5B6" w14:textId="77777777" w:rsidR="009D0C33" w:rsidRPr="00EF37AA" w:rsidRDefault="009D0C33" w:rsidP="003C4436">
      <w:pPr>
        <w:ind w:left="709" w:firstLine="709"/>
        <w:jc w:val="right"/>
        <w:rPr>
          <w:sz w:val="24"/>
          <w:szCs w:val="24"/>
        </w:rPr>
      </w:pPr>
      <w:r w:rsidRPr="00EF37AA">
        <w:rPr>
          <w:sz w:val="24"/>
          <w:szCs w:val="24"/>
        </w:rPr>
        <w:t xml:space="preserve">  </w:t>
      </w:r>
    </w:p>
    <w:p w14:paraId="32BC7BCC" w14:textId="77777777" w:rsidR="009D0C33" w:rsidRPr="00EF37AA" w:rsidRDefault="009D0C33" w:rsidP="000A5F12">
      <w:pPr>
        <w:ind w:left="709" w:firstLine="709"/>
        <w:jc w:val="right"/>
        <w:rPr>
          <w:sz w:val="24"/>
          <w:szCs w:val="24"/>
        </w:rPr>
      </w:pPr>
    </w:p>
    <w:p w14:paraId="6E8977BB" w14:textId="77777777" w:rsidR="000A5F12" w:rsidRPr="00EF37AA" w:rsidRDefault="00083FEF" w:rsidP="000A5F12">
      <w:pPr>
        <w:tabs>
          <w:tab w:val="left" w:pos="12191"/>
        </w:tabs>
        <w:jc w:val="right"/>
        <w:rPr>
          <w:sz w:val="20"/>
          <w:szCs w:val="20"/>
        </w:rPr>
      </w:pPr>
      <w:r w:rsidRPr="00EF37AA">
        <w:rPr>
          <w:sz w:val="20"/>
          <w:szCs w:val="20"/>
        </w:rPr>
        <w:t xml:space="preserve">Додаток </w:t>
      </w:r>
    </w:p>
    <w:p w14:paraId="10D44208" w14:textId="6DDA660A" w:rsidR="009D0C33" w:rsidRPr="00EF37AA" w:rsidRDefault="00083FEF" w:rsidP="000A5F12">
      <w:pPr>
        <w:tabs>
          <w:tab w:val="left" w:pos="12191"/>
        </w:tabs>
        <w:jc w:val="right"/>
        <w:rPr>
          <w:sz w:val="20"/>
          <w:szCs w:val="20"/>
        </w:rPr>
      </w:pPr>
      <w:r w:rsidRPr="00EF37AA">
        <w:rPr>
          <w:sz w:val="20"/>
          <w:szCs w:val="20"/>
        </w:rPr>
        <w:t>до</w:t>
      </w:r>
      <w:r w:rsidR="009D0C33" w:rsidRPr="00EF37AA">
        <w:rPr>
          <w:sz w:val="20"/>
          <w:szCs w:val="20"/>
        </w:rPr>
        <w:t xml:space="preserve"> супровідного листа</w:t>
      </w:r>
    </w:p>
    <w:p w14:paraId="2C265F27" w14:textId="17AFD859" w:rsidR="009D0C33" w:rsidRPr="00EF37AA" w:rsidRDefault="00083FEF" w:rsidP="000A5F12">
      <w:pPr>
        <w:tabs>
          <w:tab w:val="left" w:pos="12191"/>
        </w:tabs>
        <w:jc w:val="right"/>
        <w:rPr>
          <w:rFonts w:eastAsia="Times New Roman"/>
          <w:sz w:val="20"/>
          <w:szCs w:val="20"/>
          <w:lang w:eastAsia="ru-RU"/>
        </w:rPr>
      </w:pPr>
      <w:r w:rsidRPr="00EF37AA">
        <w:rPr>
          <w:sz w:val="20"/>
          <w:szCs w:val="20"/>
        </w:rPr>
        <w:t xml:space="preserve"> </w:t>
      </w:r>
      <w:r w:rsidR="009D0C33" w:rsidRPr="00EF37AA">
        <w:rPr>
          <w:rFonts w:eastAsia="Times New Roman"/>
          <w:sz w:val="20"/>
          <w:szCs w:val="20"/>
          <w:lang w:eastAsia="ru-RU"/>
        </w:rPr>
        <w:t xml:space="preserve">№ </w:t>
      </w:r>
      <w:r w:rsidR="0083454C" w:rsidRPr="00EF37AA">
        <w:rPr>
          <w:rFonts w:eastAsia="Times New Roman"/>
          <w:sz w:val="20"/>
          <w:szCs w:val="20"/>
          <w:lang w:eastAsia="ru-RU"/>
        </w:rPr>
        <w:t>219</w:t>
      </w:r>
      <w:r w:rsidR="00120518" w:rsidRPr="00EF37AA">
        <w:rPr>
          <w:rFonts w:eastAsia="Times New Roman"/>
          <w:sz w:val="20"/>
          <w:szCs w:val="20"/>
          <w:lang w:eastAsia="ru-RU"/>
        </w:rPr>
        <w:t xml:space="preserve"> </w:t>
      </w:r>
      <w:r w:rsidR="009D0C33" w:rsidRPr="00EF37AA">
        <w:rPr>
          <w:rFonts w:eastAsia="Times New Roman"/>
          <w:sz w:val="20"/>
          <w:szCs w:val="20"/>
          <w:lang w:eastAsia="ru-RU"/>
        </w:rPr>
        <w:t xml:space="preserve"> від  </w:t>
      </w:r>
      <w:r w:rsidR="00423C23" w:rsidRPr="00EF37AA">
        <w:rPr>
          <w:rFonts w:eastAsia="Times New Roman"/>
          <w:sz w:val="20"/>
          <w:szCs w:val="20"/>
          <w:lang w:eastAsia="ru-RU"/>
        </w:rPr>
        <w:t>1</w:t>
      </w:r>
      <w:r w:rsidR="0083454C" w:rsidRPr="00EF37AA">
        <w:rPr>
          <w:rFonts w:eastAsia="Times New Roman"/>
          <w:sz w:val="20"/>
          <w:szCs w:val="20"/>
          <w:lang w:eastAsia="ru-RU"/>
        </w:rPr>
        <w:t>0</w:t>
      </w:r>
      <w:r w:rsidR="009D0C33" w:rsidRPr="00EF37AA">
        <w:rPr>
          <w:rFonts w:eastAsia="Times New Roman"/>
          <w:sz w:val="20"/>
          <w:szCs w:val="20"/>
          <w:lang w:eastAsia="ru-RU"/>
        </w:rPr>
        <w:t>.11.202</w:t>
      </w:r>
      <w:r w:rsidR="00120518" w:rsidRPr="00EF37AA">
        <w:rPr>
          <w:rFonts w:eastAsia="Times New Roman"/>
          <w:sz w:val="20"/>
          <w:szCs w:val="20"/>
          <w:lang w:eastAsia="ru-RU"/>
        </w:rPr>
        <w:t>1</w:t>
      </w:r>
      <w:r w:rsidR="0083454C" w:rsidRPr="00EF37AA">
        <w:rPr>
          <w:rFonts w:eastAsia="Times New Roman"/>
          <w:sz w:val="20"/>
          <w:szCs w:val="20"/>
          <w:lang w:eastAsia="ru-RU"/>
        </w:rPr>
        <w:t xml:space="preserve"> р.</w:t>
      </w:r>
      <w:r w:rsidR="009D0C33" w:rsidRPr="00EF37AA">
        <w:rPr>
          <w:rFonts w:eastAsia="Times New Roman"/>
          <w:sz w:val="20"/>
          <w:szCs w:val="20"/>
          <w:lang w:eastAsia="ru-RU"/>
        </w:rPr>
        <w:t xml:space="preserve"> </w:t>
      </w:r>
    </w:p>
    <w:p w14:paraId="50748869" w14:textId="77777777" w:rsidR="00D87B62" w:rsidRPr="00EF37AA" w:rsidRDefault="00D87B62" w:rsidP="00D87B62">
      <w:pPr>
        <w:rPr>
          <w:b/>
          <w:sz w:val="24"/>
          <w:szCs w:val="24"/>
        </w:rPr>
      </w:pPr>
    </w:p>
    <w:p w14:paraId="4D7DC949" w14:textId="36646B4C" w:rsidR="00E4193E" w:rsidRPr="00EF37AA" w:rsidRDefault="00EF37AA" w:rsidP="003C4436">
      <w:pPr>
        <w:ind w:left="709" w:firstLine="709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Н</w:t>
      </w:r>
      <w:r w:rsidRPr="00EF37AA">
        <w:rPr>
          <w:b/>
          <w:sz w:val="24"/>
          <w:szCs w:val="24"/>
        </w:rPr>
        <w:t>АУКОВО-ПРАКТИЧН</w:t>
      </w:r>
      <w:r>
        <w:rPr>
          <w:b/>
          <w:sz w:val="24"/>
          <w:szCs w:val="24"/>
        </w:rPr>
        <w:t>І</w:t>
      </w:r>
      <w:r w:rsidRPr="00EF37AA">
        <w:rPr>
          <w:b/>
          <w:sz w:val="24"/>
          <w:szCs w:val="24"/>
        </w:rPr>
        <w:t xml:space="preserve"> МАСОВ</w:t>
      </w:r>
      <w:r>
        <w:rPr>
          <w:b/>
          <w:sz w:val="24"/>
          <w:szCs w:val="24"/>
        </w:rPr>
        <w:t>І</w:t>
      </w:r>
      <w:r w:rsidRPr="00EF37AA">
        <w:rPr>
          <w:b/>
          <w:sz w:val="24"/>
          <w:szCs w:val="24"/>
        </w:rPr>
        <w:t xml:space="preserve"> ЗАХОД</w:t>
      </w:r>
      <w:r>
        <w:rPr>
          <w:b/>
          <w:sz w:val="24"/>
          <w:szCs w:val="24"/>
        </w:rPr>
        <w:t>И</w:t>
      </w:r>
      <w:r w:rsidRPr="00EF37AA">
        <w:rPr>
          <w:b/>
          <w:sz w:val="24"/>
          <w:szCs w:val="24"/>
        </w:rPr>
        <w:t xml:space="preserve"> </w:t>
      </w:r>
    </w:p>
    <w:p w14:paraId="2A342E50" w14:textId="77777777" w:rsidR="00EF37AA" w:rsidRDefault="00EF37AA" w:rsidP="000A5F12">
      <w:pPr>
        <w:ind w:left="709" w:right="394" w:firstLine="709"/>
        <w:jc w:val="center"/>
        <w:rPr>
          <w:b/>
          <w:sz w:val="24"/>
          <w:szCs w:val="24"/>
        </w:rPr>
      </w:pPr>
      <w:bookmarkStart w:id="0" w:name="_heading=h.gjdgxs" w:colFirst="0" w:colLast="0"/>
      <w:bookmarkEnd w:id="0"/>
      <w:r>
        <w:rPr>
          <w:b/>
          <w:sz w:val="24"/>
          <w:szCs w:val="24"/>
        </w:rPr>
        <w:t>Інституту цифровізації освіти (</w:t>
      </w:r>
      <w:r w:rsidR="00083FEF" w:rsidRPr="00EF37AA">
        <w:rPr>
          <w:b/>
          <w:sz w:val="24"/>
          <w:szCs w:val="24"/>
        </w:rPr>
        <w:t>Інституту інформаційних технологій і засобів навчання</w:t>
      </w:r>
      <w:r>
        <w:rPr>
          <w:b/>
          <w:sz w:val="24"/>
          <w:szCs w:val="24"/>
        </w:rPr>
        <w:t>)</w:t>
      </w:r>
    </w:p>
    <w:p w14:paraId="2A2A2855" w14:textId="1AB78DF6" w:rsidR="00E4193E" w:rsidRPr="00EF37AA" w:rsidRDefault="00EF37AA" w:rsidP="003C4436">
      <w:pPr>
        <w:ind w:left="709" w:firstLine="709"/>
        <w:jc w:val="center"/>
        <w:rPr>
          <w:b/>
          <w:sz w:val="24"/>
          <w:szCs w:val="24"/>
        </w:rPr>
      </w:pPr>
      <w:bookmarkStart w:id="1" w:name="_heading=h.30j0zll" w:colFirst="0" w:colLast="0"/>
      <w:bookmarkEnd w:id="1"/>
      <w:r>
        <w:rPr>
          <w:b/>
          <w:sz w:val="24"/>
          <w:szCs w:val="24"/>
        </w:rPr>
        <w:t>д</w:t>
      </w:r>
      <w:r w:rsidR="00083FEF" w:rsidRPr="00EF37AA">
        <w:rPr>
          <w:b/>
          <w:sz w:val="24"/>
          <w:szCs w:val="24"/>
        </w:rPr>
        <w:t xml:space="preserve">ля </w:t>
      </w:r>
      <w:r w:rsidR="00083FEF" w:rsidRPr="00EF37AA">
        <w:rPr>
          <w:b/>
          <w:sz w:val="24"/>
          <w:szCs w:val="24"/>
          <w:u w:val="single"/>
        </w:rPr>
        <w:t xml:space="preserve">включення до плану роботи НАПН України </w:t>
      </w:r>
      <w:r w:rsidR="00083FEF" w:rsidRPr="00EF37AA">
        <w:rPr>
          <w:b/>
          <w:sz w:val="24"/>
          <w:szCs w:val="24"/>
        </w:rPr>
        <w:t>на 202</w:t>
      </w:r>
      <w:r w:rsidR="00120518" w:rsidRPr="00EF37AA">
        <w:rPr>
          <w:b/>
          <w:sz w:val="24"/>
          <w:szCs w:val="24"/>
        </w:rPr>
        <w:t>2</w:t>
      </w:r>
      <w:r w:rsidR="00083FEF" w:rsidRPr="00EF37AA">
        <w:rPr>
          <w:b/>
          <w:sz w:val="24"/>
          <w:szCs w:val="24"/>
        </w:rPr>
        <w:t xml:space="preserve"> рік</w:t>
      </w:r>
    </w:p>
    <w:p w14:paraId="50316358" w14:textId="77777777" w:rsidR="00E4193E" w:rsidRPr="00EF37AA" w:rsidRDefault="00E4193E" w:rsidP="003C4436">
      <w:pPr>
        <w:ind w:left="709" w:firstLine="709"/>
        <w:jc w:val="center"/>
        <w:rPr>
          <w:b/>
          <w:sz w:val="24"/>
          <w:szCs w:val="24"/>
        </w:rPr>
      </w:pPr>
      <w:bookmarkStart w:id="2" w:name="_heading=h.yezixccf63zr" w:colFirst="0" w:colLast="0"/>
      <w:bookmarkEnd w:id="2"/>
    </w:p>
    <w:tbl>
      <w:tblPr>
        <w:tblStyle w:val="af"/>
        <w:tblW w:w="15562" w:type="dxa"/>
        <w:tblInd w:w="-257" w:type="dxa"/>
        <w:tblLayout w:type="fixed"/>
        <w:tblLook w:val="0000" w:firstRow="0" w:lastRow="0" w:firstColumn="0" w:lastColumn="0" w:noHBand="0" w:noVBand="0"/>
      </w:tblPr>
      <w:tblGrid>
        <w:gridCol w:w="536"/>
        <w:gridCol w:w="2693"/>
        <w:gridCol w:w="2268"/>
        <w:gridCol w:w="2268"/>
        <w:gridCol w:w="1985"/>
        <w:gridCol w:w="1842"/>
        <w:gridCol w:w="2127"/>
        <w:gridCol w:w="1843"/>
      </w:tblGrid>
      <w:tr w:rsidR="00D24017" w:rsidRPr="00EF37AA" w14:paraId="171C98DF" w14:textId="77777777" w:rsidTr="007942D1"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1BD1857" w14:textId="77777777" w:rsidR="00E4193E" w:rsidRPr="00EF37AA" w:rsidRDefault="00083FEF" w:rsidP="003C4436">
            <w:pPr>
              <w:jc w:val="center"/>
              <w:rPr>
                <w:b/>
                <w:bCs/>
                <w:sz w:val="24"/>
                <w:szCs w:val="24"/>
              </w:rPr>
            </w:pPr>
            <w:r w:rsidRPr="00EF37AA">
              <w:rPr>
                <w:b/>
                <w:bCs/>
                <w:sz w:val="24"/>
                <w:szCs w:val="24"/>
              </w:rPr>
              <w:t>№ з/п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E5B6E44" w14:textId="77777777" w:rsidR="00E4193E" w:rsidRPr="00EF37AA" w:rsidRDefault="00083FEF" w:rsidP="003C4436">
            <w:pPr>
              <w:jc w:val="center"/>
              <w:rPr>
                <w:b/>
                <w:bCs/>
                <w:sz w:val="24"/>
                <w:szCs w:val="24"/>
              </w:rPr>
            </w:pPr>
            <w:r w:rsidRPr="00EF37AA">
              <w:rPr>
                <w:b/>
                <w:bCs/>
                <w:sz w:val="24"/>
                <w:szCs w:val="24"/>
              </w:rPr>
              <w:t>Тема</w:t>
            </w:r>
          </w:p>
          <w:p w14:paraId="34A1E412" w14:textId="77777777" w:rsidR="00E4193E" w:rsidRPr="00EF37AA" w:rsidRDefault="00083FEF" w:rsidP="003C4436">
            <w:pPr>
              <w:ind w:left="-230" w:firstLine="230"/>
              <w:jc w:val="center"/>
              <w:rPr>
                <w:b/>
                <w:bCs/>
                <w:sz w:val="24"/>
                <w:szCs w:val="24"/>
              </w:rPr>
            </w:pPr>
            <w:r w:rsidRPr="00EF37AA">
              <w:rPr>
                <w:b/>
                <w:bCs/>
                <w:sz w:val="24"/>
                <w:szCs w:val="24"/>
              </w:rPr>
              <w:t>заходу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B75750" w14:textId="77777777" w:rsidR="00E4193E" w:rsidRPr="00EF37AA" w:rsidRDefault="00083FEF" w:rsidP="003C4436">
            <w:pPr>
              <w:jc w:val="center"/>
              <w:rPr>
                <w:b/>
                <w:bCs/>
                <w:sz w:val="24"/>
                <w:szCs w:val="24"/>
              </w:rPr>
            </w:pPr>
            <w:r w:rsidRPr="00EF37AA">
              <w:rPr>
                <w:b/>
                <w:bCs/>
                <w:sz w:val="24"/>
                <w:szCs w:val="24"/>
              </w:rPr>
              <w:t>Місце проведення, термін виконання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9D6A8F" w14:textId="77777777" w:rsidR="00E4193E" w:rsidRPr="00EF37AA" w:rsidRDefault="00083FEF" w:rsidP="003C4436">
            <w:pPr>
              <w:jc w:val="center"/>
              <w:rPr>
                <w:b/>
                <w:bCs/>
                <w:sz w:val="24"/>
                <w:szCs w:val="24"/>
              </w:rPr>
            </w:pPr>
            <w:r w:rsidRPr="00EF37AA">
              <w:rPr>
                <w:b/>
                <w:bCs/>
                <w:sz w:val="24"/>
                <w:szCs w:val="24"/>
              </w:rPr>
              <w:t>Відповідальні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5279DA" w14:textId="77777777" w:rsidR="007942D1" w:rsidRPr="00EF37AA" w:rsidRDefault="00083FEF" w:rsidP="003C4436">
            <w:pPr>
              <w:jc w:val="center"/>
              <w:rPr>
                <w:b/>
                <w:bCs/>
                <w:sz w:val="24"/>
                <w:szCs w:val="24"/>
              </w:rPr>
            </w:pPr>
            <w:r w:rsidRPr="00EF37AA">
              <w:rPr>
                <w:b/>
                <w:bCs/>
                <w:sz w:val="24"/>
                <w:szCs w:val="24"/>
              </w:rPr>
              <w:t>Наукове обґрунтування доцільності проведення заходу (проблеми,</w:t>
            </w:r>
          </w:p>
          <w:p w14:paraId="7F0DC943" w14:textId="742681E7" w:rsidR="00E4193E" w:rsidRPr="00EF37AA" w:rsidRDefault="00083FEF" w:rsidP="003C4436">
            <w:pPr>
              <w:jc w:val="center"/>
              <w:rPr>
                <w:b/>
                <w:bCs/>
                <w:sz w:val="24"/>
                <w:szCs w:val="24"/>
              </w:rPr>
            </w:pPr>
            <w:r w:rsidRPr="00EF37AA">
              <w:rPr>
                <w:b/>
                <w:bCs/>
                <w:sz w:val="24"/>
                <w:szCs w:val="24"/>
              </w:rPr>
              <w:t xml:space="preserve"> які мають бути вирішені)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EEFCF6" w14:textId="77777777" w:rsidR="00E4193E" w:rsidRPr="00EF37AA" w:rsidRDefault="00083FEF" w:rsidP="003C4436">
            <w:pPr>
              <w:jc w:val="center"/>
              <w:rPr>
                <w:b/>
                <w:bCs/>
                <w:sz w:val="24"/>
                <w:szCs w:val="24"/>
              </w:rPr>
            </w:pPr>
            <w:r w:rsidRPr="00EF37AA">
              <w:rPr>
                <w:b/>
                <w:bCs/>
                <w:sz w:val="24"/>
                <w:szCs w:val="24"/>
              </w:rPr>
              <w:t>Результати заходу (рекомендації, збірники наукових праць, матеріали конференцій, тощо)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6B3951" w14:textId="77777777" w:rsidR="00E4193E" w:rsidRPr="00EF37AA" w:rsidRDefault="00083FEF" w:rsidP="003C4436">
            <w:pPr>
              <w:jc w:val="center"/>
              <w:rPr>
                <w:b/>
                <w:bCs/>
                <w:sz w:val="24"/>
                <w:szCs w:val="24"/>
              </w:rPr>
            </w:pPr>
            <w:r w:rsidRPr="00EF37AA">
              <w:rPr>
                <w:b/>
                <w:bCs/>
                <w:sz w:val="24"/>
                <w:szCs w:val="24"/>
              </w:rPr>
              <w:t>Цільова група користувачів результатів заходу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82AAFF" w14:textId="77777777" w:rsidR="00E4193E" w:rsidRPr="00EF37AA" w:rsidRDefault="00083FEF" w:rsidP="003C4436">
            <w:pPr>
              <w:jc w:val="center"/>
              <w:rPr>
                <w:b/>
                <w:bCs/>
                <w:sz w:val="24"/>
                <w:szCs w:val="24"/>
              </w:rPr>
            </w:pPr>
            <w:r w:rsidRPr="00EF37AA">
              <w:rPr>
                <w:b/>
                <w:bCs/>
                <w:sz w:val="24"/>
                <w:szCs w:val="24"/>
              </w:rPr>
              <w:t>Кому будуть надіслані матеріали</w:t>
            </w:r>
          </w:p>
          <w:p w14:paraId="34E6D8EC" w14:textId="77777777" w:rsidR="00E4193E" w:rsidRPr="00EF37AA" w:rsidRDefault="00E4193E" w:rsidP="003C443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D24017" w:rsidRPr="00EF37AA" w14:paraId="78EFCAAC" w14:textId="77777777" w:rsidTr="007942D1">
        <w:trPr>
          <w:trHeight w:val="197"/>
        </w:trPr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F217343" w14:textId="77777777" w:rsidR="00E4193E" w:rsidRPr="00EF37AA" w:rsidRDefault="00083FEF" w:rsidP="003C4436">
            <w:pPr>
              <w:jc w:val="center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1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14F996D" w14:textId="77777777" w:rsidR="00E4193E" w:rsidRPr="00EF37AA" w:rsidRDefault="00083FEF" w:rsidP="003C4436">
            <w:pPr>
              <w:jc w:val="center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2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5BD9408" w14:textId="77777777" w:rsidR="00E4193E" w:rsidRPr="00EF37AA" w:rsidRDefault="00083FEF" w:rsidP="003C4436">
            <w:pPr>
              <w:jc w:val="center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3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4E4E1E8" w14:textId="77777777" w:rsidR="00E4193E" w:rsidRPr="00EF37AA" w:rsidRDefault="00083FEF" w:rsidP="003C4436">
            <w:pPr>
              <w:jc w:val="center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4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BBB4EE8" w14:textId="77777777" w:rsidR="00E4193E" w:rsidRPr="00EF37AA" w:rsidRDefault="00083FEF" w:rsidP="003C4436">
            <w:pPr>
              <w:jc w:val="center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BCEFB03" w14:textId="77777777" w:rsidR="00E4193E" w:rsidRPr="00EF37AA" w:rsidRDefault="00083FEF" w:rsidP="003C4436">
            <w:pPr>
              <w:jc w:val="center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6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808F08" w14:textId="77777777" w:rsidR="00E4193E" w:rsidRPr="00EF37AA" w:rsidRDefault="00083FEF" w:rsidP="003C4436">
            <w:pPr>
              <w:jc w:val="center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7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FC2A4E" w14:textId="77777777" w:rsidR="00E4193E" w:rsidRPr="00EF37AA" w:rsidRDefault="00083FEF" w:rsidP="003C4436">
            <w:pPr>
              <w:jc w:val="center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8</w:t>
            </w:r>
          </w:p>
        </w:tc>
      </w:tr>
      <w:tr w:rsidR="00D24017" w:rsidRPr="00EF37AA" w14:paraId="6CEBCF8A" w14:textId="77777777" w:rsidTr="007942D1">
        <w:trPr>
          <w:trHeight w:val="343"/>
        </w:trPr>
        <w:tc>
          <w:tcPr>
            <w:tcW w:w="15562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3F2E9C" w14:textId="24741648" w:rsidR="00E4193E" w:rsidRPr="00EF37AA" w:rsidRDefault="00D24017" w:rsidP="003C4436">
            <w:pPr>
              <w:jc w:val="center"/>
              <w:rPr>
                <w:sz w:val="24"/>
                <w:szCs w:val="24"/>
              </w:rPr>
            </w:pPr>
            <w:r w:rsidRPr="00EF37AA">
              <w:rPr>
                <w:b/>
                <w:sz w:val="24"/>
                <w:szCs w:val="24"/>
              </w:rPr>
              <w:t>МІЖНАРОДНІ КОНФЕРЕНЦІЇ</w:t>
            </w:r>
          </w:p>
        </w:tc>
      </w:tr>
      <w:tr w:rsidR="0096754E" w:rsidRPr="00EF37AA" w14:paraId="59982AB6" w14:textId="77777777" w:rsidTr="007942D1">
        <w:trPr>
          <w:trHeight w:val="160"/>
        </w:trPr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91D3F4" w14:textId="4E4A39A6" w:rsidR="0096754E" w:rsidRPr="00EF37AA" w:rsidRDefault="001C194C" w:rsidP="0096754E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2E904" w14:textId="77777777" w:rsidR="007942D1" w:rsidRPr="00EF37AA" w:rsidRDefault="0096754E" w:rsidP="0096754E">
            <w:pPr>
              <w:rPr>
                <w:rFonts w:eastAsia="Times New Roman"/>
                <w:sz w:val="24"/>
                <w:szCs w:val="24"/>
              </w:rPr>
            </w:pPr>
            <w:r w:rsidRPr="00EF37AA">
              <w:rPr>
                <w:rFonts w:eastAsia="Times New Roman"/>
                <w:sz w:val="24"/>
                <w:szCs w:val="24"/>
              </w:rPr>
              <w:t>VI Міжнародна науково-практична конференція «Інформаційні технології в освіті, науці і техніці</w:t>
            </w:r>
          </w:p>
          <w:p w14:paraId="147D0F89" w14:textId="6F025BB0" w:rsidR="0096754E" w:rsidRPr="00EF37AA" w:rsidRDefault="0096754E" w:rsidP="0096754E">
            <w:pPr>
              <w:rPr>
                <w:bCs/>
                <w:strike/>
                <w:sz w:val="24"/>
                <w:szCs w:val="24"/>
              </w:rPr>
            </w:pPr>
            <w:r w:rsidRPr="00EF37AA">
              <w:rPr>
                <w:rFonts w:eastAsia="Times New Roman"/>
                <w:sz w:val="24"/>
                <w:szCs w:val="24"/>
              </w:rPr>
              <w:t xml:space="preserve">(ІТОНТ- </w:t>
            </w:r>
            <w:r w:rsidR="003D3838" w:rsidRPr="00EF37AA">
              <w:rPr>
                <w:rFonts w:eastAsia="Times New Roman"/>
                <w:sz w:val="24"/>
                <w:szCs w:val="24"/>
              </w:rPr>
              <w:t>2022)»</w:t>
            </w:r>
            <w:r w:rsidRPr="00EF37AA">
              <w:rPr>
                <w:rFonts w:eastAsia="Times New Roman"/>
                <w:sz w:val="24"/>
                <w:szCs w:val="24"/>
              </w:rPr>
              <w:tab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44A08" w14:textId="77777777" w:rsidR="0096754E" w:rsidRPr="00EF37AA" w:rsidRDefault="0096754E" w:rsidP="0096754E">
            <w:pPr>
              <w:rPr>
                <w:rFonts w:eastAsia="Times New Roman"/>
                <w:sz w:val="24"/>
                <w:szCs w:val="24"/>
              </w:rPr>
            </w:pPr>
            <w:r w:rsidRPr="00EF37AA">
              <w:rPr>
                <w:rFonts w:eastAsia="Times New Roman"/>
                <w:sz w:val="24"/>
                <w:szCs w:val="24"/>
              </w:rPr>
              <w:t>Черкаський державний технологічний університет</w:t>
            </w:r>
          </w:p>
          <w:p w14:paraId="4EC91FF9" w14:textId="77777777" w:rsidR="0096754E" w:rsidRPr="00EF37AA" w:rsidRDefault="0096754E" w:rsidP="0096754E">
            <w:pPr>
              <w:rPr>
                <w:rFonts w:eastAsia="Times New Roman"/>
                <w:sz w:val="24"/>
                <w:szCs w:val="24"/>
              </w:rPr>
            </w:pPr>
            <w:r w:rsidRPr="00EF37AA">
              <w:rPr>
                <w:rFonts w:eastAsia="Times New Roman"/>
                <w:sz w:val="24"/>
                <w:szCs w:val="24"/>
              </w:rPr>
              <w:t>м. Черкаси,</w:t>
            </w:r>
          </w:p>
          <w:p w14:paraId="209CCBB6" w14:textId="09A786A0" w:rsidR="00427FD0" w:rsidRPr="00EF37AA" w:rsidRDefault="00427FD0" w:rsidP="0096754E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2022 р., </w:t>
            </w:r>
          </w:p>
          <w:p w14:paraId="1CC9B0B8" w14:textId="3A3FC33C" w:rsidR="0096754E" w:rsidRPr="00EF37AA" w:rsidRDefault="0096754E" w:rsidP="0096754E">
            <w:pPr>
              <w:rPr>
                <w:bCs/>
                <w:strike/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квітень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EFBD3" w14:textId="77777777" w:rsidR="001C194C" w:rsidRPr="00EF37AA" w:rsidRDefault="001C194C" w:rsidP="0096754E">
            <w:pPr>
              <w:rPr>
                <w:bCs/>
                <w:sz w:val="24"/>
                <w:szCs w:val="24"/>
              </w:rPr>
            </w:pPr>
            <w:proofErr w:type="spellStart"/>
            <w:r w:rsidRPr="00EF37AA">
              <w:rPr>
                <w:bCs/>
                <w:sz w:val="24"/>
                <w:szCs w:val="24"/>
              </w:rPr>
              <w:t>Триус</w:t>
            </w:r>
            <w:proofErr w:type="spellEnd"/>
            <w:r w:rsidRPr="00EF37AA">
              <w:rPr>
                <w:bCs/>
                <w:sz w:val="24"/>
                <w:szCs w:val="24"/>
              </w:rPr>
              <w:t xml:space="preserve"> Ю.В.</w:t>
            </w:r>
          </w:p>
          <w:p w14:paraId="6811C601" w14:textId="189C87B5" w:rsidR="0096754E" w:rsidRPr="00EF37AA" w:rsidRDefault="0096754E" w:rsidP="0096754E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Іванова С.М.,</w:t>
            </w:r>
          </w:p>
          <w:p w14:paraId="008D544C" w14:textId="7400F94A" w:rsidR="0096754E" w:rsidRPr="00EF37AA" w:rsidRDefault="0096754E" w:rsidP="0096754E">
            <w:pPr>
              <w:rPr>
                <w:bCs/>
                <w:strike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785BB" w14:textId="6C96CB0F" w:rsidR="0096754E" w:rsidRPr="00EF37AA" w:rsidRDefault="0096754E" w:rsidP="0096754E">
            <w:pPr>
              <w:rPr>
                <w:bCs/>
                <w:strike/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Обговорення основних напрямів розвитку ІТ і систем та їх використання в освіті, науці, техніці, економіці управлінні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23185" w14:textId="7FB3756E" w:rsidR="0096754E" w:rsidRPr="00EF37AA" w:rsidRDefault="0096754E" w:rsidP="0096754E">
            <w:pPr>
              <w:rPr>
                <w:bCs/>
                <w:strike/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Збірник  матеріалів конференції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9AE74" w14:textId="77777777" w:rsidR="0096754E" w:rsidRPr="00EF37AA" w:rsidRDefault="0096754E" w:rsidP="0096754E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Науковці, аспіранти, широка педагогічна громадськість</w:t>
            </w:r>
          </w:p>
          <w:p w14:paraId="7032B7C5" w14:textId="77777777" w:rsidR="0096754E" w:rsidRPr="00EF37AA" w:rsidRDefault="0096754E" w:rsidP="0096754E">
            <w:pPr>
              <w:rPr>
                <w:bCs/>
                <w:strike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65E7F" w14:textId="77777777" w:rsidR="0096754E" w:rsidRPr="00EF37AA" w:rsidRDefault="0096754E" w:rsidP="0096754E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ЗВО,  наукові установи, ІППО</w:t>
            </w:r>
          </w:p>
          <w:p w14:paraId="64C0F587" w14:textId="77777777" w:rsidR="0096754E" w:rsidRPr="00EF37AA" w:rsidRDefault="0096754E" w:rsidP="0096754E">
            <w:pPr>
              <w:rPr>
                <w:bCs/>
                <w:strike/>
                <w:sz w:val="24"/>
                <w:szCs w:val="24"/>
              </w:rPr>
            </w:pPr>
          </w:p>
        </w:tc>
      </w:tr>
      <w:tr w:rsidR="00204219" w:rsidRPr="00EF37AA" w14:paraId="25DD1053" w14:textId="77777777" w:rsidTr="007942D1">
        <w:trPr>
          <w:trHeight w:val="160"/>
        </w:trPr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FD2297" w14:textId="7271F253" w:rsidR="00204219" w:rsidRPr="00EF37AA" w:rsidRDefault="00427FD0" w:rsidP="00204219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2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F630E69" w14:textId="7AE44CB0" w:rsidR="00204219" w:rsidRPr="00EF37AA" w:rsidRDefault="00204219" w:rsidP="00204219">
            <w:pPr>
              <w:jc w:val="both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VІІ</w:t>
            </w:r>
            <w:r w:rsidR="00427FD0" w:rsidRPr="00EF37AA">
              <w:rPr>
                <w:sz w:val="24"/>
                <w:szCs w:val="24"/>
              </w:rPr>
              <w:t>І</w:t>
            </w:r>
            <w:r w:rsidRPr="00EF37AA">
              <w:rPr>
                <w:sz w:val="24"/>
                <w:szCs w:val="24"/>
              </w:rPr>
              <w:t> Міжнародна наукова конференція «Цифрова освіта в природничих університетах»</w:t>
            </w:r>
          </w:p>
          <w:p w14:paraId="235EEE5B" w14:textId="77777777" w:rsidR="003D3838" w:rsidRPr="00EF37AA" w:rsidRDefault="003D3838" w:rsidP="00204219">
            <w:pPr>
              <w:jc w:val="both"/>
              <w:rPr>
                <w:sz w:val="24"/>
                <w:szCs w:val="24"/>
              </w:rPr>
            </w:pPr>
          </w:p>
          <w:p w14:paraId="662C9D25" w14:textId="77777777" w:rsidR="00204219" w:rsidRPr="00EF37AA" w:rsidRDefault="00204219" w:rsidP="00204219">
            <w:pPr>
              <w:jc w:val="both"/>
              <w:rPr>
                <w:sz w:val="24"/>
                <w:szCs w:val="24"/>
              </w:rPr>
            </w:pPr>
          </w:p>
          <w:p w14:paraId="58958DD3" w14:textId="77777777" w:rsidR="00204219" w:rsidRPr="00EF37AA" w:rsidRDefault="00204219" w:rsidP="00204219">
            <w:pPr>
              <w:jc w:val="both"/>
              <w:rPr>
                <w:sz w:val="24"/>
                <w:szCs w:val="24"/>
              </w:rPr>
            </w:pPr>
          </w:p>
          <w:p w14:paraId="512501A7" w14:textId="77777777" w:rsidR="00204219" w:rsidRPr="00EF37AA" w:rsidRDefault="00204219" w:rsidP="00204219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104E48" w14:textId="77777777" w:rsidR="004F2AED" w:rsidRPr="00EF37AA" w:rsidRDefault="00204219" w:rsidP="00204219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lastRenderedPageBreak/>
              <w:t>Національний університет біоресурсів і природо</w:t>
            </w:r>
          </w:p>
          <w:p w14:paraId="7C6EBB61" w14:textId="3F670AA6" w:rsidR="00204219" w:rsidRPr="00EF37AA" w:rsidRDefault="00204219" w:rsidP="00204219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користування України</w:t>
            </w:r>
          </w:p>
          <w:p w14:paraId="3F176F60" w14:textId="34985EC0" w:rsidR="00204219" w:rsidRPr="00EF37AA" w:rsidRDefault="00204219" w:rsidP="00204219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lastRenderedPageBreak/>
              <w:t>м. Київ</w:t>
            </w:r>
            <w:r w:rsidR="00427FD0" w:rsidRPr="00EF37AA">
              <w:rPr>
                <w:sz w:val="24"/>
                <w:szCs w:val="24"/>
              </w:rPr>
              <w:t>,</w:t>
            </w:r>
          </w:p>
          <w:p w14:paraId="6C5CD5D1" w14:textId="1722A3CD" w:rsidR="00427FD0" w:rsidRPr="00EF37AA" w:rsidRDefault="00427FD0" w:rsidP="00204219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2022р.,</w:t>
            </w:r>
          </w:p>
          <w:p w14:paraId="13BD34D1" w14:textId="4083B287" w:rsidR="00204219" w:rsidRPr="00EF37AA" w:rsidRDefault="00204219" w:rsidP="00204219">
            <w:pPr>
              <w:rPr>
                <w:rFonts w:eastAsia="Times New Roman"/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квітень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A77B799" w14:textId="77777777" w:rsidR="00204219" w:rsidRPr="00EF37AA" w:rsidRDefault="00204219" w:rsidP="00204219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lastRenderedPageBreak/>
              <w:t>Глазунова О.Г.</w:t>
            </w:r>
          </w:p>
          <w:p w14:paraId="75ECAC8A" w14:textId="77777777" w:rsidR="00204219" w:rsidRPr="00EF37AA" w:rsidRDefault="00204219" w:rsidP="00204219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Литвинова С.Г.</w:t>
            </w:r>
          </w:p>
          <w:p w14:paraId="253A3D92" w14:textId="0BEADAA0" w:rsidR="00204219" w:rsidRPr="00EF37AA" w:rsidRDefault="00204219" w:rsidP="00204219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Пінчук О.П.</w:t>
            </w:r>
          </w:p>
          <w:p w14:paraId="4BD1DD21" w14:textId="77777777" w:rsidR="003D3838" w:rsidRPr="00EF37AA" w:rsidRDefault="003D3838" w:rsidP="00204219">
            <w:pPr>
              <w:rPr>
                <w:sz w:val="24"/>
                <w:szCs w:val="24"/>
              </w:rPr>
            </w:pPr>
          </w:p>
          <w:p w14:paraId="66FCBCC9" w14:textId="77777777" w:rsidR="00204219" w:rsidRPr="00EF37AA" w:rsidRDefault="00204219" w:rsidP="00204219">
            <w:pPr>
              <w:rPr>
                <w:sz w:val="24"/>
                <w:szCs w:val="24"/>
              </w:rPr>
            </w:pPr>
          </w:p>
          <w:p w14:paraId="08E35CB0" w14:textId="77777777" w:rsidR="00204219" w:rsidRPr="00EF37AA" w:rsidRDefault="00204219" w:rsidP="00204219">
            <w:pPr>
              <w:ind w:left="-108" w:right="-108"/>
              <w:jc w:val="center"/>
              <w:rPr>
                <w:sz w:val="24"/>
                <w:szCs w:val="24"/>
              </w:rPr>
            </w:pPr>
          </w:p>
          <w:p w14:paraId="15679479" w14:textId="77777777" w:rsidR="00204219" w:rsidRPr="00EF37AA" w:rsidRDefault="00204219" w:rsidP="00204219">
            <w:pPr>
              <w:ind w:left="-108" w:right="-108"/>
              <w:jc w:val="center"/>
              <w:rPr>
                <w:sz w:val="24"/>
                <w:szCs w:val="24"/>
              </w:rPr>
            </w:pPr>
          </w:p>
          <w:p w14:paraId="5CA004E6" w14:textId="77777777" w:rsidR="00204219" w:rsidRPr="00EF37AA" w:rsidRDefault="00204219" w:rsidP="00204219">
            <w:pPr>
              <w:rPr>
                <w:bCs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E842865" w14:textId="77777777" w:rsidR="00204219" w:rsidRPr="00EF37AA" w:rsidRDefault="00204219" w:rsidP="00204219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lastRenderedPageBreak/>
              <w:t xml:space="preserve">Обговорення міжнародних та вітчизняних проблем формування і розвитку </w:t>
            </w:r>
            <w:r w:rsidRPr="00EF37AA">
              <w:rPr>
                <w:sz w:val="24"/>
                <w:szCs w:val="24"/>
              </w:rPr>
              <w:lastRenderedPageBreak/>
              <w:t xml:space="preserve">цифрових компетентностей у суспільстві знань </w:t>
            </w:r>
          </w:p>
          <w:p w14:paraId="01E8D6A2" w14:textId="4D1D0CE2" w:rsidR="003D3838" w:rsidRPr="00EF37AA" w:rsidRDefault="003D3838" w:rsidP="00204219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A891461" w14:textId="5F0E92EA" w:rsidR="00204219" w:rsidRPr="00EF37AA" w:rsidRDefault="00204219" w:rsidP="00204219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lastRenderedPageBreak/>
              <w:t xml:space="preserve">Матеріали  конференції </w:t>
            </w:r>
          </w:p>
          <w:p w14:paraId="4D270E52" w14:textId="77777777" w:rsidR="003D3838" w:rsidRPr="00EF37AA" w:rsidRDefault="003D3838" w:rsidP="00204219">
            <w:pPr>
              <w:rPr>
                <w:sz w:val="24"/>
                <w:szCs w:val="24"/>
              </w:rPr>
            </w:pPr>
          </w:p>
          <w:p w14:paraId="37DF91A6" w14:textId="77777777" w:rsidR="00204219" w:rsidRPr="00EF37AA" w:rsidRDefault="00204219" w:rsidP="00204219">
            <w:pPr>
              <w:rPr>
                <w:sz w:val="24"/>
                <w:szCs w:val="24"/>
              </w:rPr>
            </w:pPr>
          </w:p>
          <w:p w14:paraId="16E360ED" w14:textId="77777777" w:rsidR="00204219" w:rsidRPr="00EF37AA" w:rsidRDefault="00204219" w:rsidP="00204219">
            <w:pPr>
              <w:rPr>
                <w:sz w:val="24"/>
                <w:szCs w:val="24"/>
              </w:rPr>
            </w:pPr>
          </w:p>
          <w:p w14:paraId="2C0A32D9" w14:textId="77777777" w:rsidR="00204219" w:rsidRPr="00EF37AA" w:rsidRDefault="00204219" w:rsidP="00204219">
            <w:pPr>
              <w:rPr>
                <w:sz w:val="24"/>
                <w:szCs w:val="24"/>
              </w:rPr>
            </w:pPr>
          </w:p>
          <w:p w14:paraId="1E4D8500" w14:textId="77777777" w:rsidR="00204219" w:rsidRPr="00EF37AA" w:rsidRDefault="00204219" w:rsidP="00204219">
            <w:pPr>
              <w:rPr>
                <w:sz w:val="24"/>
                <w:szCs w:val="24"/>
              </w:rPr>
            </w:pPr>
          </w:p>
          <w:p w14:paraId="5C7EA79E" w14:textId="77777777" w:rsidR="00204219" w:rsidRPr="00EF37AA" w:rsidRDefault="00204219" w:rsidP="00204219">
            <w:pPr>
              <w:rPr>
                <w:sz w:val="24"/>
                <w:szCs w:val="24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EF4267F" w14:textId="6E5D4E88" w:rsidR="00204219" w:rsidRPr="00EF37AA" w:rsidRDefault="00204219" w:rsidP="00204219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lastRenderedPageBreak/>
              <w:t>Наукові та науково-педагогічні працівники, педагоги-практики</w:t>
            </w:r>
          </w:p>
          <w:p w14:paraId="0C9AA315" w14:textId="77777777" w:rsidR="003D3838" w:rsidRPr="00EF37AA" w:rsidRDefault="003D3838" w:rsidP="00204219">
            <w:pPr>
              <w:rPr>
                <w:sz w:val="24"/>
                <w:szCs w:val="24"/>
              </w:rPr>
            </w:pPr>
          </w:p>
          <w:p w14:paraId="01F13D09" w14:textId="77777777" w:rsidR="00204219" w:rsidRPr="00EF37AA" w:rsidRDefault="00204219" w:rsidP="00204219">
            <w:pPr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759348" w14:textId="236F10DB" w:rsidR="00204219" w:rsidRPr="00EF37AA" w:rsidRDefault="00204219" w:rsidP="00204219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lastRenderedPageBreak/>
              <w:t>ЗВО,  наукові установи, ІППО, ПТНЗ</w:t>
            </w:r>
          </w:p>
          <w:p w14:paraId="76E66C2F" w14:textId="77777777" w:rsidR="003D3838" w:rsidRPr="00EF37AA" w:rsidRDefault="003D3838" w:rsidP="00204219">
            <w:pPr>
              <w:rPr>
                <w:sz w:val="24"/>
                <w:szCs w:val="24"/>
              </w:rPr>
            </w:pPr>
          </w:p>
          <w:p w14:paraId="149FED07" w14:textId="77777777" w:rsidR="00204219" w:rsidRPr="00EF37AA" w:rsidRDefault="00204219" w:rsidP="00204219">
            <w:pPr>
              <w:rPr>
                <w:sz w:val="24"/>
                <w:szCs w:val="24"/>
              </w:rPr>
            </w:pPr>
          </w:p>
          <w:p w14:paraId="1EBF2437" w14:textId="77777777" w:rsidR="00204219" w:rsidRPr="00EF37AA" w:rsidRDefault="00204219" w:rsidP="00204219">
            <w:pPr>
              <w:rPr>
                <w:sz w:val="24"/>
                <w:szCs w:val="24"/>
              </w:rPr>
            </w:pPr>
          </w:p>
        </w:tc>
      </w:tr>
      <w:tr w:rsidR="00D24017" w:rsidRPr="00EF37AA" w14:paraId="7CA00395" w14:textId="77777777" w:rsidTr="007942D1">
        <w:trPr>
          <w:trHeight w:val="160"/>
        </w:trPr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85DC2B" w14:textId="402DC86E" w:rsidR="00D24017" w:rsidRPr="00EF37AA" w:rsidRDefault="00427FD0" w:rsidP="003C4436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3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35C1AFE" w14:textId="07621556" w:rsidR="00D24017" w:rsidRPr="00EF37AA" w:rsidRDefault="00120518" w:rsidP="003C4436">
            <w:pPr>
              <w:rPr>
                <w:sz w:val="24"/>
                <w:szCs w:val="24"/>
              </w:rPr>
            </w:pPr>
            <w:bookmarkStart w:id="3" w:name="_heading=h.dx752zsxz8o7" w:colFirst="0" w:colLast="0"/>
            <w:bookmarkEnd w:id="3"/>
            <w:r w:rsidRPr="00EF37AA">
              <w:rPr>
                <w:sz w:val="24"/>
                <w:szCs w:val="24"/>
              </w:rPr>
              <w:t>XIV</w:t>
            </w:r>
            <w:r w:rsidR="00D24017" w:rsidRPr="00EF37AA">
              <w:rPr>
                <w:sz w:val="24"/>
                <w:szCs w:val="24"/>
              </w:rPr>
              <w:t xml:space="preserve"> </w:t>
            </w:r>
            <w:proofErr w:type="spellStart"/>
            <w:r w:rsidR="00D24017" w:rsidRPr="00EF37AA">
              <w:rPr>
                <w:sz w:val="24"/>
                <w:szCs w:val="24"/>
              </w:rPr>
              <w:t>Int</w:t>
            </w:r>
            <w:proofErr w:type="spellEnd"/>
            <w:r w:rsidR="00D24017" w:rsidRPr="00EF37AA">
              <w:rPr>
                <w:sz w:val="24"/>
                <w:szCs w:val="24"/>
              </w:rPr>
              <w:t xml:space="preserve">. </w:t>
            </w:r>
            <w:proofErr w:type="spellStart"/>
            <w:r w:rsidR="00D24017" w:rsidRPr="00EF37AA">
              <w:rPr>
                <w:sz w:val="24"/>
                <w:szCs w:val="24"/>
              </w:rPr>
              <w:t>Conf</w:t>
            </w:r>
            <w:proofErr w:type="spellEnd"/>
            <w:r w:rsidR="00D24017" w:rsidRPr="00EF37AA">
              <w:rPr>
                <w:sz w:val="24"/>
                <w:szCs w:val="24"/>
              </w:rPr>
              <w:t xml:space="preserve">. </w:t>
            </w:r>
            <w:proofErr w:type="spellStart"/>
            <w:r w:rsidR="00D24017" w:rsidRPr="00EF37AA">
              <w:rPr>
                <w:sz w:val="24"/>
                <w:szCs w:val="24"/>
              </w:rPr>
              <w:t>on</w:t>
            </w:r>
            <w:proofErr w:type="spellEnd"/>
            <w:r w:rsidR="00D24017" w:rsidRPr="00EF37AA">
              <w:rPr>
                <w:sz w:val="24"/>
                <w:szCs w:val="24"/>
              </w:rPr>
              <w:t xml:space="preserve"> </w:t>
            </w:r>
            <w:proofErr w:type="spellStart"/>
            <w:r w:rsidR="00D24017" w:rsidRPr="00EF37AA">
              <w:rPr>
                <w:sz w:val="24"/>
                <w:szCs w:val="24"/>
              </w:rPr>
              <w:t>Mathematics</w:t>
            </w:r>
            <w:proofErr w:type="spellEnd"/>
            <w:r w:rsidR="00D24017" w:rsidRPr="00EF37AA">
              <w:rPr>
                <w:sz w:val="24"/>
                <w:szCs w:val="24"/>
              </w:rPr>
              <w:t xml:space="preserve">, </w:t>
            </w:r>
            <w:proofErr w:type="spellStart"/>
            <w:r w:rsidR="00D24017" w:rsidRPr="00EF37AA">
              <w:rPr>
                <w:sz w:val="24"/>
                <w:szCs w:val="24"/>
              </w:rPr>
              <w:t>Science</w:t>
            </w:r>
            <w:proofErr w:type="spellEnd"/>
            <w:r w:rsidR="00D24017" w:rsidRPr="00EF37AA">
              <w:rPr>
                <w:sz w:val="24"/>
                <w:szCs w:val="24"/>
              </w:rPr>
              <w:t xml:space="preserve"> </w:t>
            </w:r>
            <w:proofErr w:type="spellStart"/>
            <w:r w:rsidR="00D24017" w:rsidRPr="00EF37AA">
              <w:rPr>
                <w:sz w:val="24"/>
                <w:szCs w:val="24"/>
              </w:rPr>
              <w:t>and</w:t>
            </w:r>
            <w:proofErr w:type="spellEnd"/>
            <w:r w:rsidR="00D24017" w:rsidRPr="00EF37AA">
              <w:rPr>
                <w:sz w:val="24"/>
                <w:szCs w:val="24"/>
              </w:rPr>
              <w:t xml:space="preserve"> </w:t>
            </w:r>
            <w:proofErr w:type="spellStart"/>
            <w:r w:rsidR="00D24017" w:rsidRPr="00EF37AA">
              <w:rPr>
                <w:sz w:val="24"/>
                <w:szCs w:val="24"/>
              </w:rPr>
              <w:t>Technology</w:t>
            </w:r>
            <w:proofErr w:type="spellEnd"/>
            <w:r w:rsidR="00D24017" w:rsidRPr="00EF37AA">
              <w:rPr>
                <w:sz w:val="24"/>
                <w:szCs w:val="24"/>
              </w:rPr>
              <w:t xml:space="preserve"> </w:t>
            </w:r>
            <w:proofErr w:type="spellStart"/>
            <w:r w:rsidR="00D24017" w:rsidRPr="00EF37AA">
              <w:rPr>
                <w:sz w:val="24"/>
                <w:szCs w:val="24"/>
              </w:rPr>
              <w:t>Education</w:t>
            </w:r>
            <w:proofErr w:type="spellEnd"/>
          </w:p>
          <w:p w14:paraId="7F842CAE" w14:textId="77777777" w:rsidR="00D24017" w:rsidRPr="00EF37AA" w:rsidRDefault="00D24017" w:rsidP="003C4436">
            <w:pPr>
              <w:rPr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C8F424" w14:textId="1A41E969" w:rsidR="00D24017" w:rsidRPr="00EF37AA" w:rsidRDefault="00D24017" w:rsidP="003C4436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 xml:space="preserve">Криворізький державний педагогічний університет, </w:t>
            </w:r>
          </w:p>
          <w:p w14:paraId="6DA426D3" w14:textId="7AF2AF58" w:rsidR="00B748E3" w:rsidRPr="00EF37AA" w:rsidRDefault="0009145C" w:rsidP="003C4436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м. Кривий Ріг</w:t>
            </w:r>
            <w:r w:rsidR="0096754E" w:rsidRPr="00EF37AA">
              <w:rPr>
                <w:bCs/>
                <w:sz w:val="24"/>
                <w:szCs w:val="24"/>
              </w:rPr>
              <w:t>,</w:t>
            </w:r>
          </w:p>
          <w:p w14:paraId="61C9D5F9" w14:textId="77777777" w:rsidR="00427FD0" w:rsidRPr="00EF37AA" w:rsidRDefault="00427FD0" w:rsidP="003C4436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2022 р.,</w:t>
            </w:r>
          </w:p>
          <w:p w14:paraId="0CB30813" w14:textId="26F2A9FE" w:rsidR="00D24017" w:rsidRPr="00EF37AA" w:rsidRDefault="0096754E" w:rsidP="003C4436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т</w:t>
            </w:r>
            <w:r w:rsidR="00D24017" w:rsidRPr="00EF37AA">
              <w:rPr>
                <w:bCs/>
                <w:sz w:val="24"/>
                <w:szCs w:val="24"/>
              </w:rPr>
              <w:t>рав</w:t>
            </w:r>
            <w:r w:rsidR="00120518" w:rsidRPr="00EF37AA">
              <w:rPr>
                <w:bCs/>
                <w:sz w:val="24"/>
                <w:szCs w:val="24"/>
              </w:rPr>
              <w:t xml:space="preserve">ень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4973EE" w14:textId="29ED9F6E" w:rsidR="00D24017" w:rsidRPr="00EF37AA" w:rsidRDefault="001C194C" w:rsidP="003C4436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 xml:space="preserve">Семеріков С. О., </w:t>
            </w:r>
            <w:r w:rsidR="00D24017" w:rsidRPr="00EF37AA">
              <w:rPr>
                <w:bCs/>
                <w:sz w:val="24"/>
                <w:szCs w:val="24"/>
              </w:rPr>
              <w:t xml:space="preserve">Шишкіна М. П., Носенко Ю. Г., Мар’єнко М. В.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DEBC15B" w14:textId="77777777" w:rsidR="00120518" w:rsidRPr="00EF37AA" w:rsidRDefault="00D24017" w:rsidP="003C4436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Обговорення міжнародних та вітчизняних проблем  і  перспектив у математичній,</w:t>
            </w:r>
          </w:p>
          <w:p w14:paraId="5BF13FAF" w14:textId="28657DF3" w:rsidR="00D24017" w:rsidRPr="00EF37AA" w:rsidRDefault="00D24017" w:rsidP="003C4436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науково-технічній освіті, що викликаються перспективними теоріями, моделями, інструментами, послугами, мережами та комунікаціями.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250EB0" w14:textId="63C4DAD4" w:rsidR="00D24017" w:rsidRPr="00EF37AA" w:rsidRDefault="00120518" w:rsidP="003C4436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З</w:t>
            </w:r>
            <w:r w:rsidR="00D24017" w:rsidRPr="00EF37AA">
              <w:rPr>
                <w:bCs/>
                <w:sz w:val="24"/>
                <w:szCs w:val="24"/>
              </w:rPr>
              <w:t>бірник</w:t>
            </w:r>
            <w:r w:rsidRPr="00EF37AA">
              <w:rPr>
                <w:bCs/>
                <w:sz w:val="24"/>
                <w:szCs w:val="24"/>
              </w:rPr>
              <w:t xml:space="preserve"> </w:t>
            </w:r>
            <w:r w:rsidR="00D24017" w:rsidRPr="00EF37AA">
              <w:rPr>
                <w:bCs/>
                <w:sz w:val="24"/>
                <w:szCs w:val="24"/>
              </w:rPr>
              <w:t xml:space="preserve"> матеріалів конференції в електронному вигляді </w:t>
            </w:r>
          </w:p>
          <w:p w14:paraId="15B16848" w14:textId="77777777" w:rsidR="00D24017" w:rsidRPr="00EF37AA" w:rsidRDefault="00D24017" w:rsidP="003C4436">
            <w:pPr>
              <w:rPr>
                <w:bCs/>
                <w:sz w:val="24"/>
                <w:szCs w:val="24"/>
              </w:rPr>
            </w:pPr>
          </w:p>
          <w:p w14:paraId="51FA4CAD" w14:textId="77777777" w:rsidR="00D24017" w:rsidRPr="00EF37AA" w:rsidRDefault="00D24017" w:rsidP="003C4436">
            <w:pPr>
              <w:rPr>
                <w:bCs/>
                <w:sz w:val="24"/>
                <w:szCs w:val="24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5C5D5F" w14:textId="77777777" w:rsidR="00D24017" w:rsidRPr="00EF37AA" w:rsidRDefault="00D24017" w:rsidP="003C4436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Наукові та науково-педагогічні працівники</w:t>
            </w:r>
          </w:p>
          <w:p w14:paraId="1476B4CB" w14:textId="77777777" w:rsidR="00D24017" w:rsidRPr="00EF37AA" w:rsidRDefault="00D24017" w:rsidP="003C4436">
            <w:pPr>
              <w:rPr>
                <w:bCs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029AD3" w14:textId="77777777" w:rsidR="00D24017" w:rsidRPr="00EF37AA" w:rsidRDefault="00D24017" w:rsidP="003C4436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 xml:space="preserve">ЗВО,  </w:t>
            </w:r>
          </w:p>
          <w:p w14:paraId="63FA6AA4" w14:textId="77777777" w:rsidR="00D24017" w:rsidRPr="00EF37AA" w:rsidRDefault="00D24017" w:rsidP="003C4436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наукові установи</w:t>
            </w:r>
          </w:p>
          <w:p w14:paraId="18D9F530" w14:textId="77777777" w:rsidR="00D24017" w:rsidRPr="00EF37AA" w:rsidRDefault="00D24017" w:rsidP="003C4436">
            <w:pPr>
              <w:rPr>
                <w:bCs/>
                <w:sz w:val="24"/>
                <w:szCs w:val="24"/>
              </w:rPr>
            </w:pPr>
          </w:p>
        </w:tc>
      </w:tr>
      <w:tr w:rsidR="00623388" w:rsidRPr="00EF37AA" w14:paraId="6B5C0B75" w14:textId="77777777" w:rsidTr="007942D1">
        <w:trPr>
          <w:trHeight w:val="160"/>
        </w:trPr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A47387" w14:textId="389E0C8D" w:rsidR="00623388" w:rsidRPr="00EF37AA" w:rsidRDefault="00427FD0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4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F0E76C" w14:textId="78322398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Міжнародна науково</w:t>
            </w:r>
            <w:r w:rsidR="00F06A32" w:rsidRPr="00EF37AA">
              <w:rPr>
                <w:sz w:val="24"/>
                <w:szCs w:val="24"/>
              </w:rPr>
              <w:t>-</w:t>
            </w:r>
            <w:r w:rsidRPr="00EF37AA">
              <w:rPr>
                <w:sz w:val="24"/>
                <w:szCs w:val="24"/>
              </w:rPr>
              <w:t xml:space="preserve">практична конференція «Наукова школа академіка            </w:t>
            </w:r>
            <w:r w:rsidR="00F06A32" w:rsidRPr="00EF37AA">
              <w:rPr>
                <w:sz w:val="24"/>
                <w:szCs w:val="24"/>
              </w:rPr>
              <w:t xml:space="preserve">          </w:t>
            </w:r>
            <w:r w:rsidRPr="00EF37AA">
              <w:rPr>
                <w:sz w:val="24"/>
                <w:szCs w:val="24"/>
              </w:rPr>
              <w:t xml:space="preserve"> І.А. Зязюна у працях його соратників та учнів»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3ACA42" w14:textId="77777777" w:rsidR="006718C1" w:rsidRPr="00EF37AA" w:rsidRDefault="006718C1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НТУ «ХПІ»</w:t>
            </w:r>
          </w:p>
          <w:p w14:paraId="38230F52" w14:textId="4D5C9130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м. Харків, </w:t>
            </w:r>
          </w:p>
          <w:p w14:paraId="4D5A4C04" w14:textId="77777777" w:rsidR="00427FD0" w:rsidRPr="00EF37AA" w:rsidRDefault="00427FD0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2022 р.,</w:t>
            </w:r>
          </w:p>
          <w:p w14:paraId="3DEAEAEF" w14:textId="1C231EC4" w:rsidR="00623388" w:rsidRPr="00EF37AA" w:rsidRDefault="00623388" w:rsidP="00623388">
            <w:pPr>
              <w:rPr>
                <w:bCs/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травень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D2F386" w14:textId="34FA4B65" w:rsidR="00623388" w:rsidRPr="00EF37AA" w:rsidRDefault="00623388" w:rsidP="00623388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Романовський О.Г.</w:t>
            </w:r>
          </w:p>
          <w:p w14:paraId="78439E59" w14:textId="1AB4E572" w:rsidR="00623388" w:rsidRPr="00EF37AA" w:rsidRDefault="00623388" w:rsidP="00623388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Литвинова С.Г.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1EC021" w14:textId="4F4BDC48" w:rsidR="00623388" w:rsidRPr="00EF37AA" w:rsidRDefault="00623388" w:rsidP="00623388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Визначення  вимог до професійних та особистісних якостей національної гуманітарно-технічної еліти, а також сучасних проблем та перспектив розвитку педагогічної науки.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C756533" w14:textId="77777777" w:rsidR="00623388" w:rsidRPr="00EF37AA" w:rsidRDefault="00623388" w:rsidP="00623388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Збірник  матеріалів конференції</w:t>
            </w:r>
          </w:p>
          <w:p w14:paraId="17BD9F50" w14:textId="77777777" w:rsidR="00623388" w:rsidRPr="00EF37AA" w:rsidRDefault="00623388" w:rsidP="00623388">
            <w:pPr>
              <w:rPr>
                <w:bCs/>
                <w:sz w:val="24"/>
                <w:szCs w:val="24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83D87E" w14:textId="77777777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Наукові та науково-педагогічні працівники, докторанти,</w:t>
            </w:r>
          </w:p>
          <w:p w14:paraId="60957410" w14:textId="5DA27588" w:rsidR="00623388" w:rsidRPr="00EF37AA" w:rsidRDefault="00623388" w:rsidP="00623388">
            <w:pPr>
              <w:rPr>
                <w:bCs/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аспіранти, широка педагогічна громадськість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FA070F" w14:textId="77777777" w:rsidR="00623388" w:rsidRPr="00EF37AA" w:rsidRDefault="00623388" w:rsidP="00623388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 xml:space="preserve">ЗВО,  </w:t>
            </w:r>
          </w:p>
          <w:p w14:paraId="5FED94A0" w14:textId="2758AAF2" w:rsidR="00623388" w:rsidRPr="00EF37AA" w:rsidRDefault="00623388" w:rsidP="00623388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наукові установи,</w:t>
            </w:r>
          </w:p>
          <w:p w14:paraId="609265E6" w14:textId="18F26D52" w:rsidR="00623388" w:rsidRPr="00EF37AA" w:rsidRDefault="00623388" w:rsidP="00623388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ІППО</w:t>
            </w:r>
          </w:p>
        </w:tc>
      </w:tr>
      <w:tr w:rsidR="00623388" w:rsidRPr="00EF37AA" w14:paraId="3FC4F109" w14:textId="77777777" w:rsidTr="007942D1">
        <w:trPr>
          <w:trHeight w:val="160"/>
        </w:trPr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02E676" w14:textId="54A83EDE" w:rsidR="00623388" w:rsidRPr="00EF37AA" w:rsidRDefault="00E8674D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lastRenderedPageBreak/>
              <w:t>5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38BF44" w14:textId="333EC7A9" w:rsidR="00623388" w:rsidRPr="00EF37AA" w:rsidRDefault="00623388" w:rsidP="006233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VII</w:t>
            </w:r>
            <w:r w:rsidR="001C194C" w:rsidRPr="00EF37AA">
              <w:rPr>
                <w:sz w:val="24"/>
                <w:szCs w:val="24"/>
              </w:rPr>
              <w:t>І</w:t>
            </w:r>
            <w:r w:rsidRPr="00EF37AA">
              <w:rPr>
                <w:sz w:val="24"/>
                <w:szCs w:val="24"/>
              </w:rPr>
              <w:t xml:space="preserve"> Міжнародна науково-практична конференція «Неперервна освіта нового сторіччя: досягнення та перспективи»</w:t>
            </w:r>
          </w:p>
          <w:p w14:paraId="345015BC" w14:textId="77777777" w:rsidR="00623388" w:rsidRPr="00EF37AA" w:rsidRDefault="00623388" w:rsidP="00623388">
            <w:pPr>
              <w:pStyle w:val="2"/>
              <w:keepNext w:val="0"/>
              <w:keepLines w:val="0"/>
              <w:spacing w:before="0" w:after="0"/>
              <w:rPr>
                <w:b w:val="0"/>
                <w:bCs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0E721D" w14:textId="77777777" w:rsidR="00623388" w:rsidRPr="00EF37AA" w:rsidRDefault="00623388" w:rsidP="00623388">
            <w:pPr>
              <w:pStyle w:val="1"/>
              <w:keepNext w:val="0"/>
              <w:shd w:val="clear" w:color="auto" w:fill="FFFFFF"/>
              <w:spacing w:before="0" w:after="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EF37AA">
              <w:rPr>
                <w:rFonts w:ascii="Times New Roman" w:hAnsi="Times New Roman"/>
                <w:b w:val="0"/>
                <w:sz w:val="24"/>
                <w:szCs w:val="24"/>
              </w:rPr>
              <w:t>Запорізький обласний інституту післядипломної педагогічної освіти,</w:t>
            </w:r>
          </w:p>
          <w:p w14:paraId="7CD7A2AB" w14:textId="3D84B805" w:rsidR="00623388" w:rsidRPr="00EF37AA" w:rsidRDefault="00623388" w:rsidP="00623388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м. Запоріжжя</w:t>
            </w:r>
          </w:p>
          <w:p w14:paraId="48E81989" w14:textId="77777777" w:rsidR="00427FD0" w:rsidRPr="00EF37AA" w:rsidRDefault="00427FD0" w:rsidP="00427FD0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2022 р.,</w:t>
            </w:r>
          </w:p>
          <w:p w14:paraId="7F5E911A" w14:textId="0B286920" w:rsidR="00623388" w:rsidRPr="00EF37AA" w:rsidRDefault="00427FD0" w:rsidP="00427FD0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 xml:space="preserve">травень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9846957" w14:textId="77777777" w:rsidR="00623388" w:rsidRPr="00EF37AA" w:rsidRDefault="00623388" w:rsidP="00623388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Литвинова С.Г.</w:t>
            </w:r>
          </w:p>
          <w:p w14:paraId="69F1A168" w14:textId="47CA13AF" w:rsidR="00623388" w:rsidRPr="00EF37AA" w:rsidRDefault="00623388" w:rsidP="00623388">
            <w:pPr>
              <w:rPr>
                <w:bCs/>
                <w:sz w:val="24"/>
                <w:szCs w:val="24"/>
              </w:rPr>
            </w:pPr>
            <w:proofErr w:type="spellStart"/>
            <w:r w:rsidRPr="00EF37AA">
              <w:rPr>
                <w:bCs/>
                <w:sz w:val="24"/>
                <w:szCs w:val="24"/>
              </w:rPr>
              <w:t>Чернікова</w:t>
            </w:r>
            <w:proofErr w:type="spellEnd"/>
            <w:r w:rsidRPr="00EF37AA">
              <w:rPr>
                <w:bCs/>
                <w:sz w:val="24"/>
                <w:szCs w:val="24"/>
              </w:rPr>
              <w:t xml:space="preserve"> Л.А.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CA027F" w14:textId="2E61FBB0" w:rsidR="00623388" w:rsidRPr="00EF37AA" w:rsidRDefault="00623388" w:rsidP="00623388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 xml:space="preserve">Обговорення проблем розвитку професійної компетентності педагогів в умовах інформаційно-технологічного суспільства створення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5A7BBB7" w14:textId="6C5B4DEB" w:rsidR="00623388" w:rsidRPr="00EF37AA" w:rsidRDefault="00623388" w:rsidP="00623388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Матеріали</w:t>
            </w:r>
          </w:p>
          <w:p w14:paraId="61CEBBAB" w14:textId="05C91D19" w:rsidR="00623388" w:rsidRPr="00EF37AA" w:rsidRDefault="00623388" w:rsidP="00623388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 xml:space="preserve">конференції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30280F0" w14:textId="65CA2451" w:rsidR="00623388" w:rsidRPr="00EF37AA" w:rsidRDefault="00623388" w:rsidP="00623388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Наукові та науково-педагогічні працівники, педагоги-практики, методисти, громадські організації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29431E" w14:textId="77777777" w:rsidR="00623388" w:rsidRPr="00EF37AA" w:rsidRDefault="00623388" w:rsidP="00623388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ЗВО,  наукові установи, ІППО, ПТНЗ</w:t>
            </w:r>
          </w:p>
          <w:p w14:paraId="22194DA8" w14:textId="77777777" w:rsidR="00623388" w:rsidRPr="00EF37AA" w:rsidRDefault="00623388" w:rsidP="00623388">
            <w:pPr>
              <w:rPr>
                <w:bCs/>
                <w:sz w:val="24"/>
                <w:szCs w:val="24"/>
              </w:rPr>
            </w:pPr>
          </w:p>
        </w:tc>
      </w:tr>
      <w:tr w:rsidR="00623388" w:rsidRPr="00EF37AA" w14:paraId="158F0D72" w14:textId="77777777" w:rsidTr="007942D1">
        <w:trPr>
          <w:trHeight w:val="2607"/>
        </w:trPr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B12109" w14:textId="4466B33F" w:rsidR="00623388" w:rsidRPr="00EF37AA" w:rsidRDefault="00E8674D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6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C4D4D2E" w14:textId="53B80A13" w:rsidR="00623388" w:rsidRPr="00EF37AA" w:rsidRDefault="00623388" w:rsidP="00623388">
            <w:pPr>
              <w:jc w:val="both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ХVІІІ Міжнародна науково-практична  конференція </w:t>
            </w:r>
          </w:p>
          <w:p w14:paraId="6E935C61" w14:textId="1B0C8370" w:rsidR="007942D1" w:rsidRPr="00EF37AA" w:rsidRDefault="00623388" w:rsidP="00623388">
            <w:pPr>
              <w:jc w:val="both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ICTERI «ІКТ в освіті, дослідженнях та індустріальних додатках: інтеграція, гармонізація та трансфер знань»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64BE4A9" w14:textId="29562F45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Херсонський державний університет,</w:t>
            </w:r>
          </w:p>
          <w:p w14:paraId="6A6031B2" w14:textId="448187A1" w:rsidR="00004B1D" w:rsidRPr="00EF37AA" w:rsidRDefault="00004B1D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м. Херсон</w:t>
            </w:r>
          </w:p>
          <w:p w14:paraId="5261E7F5" w14:textId="46540724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2022  </w:t>
            </w:r>
          </w:p>
          <w:p w14:paraId="20A2D828" w14:textId="0A0F9A00" w:rsidR="00D87B62" w:rsidRPr="00EF37AA" w:rsidRDefault="00D87B62" w:rsidP="00623388">
            <w:pPr>
              <w:rPr>
                <w:sz w:val="24"/>
                <w:szCs w:val="24"/>
              </w:rPr>
            </w:pPr>
          </w:p>
          <w:p w14:paraId="1393AF5F" w14:textId="77777777" w:rsidR="007942D1" w:rsidRPr="00EF37AA" w:rsidRDefault="007942D1" w:rsidP="00623388">
            <w:pPr>
              <w:rPr>
                <w:sz w:val="24"/>
                <w:szCs w:val="24"/>
              </w:rPr>
            </w:pPr>
          </w:p>
          <w:p w14:paraId="7B1CDD88" w14:textId="77777777" w:rsidR="00D87B62" w:rsidRPr="00EF37AA" w:rsidRDefault="00D87B62" w:rsidP="00623388">
            <w:pPr>
              <w:rPr>
                <w:sz w:val="24"/>
                <w:szCs w:val="24"/>
              </w:rPr>
            </w:pPr>
          </w:p>
          <w:p w14:paraId="0DC6A00F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DBE0110" w14:textId="77777777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Кравцов Г.М.,</w:t>
            </w:r>
          </w:p>
          <w:p w14:paraId="7AE5E82D" w14:textId="0580EAD8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Литвинова С.Г., </w:t>
            </w:r>
          </w:p>
          <w:p w14:paraId="7C954027" w14:textId="77777777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Шишкіна М.П.,</w:t>
            </w:r>
          </w:p>
          <w:p w14:paraId="260699E8" w14:textId="345DF448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Буров О.Ю.</w:t>
            </w:r>
          </w:p>
          <w:p w14:paraId="13714F6B" w14:textId="77777777" w:rsidR="00D87B62" w:rsidRPr="00EF37AA" w:rsidRDefault="00D87B62" w:rsidP="00623388">
            <w:pPr>
              <w:rPr>
                <w:sz w:val="24"/>
                <w:szCs w:val="24"/>
              </w:rPr>
            </w:pPr>
          </w:p>
          <w:p w14:paraId="11EB56D3" w14:textId="23BB79EC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6A41253A" w14:textId="77777777" w:rsidR="007942D1" w:rsidRPr="00EF37AA" w:rsidRDefault="007942D1" w:rsidP="00623388">
            <w:pPr>
              <w:rPr>
                <w:sz w:val="24"/>
                <w:szCs w:val="24"/>
              </w:rPr>
            </w:pPr>
          </w:p>
          <w:p w14:paraId="0C6E917B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08CFDFB4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29C5B505" w14:textId="77777777" w:rsidR="00623388" w:rsidRPr="00EF37AA" w:rsidRDefault="00623388" w:rsidP="007942D1">
            <w:pPr>
              <w:ind w:right="-108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D535605" w14:textId="1D6BA165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Обговорення міжнародних та вітчизняних проблем  і  перспектив використання ІКТ в освітній та науковій галузях</w:t>
            </w:r>
          </w:p>
          <w:p w14:paraId="6FB45965" w14:textId="669F036D" w:rsidR="000A5F12" w:rsidRPr="00EF37AA" w:rsidRDefault="000A5F12" w:rsidP="00623388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4D66562" w14:textId="46E1CCCE" w:rsidR="00623388" w:rsidRPr="00EF37AA" w:rsidRDefault="00623388" w:rsidP="00623388">
            <w:pPr>
              <w:jc w:val="both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Збірник матеріалів конференції</w:t>
            </w:r>
          </w:p>
          <w:p w14:paraId="5F7AE7B5" w14:textId="77777777" w:rsidR="00D87B62" w:rsidRPr="00EF37AA" w:rsidRDefault="00D87B62" w:rsidP="00623388">
            <w:pPr>
              <w:jc w:val="both"/>
              <w:rPr>
                <w:sz w:val="24"/>
                <w:szCs w:val="24"/>
              </w:rPr>
            </w:pPr>
          </w:p>
          <w:p w14:paraId="0B5AF86A" w14:textId="77777777" w:rsidR="00D87B62" w:rsidRPr="00EF37AA" w:rsidRDefault="00D87B62" w:rsidP="00623388">
            <w:pPr>
              <w:jc w:val="both"/>
              <w:rPr>
                <w:sz w:val="24"/>
                <w:szCs w:val="24"/>
              </w:rPr>
            </w:pPr>
          </w:p>
          <w:p w14:paraId="0DFD9439" w14:textId="542C05B4" w:rsidR="000A5F12" w:rsidRPr="00EF37AA" w:rsidRDefault="000A5F12" w:rsidP="00623388">
            <w:pPr>
              <w:jc w:val="both"/>
              <w:rPr>
                <w:sz w:val="24"/>
                <w:szCs w:val="24"/>
              </w:rPr>
            </w:pPr>
          </w:p>
          <w:p w14:paraId="37E3BC2C" w14:textId="36B6A3D3" w:rsidR="000A5F12" w:rsidRPr="00EF37AA" w:rsidRDefault="000A5F12" w:rsidP="00623388">
            <w:pPr>
              <w:jc w:val="both"/>
              <w:rPr>
                <w:sz w:val="24"/>
                <w:szCs w:val="24"/>
              </w:rPr>
            </w:pPr>
          </w:p>
          <w:p w14:paraId="17B7A634" w14:textId="603E21BF" w:rsidR="000A5F12" w:rsidRPr="00EF37AA" w:rsidRDefault="000A5F12" w:rsidP="00623388">
            <w:pPr>
              <w:jc w:val="both"/>
              <w:rPr>
                <w:sz w:val="24"/>
                <w:szCs w:val="24"/>
              </w:rPr>
            </w:pPr>
          </w:p>
          <w:p w14:paraId="3DDFF18E" w14:textId="77777777" w:rsidR="00623388" w:rsidRPr="00EF37AA" w:rsidRDefault="00623388" w:rsidP="00623388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342A210" w14:textId="0917E1AD" w:rsidR="00623388" w:rsidRPr="00EF37AA" w:rsidRDefault="00623388" w:rsidP="000A5F1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Наукові та науково-педагогічні працівники</w:t>
            </w:r>
          </w:p>
          <w:p w14:paraId="743951EE" w14:textId="77777777" w:rsidR="00D87B62" w:rsidRPr="00EF37AA" w:rsidRDefault="00D87B62" w:rsidP="000A5F12">
            <w:pPr>
              <w:rPr>
                <w:sz w:val="24"/>
                <w:szCs w:val="24"/>
              </w:rPr>
            </w:pPr>
          </w:p>
          <w:p w14:paraId="50E38F70" w14:textId="32383E9A" w:rsidR="00D87B62" w:rsidRPr="00EF37AA" w:rsidRDefault="00D87B62" w:rsidP="000A5F12">
            <w:pPr>
              <w:rPr>
                <w:sz w:val="24"/>
                <w:szCs w:val="24"/>
              </w:rPr>
            </w:pPr>
          </w:p>
          <w:p w14:paraId="32C6658D" w14:textId="77777777" w:rsidR="007942D1" w:rsidRPr="00EF37AA" w:rsidRDefault="007942D1" w:rsidP="000A5F12">
            <w:pPr>
              <w:rPr>
                <w:sz w:val="24"/>
                <w:szCs w:val="24"/>
              </w:rPr>
            </w:pPr>
          </w:p>
          <w:p w14:paraId="0C84125D" w14:textId="41C13FFE" w:rsidR="000A5F12" w:rsidRPr="00EF37AA" w:rsidRDefault="000A5F12" w:rsidP="000A5F12">
            <w:pPr>
              <w:rPr>
                <w:sz w:val="24"/>
                <w:szCs w:val="24"/>
              </w:rPr>
            </w:pPr>
          </w:p>
          <w:p w14:paraId="7B5C5C59" w14:textId="77777777" w:rsidR="00623388" w:rsidRPr="00EF37AA" w:rsidRDefault="00623388" w:rsidP="000A5F12">
            <w:pPr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4FC768" w14:textId="77777777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ЗВО,  </w:t>
            </w:r>
          </w:p>
          <w:p w14:paraId="0CA1AB0A" w14:textId="56091E7B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наукові установи</w:t>
            </w:r>
          </w:p>
          <w:p w14:paraId="36E33AD0" w14:textId="77777777" w:rsidR="00D87B62" w:rsidRPr="00EF37AA" w:rsidRDefault="00D87B62" w:rsidP="00623388">
            <w:pPr>
              <w:rPr>
                <w:sz w:val="24"/>
                <w:szCs w:val="24"/>
              </w:rPr>
            </w:pPr>
          </w:p>
          <w:p w14:paraId="119C11C9" w14:textId="77777777" w:rsidR="00D87B62" w:rsidRPr="00EF37AA" w:rsidRDefault="00D87B62" w:rsidP="00623388">
            <w:pPr>
              <w:rPr>
                <w:sz w:val="24"/>
                <w:szCs w:val="24"/>
              </w:rPr>
            </w:pPr>
          </w:p>
          <w:p w14:paraId="14D766A5" w14:textId="77777777" w:rsidR="000A5F12" w:rsidRPr="00EF37AA" w:rsidRDefault="000A5F12" w:rsidP="00623388">
            <w:pPr>
              <w:rPr>
                <w:sz w:val="24"/>
                <w:szCs w:val="24"/>
              </w:rPr>
            </w:pPr>
          </w:p>
          <w:p w14:paraId="5EEC31BF" w14:textId="263D6399" w:rsidR="00427FD0" w:rsidRPr="00EF37AA" w:rsidRDefault="00427FD0" w:rsidP="00623388">
            <w:pPr>
              <w:rPr>
                <w:sz w:val="24"/>
                <w:szCs w:val="24"/>
              </w:rPr>
            </w:pPr>
          </w:p>
          <w:p w14:paraId="1C22BE0D" w14:textId="00329044" w:rsidR="00427FD0" w:rsidRPr="00EF37AA" w:rsidRDefault="00427FD0" w:rsidP="00623388">
            <w:pPr>
              <w:rPr>
                <w:sz w:val="24"/>
                <w:szCs w:val="24"/>
              </w:rPr>
            </w:pPr>
          </w:p>
          <w:p w14:paraId="76FE51A5" w14:textId="6E8181A0" w:rsidR="00623388" w:rsidRPr="00EF37AA" w:rsidRDefault="00623388" w:rsidP="000A5F12">
            <w:pPr>
              <w:rPr>
                <w:sz w:val="24"/>
                <w:szCs w:val="24"/>
              </w:rPr>
            </w:pPr>
          </w:p>
        </w:tc>
      </w:tr>
      <w:tr w:rsidR="00623388" w:rsidRPr="00EF37AA" w14:paraId="276CADE1" w14:textId="77777777" w:rsidTr="007942D1">
        <w:trPr>
          <w:trHeight w:val="160"/>
        </w:trPr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039479" w14:textId="521E9FBD" w:rsidR="00623388" w:rsidRPr="00EF37AA" w:rsidRDefault="00E8674D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7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0FAD1C" w14:textId="4E156263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Х</w:t>
            </w:r>
            <w:r w:rsidR="00024FD8" w:rsidRPr="00EF37AA">
              <w:rPr>
                <w:sz w:val="24"/>
                <w:szCs w:val="24"/>
              </w:rPr>
              <w:t>І</w:t>
            </w:r>
            <w:r w:rsidRPr="00EF37AA">
              <w:rPr>
                <w:sz w:val="24"/>
                <w:szCs w:val="24"/>
              </w:rPr>
              <w:t xml:space="preserve"> Міжнародна науково-практична конференція «Математика. Інформаційні технології. Освіта» </w:t>
            </w:r>
          </w:p>
          <w:p w14:paraId="72C4B959" w14:textId="77777777" w:rsidR="00623388" w:rsidRPr="00EF37AA" w:rsidRDefault="00623388" w:rsidP="00623388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A166BB" w14:textId="77777777" w:rsidR="004F2AED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Волинський національний університет</w:t>
            </w:r>
          </w:p>
          <w:p w14:paraId="0670EE4E" w14:textId="38EEE229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імені Лесі Українки</w:t>
            </w:r>
          </w:p>
          <w:p w14:paraId="3572E5BA" w14:textId="77777777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м. Луцьк </w:t>
            </w:r>
          </w:p>
          <w:p w14:paraId="3AAA4CDE" w14:textId="77777777" w:rsidR="00024FD8" w:rsidRPr="00EF37AA" w:rsidRDefault="00024FD8" w:rsidP="00024FD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2022 р.,</w:t>
            </w:r>
          </w:p>
          <w:p w14:paraId="000775E2" w14:textId="3253A608" w:rsidR="00623388" w:rsidRPr="00EF37AA" w:rsidRDefault="00024FD8" w:rsidP="00024FD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червень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7BBE5CE" w14:textId="77777777" w:rsidR="00623388" w:rsidRPr="00EF37AA" w:rsidRDefault="00623388" w:rsidP="00623388">
            <w:pPr>
              <w:ind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Гриб’юк О.О.</w:t>
            </w:r>
          </w:p>
          <w:p w14:paraId="6EBC96B3" w14:textId="1F54BED0" w:rsidR="00623388" w:rsidRPr="00EF37AA" w:rsidRDefault="00623388" w:rsidP="00623388">
            <w:pPr>
              <w:ind w:left="-108"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 </w:t>
            </w:r>
            <w:proofErr w:type="spellStart"/>
            <w:r w:rsidRPr="00EF37AA">
              <w:rPr>
                <w:sz w:val="24"/>
                <w:szCs w:val="24"/>
              </w:rPr>
              <w:t>Федонюк</w:t>
            </w:r>
            <w:proofErr w:type="spellEnd"/>
            <w:r w:rsidRPr="00EF37AA">
              <w:rPr>
                <w:sz w:val="24"/>
                <w:szCs w:val="24"/>
              </w:rPr>
              <w:t xml:space="preserve"> А.А.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A540C2" w14:textId="38A0952E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Обговорення проблем педагогічного проектування комп’ютерно орієнтованого середовища навчання дисциплін природничо-математичного циклу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387E8D8" w14:textId="685E2C37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Збірник матеріалів конференції</w:t>
            </w:r>
          </w:p>
          <w:p w14:paraId="0FFC65DD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60DC7605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0019ADA0" w14:textId="77777777" w:rsidR="00623388" w:rsidRPr="00EF37AA" w:rsidRDefault="00623388" w:rsidP="00623388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A89A80" w14:textId="77777777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Науковці, аспіранти, широка педагогічна громадськість</w:t>
            </w:r>
          </w:p>
          <w:p w14:paraId="533BDD91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3AAFDEF0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0687C24B" w14:textId="77777777" w:rsidR="00623388" w:rsidRPr="00EF37AA" w:rsidRDefault="00623388" w:rsidP="0062338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08802C" w14:textId="77777777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ЗВО,  наукові установи, ІППО</w:t>
            </w:r>
          </w:p>
          <w:p w14:paraId="4929C970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6321A307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1C783F7A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0AEC545A" w14:textId="77777777" w:rsidR="00623388" w:rsidRPr="00EF37AA" w:rsidRDefault="00623388" w:rsidP="00623388">
            <w:pPr>
              <w:jc w:val="center"/>
              <w:rPr>
                <w:sz w:val="24"/>
                <w:szCs w:val="24"/>
              </w:rPr>
            </w:pPr>
          </w:p>
        </w:tc>
      </w:tr>
      <w:tr w:rsidR="00623388" w:rsidRPr="00EF37AA" w14:paraId="51D8F182" w14:textId="77777777" w:rsidTr="007942D1">
        <w:trPr>
          <w:trHeight w:val="2307"/>
        </w:trPr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09549D7" w14:textId="4AF3FFB7" w:rsidR="00623388" w:rsidRPr="00EF37AA" w:rsidRDefault="00E8674D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lastRenderedPageBreak/>
              <w:t>8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DAF7467" w14:textId="15A7724C" w:rsidR="00623388" w:rsidRPr="00EF37AA" w:rsidRDefault="00D87B62" w:rsidP="00623388">
            <w:pPr>
              <w:jc w:val="both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VI</w:t>
            </w:r>
            <w:r w:rsidR="00623388" w:rsidRPr="00EF37AA">
              <w:rPr>
                <w:sz w:val="24"/>
                <w:szCs w:val="24"/>
              </w:rPr>
              <w:t xml:space="preserve"> Міжнародна науково-практична конференція «Педагогічна компаративістика і міжнародна освіта – 202</w:t>
            </w:r>
            <w:r w:rsidR="00204219" w:rsidRPr="00EF37AA">
              <w:rPr>
                <w:sz w:val="24"/>
                <w:szCs w:val="24"/>
              </w:rPr>
              <w:t>2</w:t>
            </w:r>
            <w:r w:rsidR="00623388" w:rsidRPr="00EF37AA">
              <w:rPr>
                <w:sz w:val="24"/>
                <w:szCs w:val="24"/>
              </w:rPr>
              <w:t>»</w:t>
            </w:r>
          </w:p>
          <w:p w14:paraId="0BF75555" w14:textId="1DAF3C3C" w:rsidR="00427FD0" w:rsidRPr="00EF37AA" w:rsidRDefault="00427FD0" w:rsidP="00623388">
            <w:pPr>
              <w:jc w:val="both"/>
              <w:rPr>
                <w:sz w:val="24"/>
                <w:szCs w:val="24"/>
              </w:rPr>
            </w:pPr>
          </w:p>
          <w:p w14:paraId="66A682E4" w14:textId="77777777" w:rsidR="007942D1" w:rsidRPr="00EF37AA" w:rsidRDefault="007942D1" w:rsidP="00623388">
            <w:pPr>
              <w:jc w:val="both"/>
              <w:rPr>
                <w:sz w:val="24"/>
                <w:szCs w:val="24"/>
              </w:rPr>
            </w:pPr>
          </w:p>
          <w:p w14:paraId="4F118DB3" w14:textId="608EA9D4" w:rsidR="00623388" w:rsidRPr="00EF37AA" w:rsidRDefault="00623388" w:rsidP="00623388">
            <w:pPr>
              <w:jc w:val="both"/>
              <w:rPr>
                <w:sz w:val="24"/>
                <w:szCs w:val="24"/>
              </w:rPr>
            </w:pPr>
          </w:p>
          <w:p w14:paraId="5C161C48" w14:textId="5747D012" w:rsidR="00623388" w:rsidRPr="00EF37AA" w:rsidRDefault="00623388" w:rsidP="00623388">
            <w:pPr>
              <w:jc w:val="both"/>
              <w:rPr>
                <w:sz w:val="24"/>
                <w:szCs w:val="24"/>
              </w:rPr>
            </w:pPr>
          </w:p>
          <w:p w14:paraId="3A3E8FD4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75F6A6" w14:textId="04196827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Інститут педагогіки НАПН України</w:t>
            </w:r>
          </w:p>
          <w:p w14:paraId="5DBD5777" w14:textId="35BA5787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м. Київ</w:t>
            </w:r>
          </w:p>
          <w:p w14:paraId="229933F3" w14:textId="77777777" w:rsidR="00427FD0" w:rsidRPr="00EF37AA" w:rsidRDefault="00427FD0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2022 р.,</w:t>
            </w:r>
          </w:p>
          <w:p w14:paraId="1B842A5B" w14:textId="00250796" w:rsidR="00623388" w:rsidRPr="00EF37AA" w:rsidRDefault="007942D1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ч</w:t>
            </w:r>
            <w:r w:rsidR="00623388" w:rsidRPr="00EF37AA">
              <w:rPr>
                <w:sz w:val="24"/>
                <w:szCs w:val="24"/>
              </w:rPr>
              <w:t>ервень</w:t>
            </w:r>
          </w:p>
          <w:p w14:paraId="27A0C7A8" w14:textId="77777777" w:rsidR="007942D1" w:rsidRPr="00EF37AA" w:rsidRDefault="007942D1" w:rsidP="00623388">
            <w:pPr>
              <w:rPr>
                <w:sz w:val="24"/>
                <w:szCs w:val="24"/>
              </w:rPr>
            </w:pPr>
          </w:p>
          <w:p w14:paraId="7CE49CA2" w14:textId="77777777" w:rsidR="007942D1" w:rsidRPr="00EF37AA" w:rsidRDefault="007942D1" w:rsidP="00623388">
            <w:pPr>
              <w:rPr>
                <w:sz w:val="24"/>
                <w:szCs w:val="24"/>
              </w:rPr>
            </w:pPr>
          </w:p>
          <w:p w14:paraId="385995D6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5FD61618" w14:textId="7A4D88FA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0B8CD3F0" w14:textId="34AB4E11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2ADEBEA4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0D207FE0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5E97484" w14:textId="54C7D567" w:rsidR="00204219" w:rsidRPr="00EF37AA" w:rsidRDefault="00204219" w:rsidP="00623388">
            <w:pPr>
              <w:ind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Локшина О.І.</w:t>
            </w:r>
          </w:p>
          <w:p w14:paraId="1D47F6FB" w14:textId="5E183A6B" w:rsidR="00623388" w:rsidRPr="00EF37AA" w:rsidRDefault="00623388" w:rsidP="00623388">
            <w:pPr>
              <w:ind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Овчарук О.В.</w:t>
            </w:r>
          </w:p>
          <w:p w14:paraId="6286008C" w14:textId="2D14B332" w:rsidR="007942D1" w:rsidRPr="00EF37AA" w:rsidRDefault="007942D1" w:rsidP="00623388">
            <w:pPr>
              <w:ind w:right="-108"/>
              <w:rPr>
                <w:sz w:val="24"/>
                <w:szCs w:val="24"/>
              </w:rPr>
            </w:pPr>
          </w:p>
          <w:p w14:paraId="0E2B3D97" w14:textId="77777777" w:rsidR="007942D1" w:rsidRPr="00EF37AA" w:rsidRDefault="007942D1" w:rsidP="00623388">
            <w:pPr>
              <w:ind w:right="-108"/>
              <w:rPr>
                <w:sz w:val="24"/>
                <w:szCs w:val="24"/>
              </w:rPr>
            </w:pPr>
          </w:p>
          <w:p w14:paraId="6CDAAC42" w14:textId="77777777" w:rsidR="00623388" w:rsidRPr="00EF37AA" w:rsidRDefault="00623388" w:rsidP="00623388">
            <w:pPr>
              <w:ind w:left="-108" w:right="-108"/>
              <w:jc w:val="center"/>
              <w:rPr>
                <w:sz w:val="24"/>
                <w:szCs w:val="24"/>
              </w:rPr>
            </w:pPr>
          </w:p>
          <w:p w14:paraId="1C0F5F35" w14:textId="77777777" w:rsidR="00623388" w:rsidRPr="00EF37AA" w:rsidRDefault="00623388" w:rsidP="00623388">
            <w:pPr>
              <w:ind w:left="-108" w:right="-108"/>
              <w:jc w:val="center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 </w:t>
            </w:r>
          </w:p>
          <w:p w14:paraId="14C43838" w14:textId="3E445299" w:rsidR="00623388" w:rsidRPr="00EF37AA" w:rsidRDefault="00623388" w:rsidP="00623388">
            <w:pPr>
              <w:ind w:left="-108" w:right="-108"/>
              <w:jc w:val="center"/>
              <w:rPr>
                <w:sz w:val="24"/>
                <w:szCs w:val="24"/>
              </w:rPr>
            </w:pPr>
          </w:p>
          <w:p w14:paraId="5E219A30" w14:textId="4A24FEC6" w:rsidR="00623388" w:rsidRPr="00EF37AA" w:rsidRDefault="00623388" w:rsidP="00623388">
            <w:pPr>
              <w:ind w:left="-108" w:right="-108"/>
              <w:jc w:val="center"/>
              <w:rPr>
                <w:sz w:val="24"/>
                <w:szCs w:val="24"/>
              </w:rPr>
            </w:pPr>
          </w:p>
          <w:p w14:paraId="084EDBE2" w14:textId="54561A6F" w:rsidR="00623388" w:rsidRPr="00EF37AA" w:rsidRDefault="00623388" w:rsidP="00623388">
            <w:pPr>
              <w:ind w:left="-108" w:right="-108"/>
              <w:jc w:val="center"/>
              <w:rPr>
                <w:sz w:val="24"/>
                <w:szCs w:val="24"/>
              </w:rPr>
            </w:pPr>
          </w:p>
          <w:p w14:paraId="0640EA0C" w14:textId="77777777" w:rsidR="00623388" w:rsidRPr="00EF37AA" w:rsidRDefault="00623388" w:rsidP="00623388">
            <w:pPr>
              <w:ind w:left="-108" w:right="-108"/>
              <w:jc w:val="center"/>
              <w:rPr>
                <w:sz w:val="24"/>
                <w:szCs w:val="24"/>
              </w:rPr>
            </w:pPr>
          </w:p>
          <w:p w14:paraId="46AD6627" w14:textId="77777777" w:rsidR="00623388" w:rsidRPr="00EF37AA" w:rsidRDefault="00623388" w:rsidP="00623388">
            <w:pPr>
              <w:ind w:left="-108" w:right="-108"/>
              <w:jc w:val="center"/>
              <w:rPr>
                <w:sz w:val="24"/>
                <w:szCs w:val="24"/>
              </w:rPr>
            </w:pPr>
          </w:p>
          <w:p w14:paraId="32D66F45" w14:textId="77777777" w:rsidR="00623388" w:rsidRPr="00EF37AA" w:rsidRDefault="00623388" w:rsidP="00623388">
            <w:pPr>
              <w:ind w:right="-108"/>
              <w:rPr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7777B10" w14:textId="7C7DD9BB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Обговорення питань розвитку освіти у порівняльно-педагогічному контексті, зокрема питань розвитку цифрової компетентності вчителя у країнах Європи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7EB687F" w14:textId="77777777" w:rsidR="007942D1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Матеріали  конференції  </w:t>
            </w:r>
          </w:p>
          <w:p w14:paraId="1D55CF4D" w14:textId="49CFE75B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  </w:t>
            </w:r>
          </w:p>
          <w:p w14:paraId="236E6D4D" w14:textId="2BE674B7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4318666C" w14:textId="77777777" w:rsidR="007942D1" w:rsidRPr="00EF37AA" w:rsidRDefault="007942D1" w:rsidP="00623388">
            <w:pPr>
              <w:rPr>
                <w:sz w:val="24"/>
                <w:szCs w:val="24"/>
              </w:rPr>
            </w:pPr>
          </w:p>
          <w:p w14:paraId="624619C1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3F147D8D" w14:textId="36694CD8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00B5D882" w14:textId="5B3FA521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33AEBBC8" w14:textId="5166AFF6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6B795512" w14:textId="28C1722D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6DB8FC36" w14:textId="38159829" w:rsidR="00623388" w:rsidRPr="00EF37AA" w:rsidRDefault="00623388" w:rsidP="00623388">
            <w:pPr>
              <w:rPr>
                <w:sz w:val="24"/>
                <w:szCs w:val="24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81D908B" w14:textId="3EBB7745" w:rsidR="00623388" w:rsidRPr="00EF37AA" w:rsidRDefault="00623388" w:rsidP="007942D1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Наукові та науково-педагогічні працівники, педагоги-практики</w:t>
            </w:r>
          </w:p>
          <w:p w14:paraId="38DB5FB2" w14:textId="52F2F57F" w:rsidR="00623388" w:rsidRPr="00EF37AA" w:rsidRDefault="00623388" w:rsidP="00623388">
            <w:pPr>
              <w:jc w:val="center"/>
              <w:rPr>
                <w:sz w:val="24"/>
                <w:szCs w:val="24"/>
              </w:rPr>
            </w:pPr>
          </w:p>
          <w:p w14:paraId="4DC0EE11" w14:textId="1A1E2430" w:rsidR="00623388" w:rsidRPr="00EF37AA" w:rsidRDefault="00623388" w:rsidP="00623388">
            <w:pPr>
              <w:jc w:val="center"/>
              <w:rPr>
                <w:sz w:val="24"/>
                <w:szCs w:val="24"/>
              </w:rPr>
            </w:pPr>
          </w:p>
          <w:p w14:paraId="115F0EF2" w14:textId="06CD14A9" w:rsidR="007942D1" w:rsidRPr="00EF37AA" w:rsidRDefault="007942D1" w:rsidP="00623388">
            <w:pPr>
              <w:jc w:val="center"/>
              <w:rPr>
                <w:sz w:val="24"/>
                <w:szCs w:val="24"/>
              </w:rPr>
            </w:pPr>
          </w:p>
          <w:p w14:paraId="049E5A76" w14:textId="4A0103C9" w:rsidR="007942D1" w:rsidRPr="00EF37AA" w:rsidRDefault="007942D1" w:rsidP="00623388">
            <w:pPr>
              <w:jc w:val="center"/>
              <w:rPr>
                <w:sz w:val="24"/>
                <w:szCs w:val="24"/>
              </w:rPr>
            </w:pPr>
          </w:p>
          <w:p w14:paraId="23FB0239" w14:textId="77777777" w:rsidR="007942D1" w:rsidRPr="00EF37AA" w:rsidRDefault="007942D1" w:rsidP="00623388">
            <w:pPr>
              <w:jc w:val="center"/>
              <w:rPr>
                <w:sz w:val="24"/>
                <w:szCs w:val="24"/>
              </w:rPr>
            </w:pPr>
          </w:p>
          <w:p w14:paraId="6CB096EE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3EFB7E" w14:textId="09D905E2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Наукові  установи, ІППО, педагогічні </w:t>
            </w:r>
            <w:r w:rsidR="007942D1" w:rsidRPr="00EF37AA">
              <w:rPr>
                <w:sz w:val="24"/>
                <w:szCs w:val="24"/>
              </w:rPr>
              <w:t>ЗВО</w:t>
            </w:r>
          </w:p>
          <w:p w14:paraId="575F9548" w14:textId="08EEC67F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4B41B9B9" w14:textId="6F911421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2BBE2482" w14:textId="388B6612" w:rsidR="007942D1" w:rsidRPr="00EF37AA" w:rsidRDefault="007942D1" w:rsidP="00623388">
            <w:pPr>
              <w:rPr>
                <w:sz w:val="24"/>
                <w:szCs w:val="24"/>
              </w:rPr>
            </w:pPr>
          </w:p>
          <w:p w14:paraId="56D78805" w14:textId="258A0C99" w:rsidR="007942D1" w:rsidRPr="00EF37AA" w:rsidRDefault="007942D1" w:rsidP="00623388">
            <w:pPr>
              <w:rPr>
                <w:sz w:val="24"/>
                <w:szCs w:val="24"/>
              </w:rPr>
            </w:pPr>
          </w:p>
          <w:p w14:paraId="3C1208D2" w14:textId="77777777" w:rsidR="007942D1" w:rsidRPr="00EF37AA" w:rsidRDefault="007942D1" w:rsidP="00623388">
            <w:pPr>
              <w:rPr>
                <w:sz w:val="24"/>
                <w:szCs w:val="24"/>
              </w:rPr>
            </w:pPr>
          </w:p>
          <w:p w14:paraId="20E190A3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4D9B1748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</w:tc>
      </w:tr>
      <w:tr w:rsidR="00623388" w:rsidRPr="00EF37AA" w14:paraId="17AA429E" w14:textId="77777777" w:rsidTr="007942D1">
        <w:trPr>
          <w:trHeight w:val="58"/>
        </w:trPr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23799D" w14:textId="3350654E" w:rsidR="00623388" w:rsidRPr="00EF37AA" w:rsidRDefault="00E8674D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9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FD2EEA7" w14:textId="77777777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Міжнародна науково-практична конференція</w:t>
            </w:r>
          </w:p>
          <w:p w14:paraId="08FD5953" w14:textId="6A1A4B44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«Інформаційні технології в освіті та науці»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71FA3E" w14:textId="77777777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Мелітопольський державний педагогічний університет </w:t>
            </w:r>
            <w:r w:rsidRPr="00EF37AA">
              <w:rPr>
                <w:sz w:val="24"/>
                <w:szCs w:val="24"/>
              </w:rPr>
              <w:br/>
              <w:t xml:space="preserve">імені Богдана Хмельницького, </w:t>
            </w:r>
          </w:p>
          <w:p w14:paraId="0DC65E4D" w14:textId="48BCB4D4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м. Мелітополь,</w:t>
            </w:r>
          </w:p>
          <w:p w14:paraId="755D219D" w14:textId="77777777" w:rsidR="00427FD0" w:rsidRPr="00EF37AA" w:rsidRDefault="00427FD0" w:rsidP="00427FD0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2022 р.,</w:t>
            </w:r>
          </w:p>
          <w:p w14:paraId="7A587E18" w14:textId="10DF72EF" w:rsidR="00623388" w:rsidRPr="00EF37AA" w:rsidRDefault="00427FD0" w:rsidP="00427FD0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червень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A50B7B" w14:textId="3AAFF93E" w:rsidR="00623388" w:rsidRPr="00EF37AA" w:rsidRDefault="00623388" w:rsidP="00623388">
            <w:pPr>
              <w:ind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Осадчий В.В.</w:t>
            </w:r>
          </w:p>
          <w:p w14:paraId="2FEA60B8" w14:textId="51B64F77" w:rsidR="00623388" w:rsidRPr="00EF37AA" w:rsidRDefault="00623388" w:rsidP="00623388">
            <w:pPr>
              <w:ind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Іванова С.М.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8D5260" w14:textId="5A1363A4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Стимулювання  науково-теоретичних і прикладних досліджень у галузі інформаційних технологій, визначення перспективних напрямів застосування ІКТ у науці й освіті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9E1D6B" w14:textId="7C90D382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Збірник  матеріалів конференції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DB64F7" w14:textId="6FA886B5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Наукові та науково-педагогічні працівники ЗВО, учителі ЗЗСО, аспіранти, студенти, фахівці у галузі ІКТ.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BD426E" w14:textId="2F44CA36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ЗВО,  наукові установи, ІППО</w:t>
            </w:r>
          </w:p>
        </w:tc>
      </w:tr>
      <w:tr w:rsidR="00623388" w:rsidRPr="00EF37AA" w14:paraId="559BD86D" w14:textId="77777777" w:rsidTr="007942D1">
        <w:trPr>
          <w:trHeight w:val="2164"/>
        </w:trPr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575886" w14:textId="78D87421" w:rsidR="00623388" w:rsidRPr="00EF37AA" w:rsidRDefault="00E8674D" w:rsidP="00623388">
            <w:pPr>
              <w:rPr>
                <w:sz w:val="24"/>
                <w:szCs w:val="24"/>
                <w:highlight w:val="yellow"/>
              </w:rPr>
            </w:pPr>
            <w:r w:rsidRPr="00EF37AA">
              <w:rPr>
                <w:sz w:val="24"/>
                <w:szCs w:val="24"/>
              </w:rPr>
              <w:t>1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51A7DFC" w14:textId="4FD58AC3" w:rsidR="00623388" w:rsidRPr="00EF37AA" w:rsidRDefault="00623388" w:rsidP="00623388">
            <w:pPr>
              <w:jc w:val="both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VIІІ Міжнародна конференція з адаптивних технологій управління навчанням ATL-2022</w:t>
            </w:r>
          </w:p>
          <w:p w14:paraId="4E393354" w14:textId="77777777" w:rsidR="007942D1" w:rsidRPr="00EF37AA" w:rsidRDefault="007942D1" w:rsidP="00623388">
            <w:pPr>
              <w:jc w:val="both"/>
              <w:rPr>
                <w:sz w:val="24"/>
                <w:szCs w:val="24"/>
              </w:rPr>
            </w:pPr>
          </w:p>
          <w:p w14:paraId="645FD4C8" w14:textId="106AE580" w:rsidR="00623388" w:rsidRPr="00EF37AA" w:rsidRDefault="00623388" w:rsidP="00623388">
            <w:pPr>
              <w:jc w:val="both"/>
              <w:rPr>
                <w:sz w:val="24"/>
                <w:szCs w:val="24"/>
              </w:rPr>
            </w:pPr>
          </w:p>
          <w:p w14:paraId="6FF30B68" w14:textId="77777777" w:rsidR="00E85308" w:rsidRPr="00EF37AA" w:rsidRDefault="00E85308" w:rsidP="00623388">
            <w:pPr>
              <w:jc w:val="both"/>
              <w:rPr>
                <w:sz w:val="24"/>
                <w:szCs w:val="24"/>
              </w:rPr>
            </w:pPr>
          </w:p>
          <w:p w14:paraId="0348CF6E" w14:textId="00B860DC" w:rsidR="00623388" w:rsidRPr="00EF37AA" w:rsidRDefault="00623388" w:rsidP="00623388">
            <w:pPr>
              <w:rPr>
                <w:bCs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2EB7A6C" w14:textId="77777777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Південноукраїнський національний педагогічний університет ім. К.Д. Ушинського,</w:t>
            </w:r>
          </w:p>
          <w:p w14:paraId="12B7D3FD" w14:textId="3EC45754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м. Одеса, </w:t>
            </w:r>
          </w:p>
          <w:p w14:paraId="4DE133CD" w14:textId="77777777" w:rsidR="00427FD0" w:rsidRPr="00EF37AA" w:rsidRDefault="00427FD0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2022 р.,</w:t>
            </w:r>
          </w:p>
          <w:p w14:paraId="26A6DBAC" w14:textId="60926EDE" w:rsidR="00E85308" w:rsidRPr="00EF37AA" w:rsidRDefault="00D87B62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ж</w:t>
            </w:r>
            <w:r w:rsidR="00623388" w:rsidRPr="00EF37AA">
              <w:rPr>
                <w:sz w:val="24"/>
                <w:szCs w:val="24"/>
              </w:rPr>
              <w:t>овтен</w:t>
            </w:r>
            <w:r w:rsidR="00427FD0" w:rsidRPr="00EF37AA">
              <w:rPr>
                <w:sz w:val="24"/>
                <w:szCs w:val="24"/>
              </w:rPr>
              <w:t>ь</w:t>
            </w:r>
          </w:p>
          <w:p w14:paraId="1B4A6FA0" w14:textId="77777777" w:rsidR="00D87B62" w:rsidRPr="00EF37AA" w:rsidRDefault="00D87B62" w:rsidP="00623388">
            <w:pPr>
              <w:rPr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DD3F00A" w14:textId="110E8C1F" w:rsidR="0067226A" w:rsidRPr="00EF37AA" w:rsidRDefault="0067226A" w:rsidP="0067226A">
            <w:pPr>
              <w:ind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Бойко О.П.:</w:t>
            </w:r>
          </w:p>
          <w:p w14:paraId="79903CE3" w14:textId="16AC777E" w:rsidR="0067226A" w:rsidRPr="00EF37AA" w:rsidRDefault="0067226A" w:rsidP="0067226A">
            <w:pPr>
              <w:ind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Мазурок Т. Л.</w:t>
            </w:r>
          </w:p>
          <w:p w14:paraId="573E6C3F" w14:textId="5F8CF691" w:rsidR="00623388" w:rsidRPr="00EF37AA" w:rsidRDefault="00623388" w:rsidP="00204219">
            <w:pPr>
              <w:ind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Шишкіна М.П., Дем’яненко В.М.</w:t>
            </w:r>
          </w:p>
          <w:p w14:paraId="3DDBF4FD" w14:textId="3A525F5C" w:rsidR="007942D1" w:rsidRPr="00EF37AA" w:rsidRDefault="007942D1" w:rsidP="00204219">
            <w:pPr>
              <w:ind w:right="-108"/>
              <w:rPr>
                <w:sz w:val="24"/>
                <w:szCs w:val="24"/>
              </w:rPr>
            </w:pPr>
          </w:p>
          <w:p w14:paraId="052110E9" w14:textId="77777777" w:rsidR="007942D1" w:rsidRPr="00EF37AA" w:rsidRDefault="007942D1" w:rsidP="00204219">
            <w:pPr>
              <w:ind w:right="-108"/>
              <w:rPr>
                <w:sz w:val="24"/>
                <w:szCs w:val="24"/>
              </w:rPr>
            </w:pPr>
          </w:p>
          <w:p w14:paraId="6F7AD46B" w14:textId="77777777" w:rsidR="00E85308" w:rsidRPr="00EF37AA" w:rsidRDefault="00E85308" w:rsidP="00204219">
            <w:pPr>
              <w:ind w:right="-108"/>
              <w:rPr>
                <w:sz w:val="24"/>
                <w:szCs w:val="24"/>
              </w:rPr>
            </w:pPr>
          </w:p>
          <w:p w14:paraId="10CB8E99" w14:textId="526A4791" w:rsidR="00623388" w:rsidRPr="00EF37AA" w:rsidRDefault="00623388" w:rsidP="00623388">
            <w:pPr>
              <w:ind w:left="-108" w:right="-108"/>
              <w:jc w:val="center"/>
              <w:rPr>
                <w:sz w:val="24"/>
                <w:szCs w:val="24"/>
              </w:rPr>
            </w:pPr>
          </w:p>
          <w:p w14:paraId="25C243C6" w14:textId="1BD1A3C6" w:rsidR="00623388" w:rsidRPr="00EF37AA" w:rsidRDefault="00623388" w:rsidP="00623388">
            <w:pPr>
              <w:rPr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8AEC984" w14:textId="6061A978" w:rsidR="00D87B62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Обговорення психолого-педагогічних проблем, методик і технологій адаптивного навчання і управління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5E7C108" w14:textId="03730B37" w:rsidR="00623388" w:rsidRPr="00EF37AA" w:rsidRDefault="00623388" w:rsidP="00623388">
            <w:pPr>
              <w:jc w:val="both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Збірник  матеріалів конференції </w:t>
            </w:r>
          </w:p>
          <w:p w14:paraId="6F81ED75" w14:textId="77777777" w:rsidR="007942D1" w:rsidRPr="00EF37AA" w:rsidRDefault="007942D1" w:rsidP="00623388">
            <w:pPr>
              <w:jc w:val="both"/>
              <w:rPr>
                <w:sz w:val="24"/>
                <w:szCs w:val="24"/>
              </w:rPr>
            </w:pPr>
          </w:p>
          <w:p w14:paraId="074AA6BD" w14:textId="77777777" w:rsidR="00D87B62" w:rsidRPr="00EF37AA" w:rsidRDefault="00D87B62" w:rsidP="00623388">
            <w:pPr>
              <w:jc w:val="both"/>
              <w:rPr>
                <w:sz w:val="24"/>
                <w:szCs w:val="24"/>
              </w:rPr>
            </w:pPr>
          </w:p>
          <w:p w14:paraId="1CD77452" w14:textId="77777777" w:rsidR="00E85308" w:rsidRPr="00EF37AA" w:rsidRDefault="00E85308" w:rsidP="00623388">
            <w:pPr>
              <w:jc w:val="both"/>
              <w:rPr>
                <w:sz w:val="24"/>
                <w:szCs w:val="24"/>
              </w:rPr>
            </w:pPr>
          </w:p>
          <w:p w14:paraId="668C44A4" w14:textId="3F8A8559" w:rsidR="00623388" w:rsidRPr="00EF37AA" w:rsidRDefault="00623388" w:rsidP="00623388">
            <w:pPr>
              <w:jc w:val="both"/>
              <w:rPr>
                <w:sz w:val="24"/>
                <w:szCs w:val="24"/>
              </w:rPr>
            </w:pPr>
          </w:p>
          <w:p w14:paraId="402A73D6" w14:textId="77777777" w:rsidR="000A5F12" w:rsidRPr="00EF37AA" w:rsidRDefault="000A5F12" w:rsidP="00623388">
            <w:pPr>
              <w:jc w:val="both"/>
              <w:rPr>
                <w:sz w:val="24"/>
                <w:szCs w:val="24"/>
              </w:rPr>
            </w:pPr>
          </w:p>
          <w:p w14:paraId="3B6806A6" w14:textId="7650F688" w:rsidR="00623388" w:rsidRPr="00EF37AA" w:rsidRDefault="00623388" w:rsidP="00623388">
            <w:pPr>
              <w:rPr>
                <w:sz w:val="24"/>
                <w:szCs w:val="24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6E53C55" w14:textId="55EB485F" w:rsidR="00623388" w:rsidRPr="00EF37AA" w:rsidRDefault="00623388" w:rsidP="007942D1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Наукові та науково-педагогічні працівники</w:t>
            </w:r>
          </w:p>
          <w:p w14:paraId="3E4448B1" w14:textId="667F8F59" w:rsidR="00D87B62" w:rsidRPr="00EF37AA" w:rsidRDefault="00D87B62" w:rsidP="00623388">
            <w:pPr>
              <w:jc w:val="center"/>
              <w:rPr>
                <w:sz w:val="24"/>
                <w:szCs w:val="24"/>
              </w:rPr>
            </w:pPr>
          </w:p>
          <w:p w14:paraId="46AB2E43" w14:textId="77777777" w:rsidR="007942D1" w:rsidRPr="00EF37AA" w:rsidRDefault="007942D1" w:rsidP="00623388">
            <w:pPr>
              <w:jc w:val="center"/>
              <w:rPr>
                <w:sz w:val="24"/>
                <w:szCs w:val="24"/>
              </w:rPr>
            </w:pPr>
          </w:p>
          <w:p w14:paraId="276FD3E2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5CAAB7F0" w14:textId="77777777" w:rsidR="000A5F12" w:rsidRPr="00EF37AA" w:rsidRDefault="000A5F12" w:rsidP="00623388">
            <w:pPr>
              <w:rPr>
                <w:sz w:val="24"/>
                <w:szCs w:val="24"/>
              </w:rPr>
            </w:pPr>
          </w:p>
          <w:p w14:paraId="20D3EF57" w14:textId="1C5F5565" w:rsidR="000A5F12" w:rsidRPr="00EF37AA" w:rsidRDefault="000A5F12" w:rsidP="00623388">
            <w:pPr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4835FD" w14:textId="77777777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ЗВО,  </w:t>
            </w:r>
          </w:p>
          <w:p w14:paraId="244BEBBA" w14:textId="301A8D84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наукові установи </w:t>
            </w:r>
          </w:p>
          <w:p w14:paraId="05B3DE3E" w14:textId="77777777" w:rsidR="007942D1" w:rsidRPr="00EF37AA" w:rsidRDefault="007942D1" w:rsidP="00623388">
            <w:pPr>
              <w:rPr>
                <w:sz w:val="24"/>
                <w:szCs w:val="24"/>
              </w:rPr>
            </w:pPr>
          </w:p>
          <w:p w14:paraId="548D0873" w14:textId="77777777" w:rsidR="00D87B62" w:rsidRPr="00EF37AA" w:rsidRDefault="00D87B62" w:rsidP="00623388">
            <w:pPr>
              <w:rPr>
                <w:sz w:val="24"/>
                <w:szCs w:val="24"/>
              </w:rPr>
            </w:pPr>
          </w:p>
          <w:p w14:paraId="0F9EF69F" w14:textId="2C631DB4" w:rsidR="00623388" w:rsidRPr="00EF37AA" w:rsidRDefault="00623388" w:rsidP="00623388">
            <w:pPr>
              <w:jc w:val="center"/>
              <w:rPr>
                <w:sz w:val="24"/>
                <w:szCs w:val="24"/>
              </w:rPr>
            </w:pPr>
          </w:p>
          <w:p w14:paraId="71775914" w14:textId="0AA15A8A" w:rsidR="000A5F12" w:rsidRPr="00EF37AA" w:rsidRDefault="000A5F12" w:rsidP="00623388">
            <w:pPr>
              <w:jc w:val="center"/>
              <w:rPr>
                <w:sz w:val="24"/>
                <w:szCs w:val="24"/>
              </w:rPr>
            </w:pPr>
          </w:p>
          <w:p w14:paraId="6B1B26CA" w14:textId="0BABF83D" w:rsidR="000A5F12" w:rsidRPr="00EF37AA" w:rsidRDefault="000A5F12" w:rsidP="00623388">
            <w:pPr>
              <w:jc w:val="center"/>
              <w:rPr>
                <w:sz w:val="24"/>
                <w:szCs w:val="24"/>
              </w:rPr>
            </w:pPr>
          </w:p>
          <w:p w14:paraId="7D9198B2" w14:textId="56E68C2C" w:rsidR="0067226A" w:rsidRPr="00EF37AA" w:rsidRDefault="0067226A" w:rsidP="00623388">
            <w:pPr>
              <w:rPr>
                <w:sz w:val="24"/>
                <w:szCs w:val="24"/>
              </w:rPr>
            </w:pPr>
          </w:p>
        </w:tc>
      </w:tr>
      <w:tr w:rsidR="006718C1" w:rsidRPr="00EF37AA" w14:paraId="1612E8D4" w14:textId="77777777" w:rsidTr="007942D1">
        <w:trPr>
          <w:trHeight w:val="3793"/>
        </w:trPr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27C8717" w14:textId="553911B0" w:rsidR="006718C1" w:rsidRPr="00EF37AA" w:rsidRDefault="001C194C" w:rsidP="006718C1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lastRenderedPageBreak/>
              <w:t>1</w:t>
            </w:r>
            <w:r w:rsidR="00E8674D" w:rsidRPr="00EF37AA">
              <w:rPr>
                <w:sz w:val="24"/>
                <w:szCs w:val="24"/>
              </w:rPr>
              <w:t>1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C87CE8D" w14:textId="53D890AB" w:rsidR="006718C1" w:rsidRPr="00EF37AA" w:rsidRDefault="006718C1" w:rsidP="006718C1">
            <w:pPr>
              <w:jc w:val="both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Міжнародна науково</w:t>
            </w:r>
            <w:r w:rsidR="00D87B62" w:rsidRPr="00EF37AA">
              <w:rPr>
                <w:sz w:val="24"/>
                <w:szCs w:val="24"/>
              </w:rPr>
              <w:t>-</w:t>
            </w:r>
            <w:r w:rsidRPr="00EF37AA">
              <w:rPr>
                <w:sz w:val="24"/>
                <w:szCs w:val="24"/>
              </w:rPr>
              <w:t>практична конференція</w:t>
            </w:r>
          </w:p>
          <w:p w14:paraId="510BA2D5" w14:textId="77777777" w:rsidR="006718C1" w:rsidRPr="00EF37AA" w:rsidRDefault="006718C1" w:rsidP="006718C1">
            <w:pPr>
              <w:jc w:val="both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«Лідери ХХI століття.</w:t>
            </w:r>
          </w:p>
          <w:p w14:paraId="46729447" w14:textId="77777777" w:rsidR="006718C1" w:rsidRPr="00EF37AA" w:rsidRDefault="006718C1" w:rsidP="006718C1">
            <w:pPr>
              <w:jc w:val="both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Формування особистості</w:t>
            </w:r>
          </w:p>
          <w:p w14:paraId="34AF4BE6" w14:textId="77777777" w:rsidR="006718C1" w:rsidRPr="00EF37AA" w:rsidRDefault="006718C1" w:rsidP="006718C1">
            <w:pPr>
              <w:jc w:val="both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харизматичного лідера</w:t>
            </w:r>
          </w:p>
          <w:p w14:paraId="43FF83CE" w14:textId="77777777" w:rsidR="006718C1" w:rsidRPr="00EF37AA" w:rsidRDefault="006718C1" w:rsidP="006718C1">
            <w:pPr>
              <w:jc w:val="both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на основі гуманітарних</w:t>
            </w:r>
          </w:p>
          <w:p w14:paraId="79218F24" w14:textId="572AE373" w:rsidR="006718C1" w:rsidRPr="00EF37AA" w:rsidRDefault="006718C1" w:rsidP="006718C1">
            <w:pPr>
              <w:jc w:val="both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технологій»</w:t>
            </w:r>
          </w:p>
          <w:p w14:paraId="23648F6E" w14:textId="63DF2642" w:rsidR="007942D1" w:rsidRPr="00EF37AA" w:rsidRDefault="007942D1" w:rsidP="006718C1">
            <w:pPr>
              <w:jc w:val="both"/>
              <w:rPr>
                <w:sz w:val="24"/>
                <w:szCs w:val="24"/>
              </w:rPr>
            </w:pPr>
          </w:p>
          <w:p w14:paraId="02CB8DC5" w14:textId="560A5F3C" w:rsidR="007942D1" w:rsidRPr="00EF37AA" w:rsidRDefault="007942D1" w:rsidP="006718C1">
            <w:pPr>
              <w:jc w:val="both"/>
              <w:rPr>
                <w:sz w:val="24"/>
                <w:szCs w:val="24"/>
              </w:rPr>
            </w:pPr>
          </w:p>
          <w:p w14:paraId="66F46221" w14:textId="48657AF5" w:rsidR="007942D1" w:rsidRPr="00EF37AA" w:rsidRDefault="007942D1" w:rsidP="006718C1">
            <w:pPr>
              <w:jc w:val="both"/>
              <w:rPr>
                <w:sz w:val="24"/>
                <w:szCs w:val="24"/>
              </w:rPr>
            </w:pPr>
          </w:p>
          <w:p w14:paraId="782AE337" w14:textId="77777777" w:rsidR="007942D1" w:rsidRPr="00EF37AA" w:rsidRDefault="007942D1" w:rsidP="006718C1">
            <w:pPr>
              <w:jc w:val="both"/>
              <w:rPr>
                <w:sz w:val="24"/>
                <w:szCs w:val="24"/>
              </w:rPr>
            </w:pPr>
          </w:p>
          <w:p w14:paraId="6615907A" w14:textId="77777777" w:rsidR="00427FD0" w:rsidRPr="00EF37AA" w:rsidRDefault="00427FD0" w:rsidP="006718C1">
            <w:pPr>
              <w:jc w:val="both"/>
              <w:rPr>
                <w:sz w:val="24"/>
                <w:szCs w:val="24"/>
              </w:rPr>
            </w:pPr>
          </w:p>
          <w:p w14:paraId="3CAE0AFA" w14:textId="6256695E" w:rsidR="0082042D" w:rsidRPr="00EF37AA" w:rsidRDefault="0082042D" w:rsidP="006718C1">
            <w:pPr>
              <w:jc w:val="both"/>
              <w:rPr>
                <w:sz w:val="24"/>
                <w:szCs w:val="24"/>
              </w:rPr>
            </w:pPr>
          </w:p>
          <w:p w14:paraId="28153549" w14:textId="77777777" w:rsidR="0082042D" w:rsidRPr="00EF37AA" w:rsidRDefault="0082042D" w:rsidP="006718C1">
            <w:pPr>
              <w:jc w:val="both"/>
              <w:rPr>
                <w:sz w:val="24"/>
                <w:szCs w:val="24"/>
              </w:rPr>
            </w:pPr>
          </w:p>
          <w:p w14:paraId="52ADA747" w14:textId="6AF73584" w:rsidR="0082042D" w:rsidRPr="00EF37AA" w:rsidRDefault="0082042D" w:rsidP="006718C1">
            <w:pPr>
              <w:jc w:val="both"/>
              <w:rPr>
                <w:sz w:val="24"/>
                <w:szCs w:val="24"/>
              </w:rPr>
            </w:pPr>
          </w:p>
          <w:p w14:paraId="28CD0A48" w14:textId="5D103369" w:rsidR="0082042D" w:rsidRPr="00EF37AA" w:rsidRDefault="0082042D" w:rsidP="006718C1">
            <w:pPr>
              <w:jc w:val="both"/>
              <w:rPr>
                <w:sz w:val="24"/>
                <w:szCs w:val="24"/>
              </w:rPr>
            </w:pPr>
          </w:p>
          <w:p w14:paraId="516D1F4B" w14:textId="77777777" w:rsidR="0082042D" w:rsidRPr="00EF37AA" w:rsidRDefault="0082042D" w:rsidP="006718C1">
            <w:pPr>
              <w:jc w:val="both"/>
              <w:rPr>
                <w:sz w:val="24"/>
                <w:szCs w:val="24"/>
              </w:rPr>
            </w:pPr>
          </w:p>
          <w:p w14:paraId="2E576E6C" w14:textId="7BE7FAF9" w:rsidR="0082042D" w:rsidRPr="00EF37AA" w:rsidRDefault="0082042D" w:rsidP="006718C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8A6F1F5" w14:textId="77777777" w:rsidR="006718C1" w:rsidRPr="00EF37AA" w:rsidRDefault="006718C1" w:rsidP="006718C1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НТУ «ХПІ»</w:t>
            </w:r>
          </w:p>
          <w:p w14:paraId="4D3D4574" w14:textId="4C45464E" w:rsidR="006718C1" w:rsidRPr="00EF37AA" w:rsidRDefault="006718C1" w:rsidP="006718C1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м. Харків, </w:t>
            </w:r>
          </w:p>
          <w:p w14:paraId="774E15A6" w14:textId="77777777" w:rsidR="00427FD0" w:rsidRPr="00EF37AA" w:rsidRDefault="00427FD0" w:rsidP="00427FD0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2022 р.,</w:t>
            </w:r>
          </w:p>
          <w:p w14:paraId="6B3402D1" w14:textId="09A178BE" w:rsidR="006718C1" w:rsidRPr="00EF37AA" w:rsidRDefault="00427FD0" w:rsidP="00427FD0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жовтень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940CFB" w14:textId="77777777" w:rsidR="006718C1" w:rsidRPr="00EF37AA" w:rsidRDefault="006718C1" w:rsidP="006718C1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Романовський О.Г.</w:t>
            </w:r>
          </w:p>
          <w:p w14:paraId="455D071C" w14:textId="5AC2D9B1" w:rsidR="006718C1" w:rsidRPr="00EF37AA" w:rsidRDefault="006718C1" w:rsidP="006718C1">
            <w:pPr>
              <w:rPr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Литвинова С.Г.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5644566" w14:textId="2A635CBF" w:rsidR="006718C1" w:rsidRPr="00EF37AA" w:rsidRDefault="001C194C" w:rsidP="006718C1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Обговорення проблем: формування особистості харизматичного лідера; </w:t>
            </w:r>
            <w:r w:rsidR="006718C1" w:rsidRPr="00EF37AA">
              <w:rPr>
                <w:sz w:val="24"/>
                <w:szCs w:val="24"/>
              </w:rPr>
              <w:t>психолого-педагогічн</w:t>
            </w:r>
            <w:r w:rsidRPr="00EF37AA">
              <w:rPr>
                <w:sz w:val="24"/>
                <w:szCs w:val="24"/>
              </w:rPr>
              <w:t>их</w:t>
            </w:r>
            <w:r w:rsidR="006718C1" w:rsidRPr="00EF37AA">
              <w:rPr>
                <w:sz w:val="24"/>
                <w:szCs w:val="24"/>
              </w:rPr>
              <w:t xml:space="preserve"> технологі</w:t>
            </w:r>
            <w:r w:rsidRPr="00EF37AA">
              <w:rPr>
                <w:sz w:val="24"/>
                <w:szCs w:val="24"/>
              </w:rPr>
              <w:t xml:space="preserve">й </w:t>
            </w:r>
            <w:r w:rsidR="006718C1" w:rsidRPr="00EF37AA">
              <w:rPr>
                <w:sz w:val="24"/>
                <w:szCs w:val="24"/>
              </w:rPr>
              <w:t>формування лідерських якостей сучасного фахівця;</w:t>
            </w:r>
          </w:p>
          <w:p w14:paraId="1CE68854" w14:textId="4EB8DCE5" w:rsidR="006718C1" w:rsidRPr="00EF37AA" w:rsidRDefault="006718C1" w:rsidP="006718C1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реформування системи підготовки молодих викладачів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8632545" w14:textId="205BA97F" w:rsidR="001C194C" w:rsidRPr="00EF37AA" w:rsidRDefault="001C194C" w:rsidP="001C194C">
            <w:pPr>
              <w:jc w:val="both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Збірник  матеріалів конференції </w:t>
            </w:r>
          </w:p>
          <w:p w14:paraId="778231FE" w14:textId="58C4DAB4" w:rsidR="007942D1" w:rsidRPr="00EF37AA" w:rsidRDefault="007942D1" w:rsidP="001C194C">
            <w:pPr>
              <w:jc w:val="both"/>
              <w:rPr>
                <w:sz w:val="24"/>
                <w:szCs w:val="24"/>
              </w:rPr>
            </w:pPr>
          </w:p>
          <w:p w14:paraId="130707EE" w14:textId="0FC7F574" w:rsidR="007942D1" w:rsidRPr="00EF37AA" w:rsidRDefault="007942D1" w:rsidP="001C194C">
            <w:pPr>
              <w:jc w:val="both"/>
              <w:rPr>
                <w:sz w:val="24"/>
                <w:szCs w:val="24"/>
              </w:rPr>
            </w:pPr>
          </w:p>
          <w:p w14:paraId="05201B44" w14:textId="3BC2B50D" w:rsidR="007942D1" w:rsidRPr="00EF37AA" w:rsidRDefault="007942D1" w:rsidP="001C194C">
            <w:pPr>
              <w:jc w:val="both"/>
              <w:rPr>
                <w:sz w:val="24"/>
                <w:szCs w:val="24"/>
              </w:rPr>
            </w:pPr>
          </w:p>
          <w:p w14:paraId="37A89A27" w14:textId="77777777" w:rsidR="007942D1" w:rsidRPr="00EF37AA" w:rsidRDefault="007942D1" w:rsidP="001C194C">
            <w:pPr>
              <w:jc w:val="both"/>
              <w:rPr>
                <w:sz w:val="24"/>
                <w:szCs w:val="24"/>
              </w:rPr>
            </w:pPr>
          </w:p>
          <w:p w14:paraId="4EAC3E12" w14:textId="40D609B0" w:rsidR="00427FD0" w:rsidRPr="00EF37AA" w:rsidRDefault="00427FD0" w:rsidP="001C194C">
            <w:pPr>
              <w:jc w:val="both"/>
              <w:rPr>
                <w:sz w:val="24"/>
                <w:szCs w:val="24"/>
              </w:rPr>
            </w:pPr>
          </w:p>
          <w:p w14:paraId="6E3E73E9" w14:textId="6CF19CB7" w:rsidR="00427FD0" w:rsidRPr="00EF37AA" w:rsidRDefault="00427FD0" w:rsidP="001C194C">
            <w:pPr>
              <w:jc w:val="both"/>
              <w:rPr>
                <w:sz w:val="24"/>
                <w:szCs w:val="24"/>
              </w:rPr>
            </w:pPr>
          </w:p>
          <w:p w14:paraId="0C16080D" w14:textId="443FA008" w:rsidR="00427FD0" w:rsidRPr="00EF37AA" w:rsidRDefault="00427FD0" w:rsidP="001C194C">
            <w:pPr>
              <w:jc w:val="both"/>
              <w:rPr>
                <w:sz w:val="24"/>
                <w:szCs w:val="24"/>
              </w:rPr>
            </w:pPr>
          </w:p>
          <w:p w14:paraId="57EB2D6B" w14:textId="743A4BE4" w:rsidR="00427FD0" w:rsidRPr="00EF37AA" w:rsidRDefault="00427FD0" w:rsidP="001C194C">
            <w:pPr>
              <w:jc w:val="both"/>
              <w:rPr>
                <w:sz w:val="24"/>
                <w:szCs w:val="24"/>
              </w:rPr>
            </w:pPr>
          </w:p>
          <w:p w14:paraId="7B7E6ADA" w14:textId="3BD6254E" w:rsidR="00427FD0" w:rsidRPr="00EF37AA" w:rsidRDefault="00427FD0" w:rsidP="001C194C">
            <w:pPr>
              <w:jc w:val="both"/>
              <w:rPr>
                <w:sz w:val="24"/>
                <w:szCs w:val="24"/>
              </w:rPr>
            </w:pPr>
          </w:p>
          <w:p w14:paraId="216201C5" w14:textId="47EAB3A3" w:rsidR="00427FD0" w:rsidRPr="00EF37AA" w:rsidRDefault="00427FD0" w:rsidP="001C194C">
            <w:pPr>
              <w:jc w:val="both"/>
              <w:rPr>
                <w:sz w:val="24"/>
                <w:szCs w:val="24"/>
              </w:rPr>
            </w:pPr>
          </w:p>
          <w:p w14:paraId="11FA6296" w14:textId="77777777" w:rsidR="00427FD0" w:rsidRPr="00EF37AA" w:rsidRDefault="00427FD0" w:rsidP="001C194C">
            <w:pPr>
              <w:jc w:val="both"/>
              <w:rPr>
                <w:sz w:val="24"/>
                <w:szCs w:val="24"/>
              </w:rPr>
            </w:pPr>
          </w:p>
          <w:p w14:paraId="18A08A11" w14:textId="61DD6D0A" w:rsidR="00427FD0" w:rsidRPr="00EF37AA" w:rsidRDefault="00427FD0" w:rsidP="001C194C">
            <w:pPr>
              <w:jc w:val="both"/>
              <w:rPr>
                <w:sz w:val="24"/>
                <w:szCs w:val="24"/>
              </w:rPr>
            </w:pPr>
          </w:p>
          <w:p w14:paraId="06AD01B0" w14:textId="36266360" w:rsidR="00427FD0" w:rsidRPr="00EF37AA" w:rsidRDefault="00427FD0" w:rsidP="001C194C">
            <w:pPr>
              <w:jc w:val="both"/>
              <w:rPr>
                <w:sz w:val="24"/>
                <w:szCs w:val="24"/>
              </w:rPr>
            </w:pPr>
          </w:p>
          <w:p w14:paraId="79BF3AAE" w14:textId="383B1920" w:rsidR="00427FD0" w:rsidRPr="00EF37AA" w:rsidRDefault="00427FD0" w:rsidP="001C194C">
            <w:pPr>
              <w:jc w:val="both"/>
              <w:rPr>
                <w:sz w:val="24"/>
                <w:szCs w:val="24"/>
              </w:rPr>
            </w:pPr>
          </w:p>
          <w:p w14:paraId="4E3FBA77" w14:textId="7DE138E6" w:rsidR="00427FD0" w:rsidRPr="00EF37AA" w:rsidRDefault="00427FD0" w:rsidP="001C194C">
            <w:pPr>
              <w:jc w:val="both"/>
              <w:rPr>
                <w:sz w:val="24"/>
                <w:szCs w:val="24"/>
              </w:rPr>
            </w:pPr>
          </w:p>
          <w:p w14:paraId="5308B91C" w14:textId="77777777" w:rsidR="006718C1" w:rsidRPr="00EF37AA" w:rsidRDefault="006718C1" w:rsidP="006718C1">
            <w:pPr>
              <w:rPr>
                <w:sz w:val="24"/>
                <w:szCs w:val="24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8CB81E8" w14:textId="5A2E8942" w:rsidR="006718C1" w:rsidRPr="00EF37AA" w:rsidRDefault="001C194C" w:rsidP="006718C1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Наукові та науково-педагогічні працівники</w:t>
            </w:r>
          </w:p>
          <w:p w14:paraId="46548091" w14:textId="32D5217B" w:rsidR="007942D1" w:rsidRPr="00EF37AA" w:rsidRDefault="007942D1" w:rsidP="006718C1">
            <w:pPr>
              <w:rPr>
                <w:sz w:val="24"/>
                <w:szCs w:val="24"/>
              </w:rPr>
            </w:pPr>
          </w:p>
          <w:p w14:paraId="35722741" w14:textId="7758AB99" w:rsidR="007942D1" w:rsidRPr="00EF37AA" w:rsidRDefault="007942D1" w:rsidP="006718C1">
            <w:pPr>
              <w:rPr>
                <w:sz w:val="24"/>
                <w:szCs w:val="24"/>
              </w:rPr>
            </w:pPr>
          </w:p>
          <w:p w14:paraId="1FBBF542" w14:textId="08BCB561" w:rsidR="007942D1" w:rsidRPr="00EF37AA" w:rsidRDefault="007942D1" w:rsidP="006718C1">
            <w:pPr>
              <w:rPr>
                <w:sz w:val="24"/>
                <w:szCs w:val="24"/>
              </w:rPr>
            </w:pPr>
          </w:p>
          <w:p w14:paraId="4A86F9E4" w14:textId="77777777" w:rsidR="007942D1" w:rsidRPr="00EF37AA" w:rsidRDefault="007942D1" w:rsidP="006718C1">
            <w:pPr>
              <w:rPr>
                <w:sz w:val="24"/>
                <w:szCs w:val="24"/>
              </w:rPr>
            </w:pPr>
          </w:p>
          <w:p w14:paraId="679A145A" w14:textId="1D0BA3D4" w:rsidR="00427FD0" w:rsidRPr="00EF37AA" w:rsidRDefault="00427FD0" w:rsidP="006718C1">
            <w:pPr>
              <w:rPr>
                <w:sz w:val="24"/>
                <w:szCs w:val="24"/>
              </w:rPr>
            </w:pPr>
          </w:p>
          <w:p w14:paraId="6298BB67" w14:textId="185A51E3" w:rsidR="00427FD0" w:rsidRPr="00EF37AA" w:rsidRDefault="00427FD0" w:rsidP="006718C1">
            <w:pPr>
              <w:rPr>
                <w:sz w:val="24"/>
                <w:szCs w:val="24"/>
              </w:rPr>
            </w:pPr>
          </w:p>
          <w:p w14:paraId="5C04216B" w14:textId="2582E94E" w:rsidR="00427FD0" w:rsidRPr="00EF37AA" w:rsidRDefault="00427FD0" w:rsidP="006718C1">
            <w:pPr>
              <w:rPr>
                <w:sz w:val="24"/>
                <w:szCs w:val="24"/>
              </w:rPr>
            </w:pPr>
          </w:p>
          <w:p w14:paraId="2A3D0A3D" w14:textId="02BE82C8" w:rsidR="00427FD0" w:rsidRPr="00EF37AA" w:rsidRDefault="00427FD0" w:rsidP="006718C1">
            <w:pPr>
              <w:rPr>
                <w:sz w:val="24"/>
                <w:szCs w:val="24"/>
              </w:rPr>
            </w:pPr>
          </w:p>
          <w:p w14:paraId="61ABE41B" w14:textId="1A5ADB85" w:rsidR="00427FD0" w:rsidRPr="00EF37AA" w:rsidRDefault="00427FD0" w:rsidP="006718C1">
            <w:pPr>
              <w:rPr>
                <w:sz w:val="24"/>
                <w:szCs w:val="24"/>
              </w:rPr>
            </w:pPr>
          </w:p>
          <w:p w14:paraId="2AA44387" w14:textId="7ABF4D15" w:rsidR="00427FD0" w:rsidRPr="00EF37AA" w:rsidRDefault="00427FD0" w:rsidP="006718C1">
            <w:pPr>
              <w:rPr>
                <w:sz w:val="24"/>
                <w:szCs w:val="24"/>
              </w:rPr>
            </w:pPr>
          </w:p>
          <w:p w14:paraId="17FD23EE" w14:textId="65581A54" w:rsidR="00427FD0" w:rsidRPr="00EF37AA" w:rsidRDefault="00427FD0" w:rsidP="006718C1">
            <w:pPr>
              <w:rPr>
                <w:sz w:val="24"/>
                <w:szCs w:val="24"/>
              </w:rPr>
            </w:pPr>
          </w:p>
          <w:p w14:paraId="7FF7038B" w14:textId="77777777" w:rsidR="00427FD0" w:rsidRPr="00EF37AA" w:rsidRDefault="00427FD0" w:rsidP="006718C1">
            <w:pPr>
              <w:rPr>
                <w:sz w:val="24"/>
                <w:szCs w:val="24"/>
              </w:rPr>
            </w:pPr>
          </w:p>
          <w:p w14:paraId="33FC2D3C" w14:textId="77777777" w:rsidR="00427FD0" w:rsidRPr="00EF37AA" w:rsidRDefault="00427FD0" w:rsidP="006718C1">
            <w:pPr>
              <w:rPr>
                <w:sz w:val="24"/>
                <w:szCs w:val="24"/>
              </w:rPr>
            </w:pPr>
          </w:p>
          <w:p w14:paraId="3E2BB1EF" w14:textId="77777777" w:rsidR="00427FD0" w:rsidRPr="00EF37AA" w:rsidRDefault="00427FD0" w:rsidP="006718C1">
            <w:pPr>
              <w:rPr>
                <w:sz w:val="24"/>
                <w:szCs w:val="24"/>
              </w:rPr>
            </w:pPr>
          </w:p>
          <w:p w14:paraId="10B242AA" w14:textId="4D14A5AD" w:rsidR="00427FD0" w:rsidRPr="00EF37AA" w:rsidRDefault="00427FD0" w:rsidP="006718C1">
            <w:pPr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B99BEA" w14:textId="77777777" w:rsidR="001C194C" w:rsidRPr="00EF37AA" w:rsidRDefault="001C194C" w:rsidP="001C194C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ЗВО,  </w:t>
            </w:r>
          </w:p>
          <w:p w14:paraId="1087B2F7" w14:textId="372D8DC0" w:rsidR="006718C1" w:rsidRPr="00EF37AA" w:rsidRDefault="001C194C" w:rsidP="001C194C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наукові установи</w:t>
            </w:r>
          </w:p>
          <w:p w14:paraId="69A3C422" w14:textId="4AA82DD5" w:rsidR="007942D1" w:rsidRPr="00EF37AA" w:rsidRDefault="007942D1" w:rsidP="001C194C">
            <w:pPr>
              <w:rPr>
                <w:sz w:val="24"/>
                <w:szCs w:val="24"/>
              </w:rPr>
            </w:pPr>
          </w:p>
          <w:p w14:paraId="30F32A48" w14:textId="7BA9E731" w:rsidR="007942D1" w:rsidRPr="00EF37AA" w:rsidRDefault="007942D1" w:rsidP="001C194C">
            <w:pPr>
              <w:rPr>
                <w:sz w:val="24"/>
                <w:szCs w:val="24"/>
              </w:rPr>
            </w:pPr>
          </w:p>
          <w:p w14:paraId="4017373D" w14:textId="55AF037D" w:rsidR="007942D1" w:rsidRPr="00EF37AA" w:rsidRDefault="007942D1" w:rsidP="001C194C">
            <w:pPr>
              <w:rPr>
                <w:sz w:val="24"/>
                <w:szCs w:val="24"/>
              </w:rPr>
            </w:pPr>
          </w:p>
          <w:p w14:paraId="3625B491" w14:textId="77777777" w:rsidR="007942D1" w:rsidRPr="00EF37AA" w:rsidRDefault="007942D1" w:rsidP="001C194C">
            <w:pPr>
              <w:rPr>
                <w:sz w:val="24"/>
                <w:szCs w:val="24"/>
              </w:rPr>
            </w:pPr>
          </w:p>
          <w:p w14:paraId="317A5C3B" w14:textId="3E311D20" w:rsidR="00427FD0" w:rsidRPr="00EF37AA" w:rsidRDefault="00427FD0" w:rsidP="001C194C">
            <w:pPr>
              <w:rPr>
                <w:sz w:val="24"/>
                <w:szCs w:val="24"/>
              </w:rPr>
            </w:pPr>
          </w:p>
          <w:p w14:paraId="7D37185B" w14:textId="45AE630E" w:rsidR="00427FD0" w:rsidRPr="00EF37AA" w:rsidRDefault="00427FD0" w:rsidP="001C194C">
            <w:pPr>
              <w:rPr>
                <w:sz w:val="24"/>
                <w:szCs w:val="24"/>
              </w:rPr>
            </w:pPr>
          </w:p>
          <w:p w14:paraId="4E1ADDA3" w14:textId="77B58FFA" w:rsidR="00427FD0" w:rsidRPr="00EF37AA" w:rsidRDefault="00427FD0" w:rsidP="001C194C">
            <w:pPr>
              <w:rPr>
                <w:sz w:val="24"/>
                <w:szCs w:val="24"/>
              </w:rPr>
            </w:pPr>
          </w:p>
          <w:p w14:paraId="0B615AE4" w14:textId="30E8940D" w:rsidR="00427FD0" w:rsidRPr="00EF37AA" w:rsidRDefault="00427FD0" w:rsidP="001C194C">
            <w:pPr>
              <w:rPr>
                <w:sz w:val="24"/>
                <w:szCs w:val="24"/>
              </w:rPr>
            </w:pPr>
          </w:p>
          <w:p w14:paraId="65848B8A" w14:textId="28EA1EA7" w:rsidR="00427FD0" w:rsidRPr="00EF37AA" w:rsidRDefault="00427FD0" w:rsidP="001C194C">
            <w:pPr>
              <w:rPr>
                <w:sz w:val="24"/>
                <w:szCs w:val="24"/>
              </w:rPr>
            </w:pPr>
          </w:p>
          <w:p w14:paraId="38A6A743" w14:textId="6C6B90D3" w:rsidR="00427FD0" w:rsidRPr="00EF37AA" w:rsidRDefault="00427FD0" w:rsidP="001C194C">
            <w:pPr>
              <w:rPr>
                <w:sz w:val="24"/>
                <w:szCs w:val="24"/>
              </w:rPr>
            </w:pPr>
          </w:p>
          <w:p w14:paraId="759FE689" w14:textId="125C0797" w:rsidR="00427FD0" w:rsidRPr="00EF37AA" w:rsidRDefault="00427FD0" w:rsidP="001C194C">
            <w:pPr>
              <w:rPr>
                <w:sz w:val="24"/>
                <w:szCs w:val="24"/>
              </w:rPr>
            </w:pPr>
          </w:p>
          <w:p w14:paraId="6F9BDC08" w14:textId="77777777" w:rsidR="00427FD0" w:rsidRPr="00EF37AA" w:rsidRDefault="00427FD0" w:rsidP="001C194C">
            <w:pPr>
              <w:rPr>
                <w:sz w:val="24"/>
                <w:szCs w:val="24"/>
              </w:rPr>
            </w:pPr>
          </w:p>
          <w:p w14:paraId="5570D258" w14:textId="77777777" w:rsidR="00427FD0" w:rsidRPr="00EF37AA" w:rsidRDefault="00427FD0" w:rsidP="001C194C">
            <w:pPr>
              <w:rPr>
                <w:sz w:val="24"/>
                <w:szCs w:val="24"/>
              </w:rPr>
            </w:pPr>
          </w:p>
          <w:p w14:paraId="63A96EED" w14:textId="77777777" w:rsidR="00427FD0" w:rsidRPr="00EF37AA" w:rsidRDefault="00427FD0" w:rsidP="001C194C">
            <w:pPr>
              <w:rPr>
                <w:sz w:val="24"/>
                <w:szCs w:val="24"/>
              </w:rPr>
            </w:pPr>
          </w:p>
          <w:p w14:paraId="11C55040" w14:textId="77777777" w:rsidR="00427FD0" w:rsidRPr="00EF37AA" w:rsidRDefault="00427FD0" w:rsidP="001C194C">
            <w:pPr>
              <w:rPr>
                <w:sz w:val="24"/>
                <w:szCs w:val="24"/>
              </w:rPr>
            </w:pPr>
          </w:p>
          <w:p w14:paraId="21B41EEB" w14:textId="4DA3496B" w:rsidR="00427FD0" w:rsidRPr="00EF37AA" w:rsidRDefault="00427FD0" w:rsidP="001C194C">
            <w:pPr>
              <w:rPr>
                <w:sz w:val="24"/>
                <w:szCs w:val="24"/>
              </w:rPr>
            </w:pPr>
          </w:p>
        </w:tc>
      </w:tr>
      <w:tr w:rsidR="00623388" w:rsidRPr="00EF37AA" w14:paraId="62425E28" w14:textId="77777777" w:rsidTr="007942D1">
        <w:trPr>
          <w:trHeight w:val="160"/>
        </w:trPr>
        <w:tc>
          <w:tcPr>
            <w:tcW w:w="15562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3E0494" w14:textId="6AB0C4C6" w:rsidR="00623388" w:rsidRPr="00EF37AA" w:rsidRDefault="00623388" w:rsidP="00623388">
            <w:pPr>
              <w:jc w:val="center"/>
              <w:rPr>
                <w:b/>
                <w:sz w:val="24"/>
                <w:szCs w:val="24"/>
              </w:rPr>
            </w:pPr>
            <w:r w:rsidRPr="00EF37AA">
              <w:rPr>
                <w:b/>
                <w:sz w:val="24"/>
                <w:szCs w:val="24"/>
              </w:rPr>
              <w:t>МІЖНАРОДНІ СЕМІНАРИ</w:t>
            </w:r>
          </w:p>
        </w:tc>
      </w:tr>
      <w:tr w:rsidR="00623388" w:rsidRPr="00EF37AA" w14:paraId="0BD3E2AC" w14:textId="77777777" w:rsidTr="007942D1">
        <w:trPr>
          <w:trHeight w:val="160"/>
        </w:trPr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7230DCF" w14:textId="07F6328B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1</w:t>
            </w:r>
            <w:r w:rsidR="00E8674D" w:rsidRPr="00EF37AA">
              <w:rPr>
                <w:sz w:val="24"/>
                <w:szCs w:val="24"/>
              </w:rPr>
              <w:t>2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D5798C" w14:textId="1CD5FD59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V Міжнародний науковий семінар «Доповнена реальність в освіті»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AD7B618" w14:textId="77777777" w:rsidR="00623388" w:rsidRPr="00EF37AA" w:rsidRDefault="00623388" w:rsidP="00623388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Криворізький національний</w:t>
            </w:r>
          </w:p>
          <w:p w14:paraId="1923BE19" w14:textId="77777777" w:rsidR="00427FD0" w:rsidRPr="00EF37AA" w:rsidRDefault="00623388" w:rsidP="00623388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Університет, м. Кривий Ріг,</w:t>
            </w:r>
          </w:p>
          <w:p w14:paraId="47A7E638" w14:textId="548DF926" w:rsidR="00427FD0" w:rsidRPr="00EF37AA" w:rsidRDefault="00427FD0" w:rsidP="00623388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2022 р.,</w:t>
            </w:r>
          </w:p>
          <w:p w14:paraId="5B523AC3" w14:textId="4142C437" w:rsidR="00623388" w:rsidRPr="00EF37AA" w:rsidRDefault="00427FD0" w:rsidP="00623388">
            <w:pPr>
              <w:rPr>
                <w:bCs/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л</w:t>
            </w:r>
            <w:r w:rsidR="00623388" w:rsidRPr="00EF37AA">
              <w:rPr>
                <w:bCs/>
                <w:sz w:val="24"/>
                <w:szCs w:val="24"/>
              </w:rPr>
              <w:t>ютий</w:t>
            </w:r>
          </w:p>
          <w:p w14:paraId="610B8145" w14:textId="6654B936" w:rsidR="00427FD0" w:rsidRPr="00EF37AA" w:rsidRDefault="00427FD0" w:rsidP="00623388">
            <w:pPr>
              <w:rPr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F33D617" w14:textId="77777777" w:rsidR="00623388" w:rsidRPr="00EF37AA" w:rsidRDefault="00623388" w:rsidP="00623388">
            <w:pPr>
              <w:ind w:left="-57"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Семеріков С. О., Шишкіна М. П.,</w:t>
            </w:r>
          </w:p>
          <w:p w14:paraId="296B825C" w14:textId="72A8F19E" w:rsidR="00623388" w:rsidRPr="00EF37AA" w:rsidRDefault="00623388" w:rsidP="00623388">
            <w:pPr>
              <w:ind w:left="-57"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Мар’єнко М. В.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C74D087" w14:textId="564A1C41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 xml:space="preserve">Обговорення проблем і перспектив застосування технологій доповненої реальності в освіті.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707AFF" w14:textId="66796A63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Збірник матеріалів конференції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E2B6C12" w14:textId="2D205E7B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 xml:space="preserve">Наукові та науково-педагогічні працівники, аспіранти, широка педагогічна </w:t>
            </w:r>
            <w:r w:rsidR="00204219" w:rsidRPr="00EF37AA">
              <w:rPr>
                <w:bCs/>
                <w:sz w:val="24"/>
                <w:szCs w:val="24"/>
              </w:rPr>
              <w:t>громадськість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DDA371" w14:textId="2D28A26C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bCs/>
                <w:sz w:val="24"/>
                <w:szCs w:val="24"/>
              </w:rPr>
              <w:t>ЗВО,  наукові установи, ІППО</w:t>
            </w:r>
          </w:p>
        </w:tc>
      </w:tr>
      <w:tr w:rsidR="00623388" w:rsidRPr="00EF37AA" w14:paraId="1BA4AF52" w14:textId="77777777" w:rsidTr="007942D1">
        <w:trPr>
          <w:trHeight w:val="160"/>
        </w:trPr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4F3F30" w14:textId="40F7D6C2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1</w:t>
            </w:r>
            <w:r w:rsidR="00E8674D" w:rsidRPr="00EF37AA">
              <w:rPr>
                <w:sz w:val="24"/>
                <w:szCs w:val="24"/>
              </w:rPr>
              <w:t>3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E381936" w14:textId="5254DE03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X Міжнародний семінар «Хмарні технології в освіті»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EE3668" w14:textId="77777777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Інститут інформаційних технологій і засобів навчання НАПН України, Криворізький національний</w:t>
            </w:r>
          </w:p>
          <w:p w14:paraId="7CAA2140" w14:textId="77777777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Університет, м. Кривий Ріг, </w:t>
            </w:r>
          </w:p>
          <w:p w14:paraId="7C5C063C" w14:textId="0216E46A" w:rsidR="00427FD0" w:rsidRPr="00EF37AA" w:rsidRDefault="00427FD0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lastRenderedPageBreak/>
              <w:t>2022 р.,</w:t>
            </w:r>
          </w:p>
          <w:p w14:paraId="692C015C" w14:textId="22CF3452" w:rsidR="00623388" w:rsidRPr="00EF37AA" w:rsidRDefault="00427FD0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г</w:t>
            </w:r>
            <w:r w:rsidR="00623388" w:rsidRPr="00EF37AA">
              <w:rPr>
                <w:sz w:val="24"/>
                <w:szCs w:val="24"/>
              </w:rPr>
              <w:t>рудень</w:t>
            </w:r>
            <w:r w:rsidRPr="00EF37AA">
              <w:rPr>
                <w:sz w:val="24"/>
                <w:szCs w:val="24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1BE103" w14:textId="77777777" w:rsidR="00623388" w:rsidRPr="00EF37AA" w:rsidRDefault="00623388" w:rsidP="00623388">
            <w:pPr>
              <w:ind w:left="-57"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lastRenderedPageBreak/>
              <w:t>Семеріков С. О., Шишкіна М. П</w:t>
            </w:r>
          </w:p>
          <w:p w14:paraId="1C941698" w14:textId="77777777" w:rsidR="00623388" w:rsidRPr="00EF37AA" w:rsidRDefault="00623388" w:rsidP="00623388">
            <w:pPr>
              <w:ind w:left="-108"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 Носенко Ю.Г.</w:t>
            </w:r>
          </w:p>
          <w:p w14:paraId="583D10F8" w14:textId="74CE03AC" w:rsidR="00623388" w:rsidRPr="00EF37AA" w:rsidRDefault="00623388" w:rsidP="00623388">
            <w:pPr>
              <w:ind w:left="-57"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Мар’єнко М.В.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C0DF2C" w14:textId="6C72F643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Обговорення проблем застування технологій хмарних обчислень та ІКТ- </w:t>
            </w:r>
            <w:proofErr w:type="spellStart"/>
            <w:r w:rsidRPr="00EF37AA">
              <w:rPr>
                <w:sz w:val="24"/>
                <w:szCs w:val="24"/>
              </w:rPr>
              <w:t>аутсорсінгу</w:t>
            </w:r>
            <w:proofErr w:type="spellEnd"/>
            <w:r w:rsidRPr="00EF37AA">
              <w:rPr>
                <w:sz w:val="24"/>
                <w:szCs w:val="24"/>
              </w:rPr>
              <w:t xml:space="preserve"> у навчальних закладах та </w:t>
            </w:r>
            <w:r w:rsidRPr="00EF37AA">
              <w:rPr>
                <w:sz w:val="24"/>
                <w:szCs w:val="24"/>
              </w:rPr>
              <w:lastRenderedPageBreak/>
              <w:t>наукових установах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3E7619" w14:textId="0D45C344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lastRenderedPageBreak/>
              <w:t xml:space="preserve">Матеріали  науково-методичного Інтернет-семінару в електронному вигляді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245721F" w14:textId="6A23192D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Наукові та науково-педагогічні працівники, аспіранти, докторанти,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3815AE" w14:textId="5F89CD2E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ЗВО, наукові установи НАПН України</w:t>
            </w:r>
          </w:p>
        </w:tc>
      </w:tr>
      <w:tr w:rsidR="00623388" w:rsidRPr="00EF37AA" w14:paraId="1C744BA7" w14:textId="77777777" w:rsidTr="007942D1">
        <w:trPr>
          <w:trHeight w:val="353"/>
        </w:trPr>
        <w:tc>
          <w:tcPr>
            <w:tcW w:w="15562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024095" w14:textId="6C47CCAB" w:rsidR="00623388" w:rsidRPr="00EF37AA" w:rsidRDefault="00623388" w:rsidP="00623388">
            <w:pPr>
              <w:jc w:val="center"/>
              <w:rPr>
                <w:sz w:val="24"/>
                <w:szCs w:val="24"/>
              </w:rPr>
            </w:pPr>
            <w:r w:rsidRPr="00EF37AA">
              <w:rPr>
                <w:b/>
                <w:sz w:val="24"/>
                <w:szCs w:val="24"/>
              </w:rPr>
              <w:t>ВСЕУКРАЇНСЬКІ НАУКОВО-ПРАКТИЧНІ КОНФЕРЕНЦІЇ</w:t>
            </w:r>
          </w:p>
        </w:tc>
      </w:tr>
      <w:tr w:rsidR="00F06A32" w:rsidRPr="00EF37AA" w14:paraId="3DE0615B" w14:textId="77777777" w:rsidTr="007942D1">
        <w:trPr>
          <w:trHeight w:val="983"/>
        </w:trPr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278C82E" w14:textId="30E588CC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14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A46342" w14:textId="4DD6D786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XVІ Всеукраїнська науково-практична конференція з міжнародною участю «Неперервна освіта: актуальні дискурси»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6CB13A" w14:textId="77777777" w:rsidR="004F2AED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Закарпатський Інститут післядипломної педагогічної освіти</w:t>
            </w:r>
          </w:p>
          <w:p w14:paraId="4616FD01" w14:textId="15D7DAAF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м. Ужгород,</w:t>
            </w:r>
          </w:p>
          <w:p w14:paraId="7AF4FA95" w14:textId="77777777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2022 р.,</w:t>
            </w:r>
          </w:p>
          <w:p w14:paraId="53808695" w14:textId="233E2390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жовтень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E7017D" w14:textId="77777777" w:rsidR="00F06A32" w:rsidRPr="00EF37AA" w:rsidRDefault="00F06A32" w:rsidP="00F06A32">
            <w:pPr>
              <w:ind w:left="-57" w:right="-108"/>
              <w:rPr>
                <w:sz w:val="24"/>
                <w:szCs w:val="24"/>
              </w:rPr>
            </w:pPr>
            <w:proofErr w:type="spellStart"/>
            <w:r w:rsidRPr="00EF37AA">
              <w:rPr>
                <w:sz w:val="24"/>
                <w:szCs w:val="24"/>
              </w:rPr>
              <w:t>Іваць</w:t>
            </w:r>
            <w:proofErr w:type="spellEnd"/>
            <w:r w:rsidRPr="00EF37AA">
              <w:rPr>
                <w:sz w:val="24"/>
                <w:szCs w:val="24"/>
              </w:rPr>
              <w:t xml:space="preserve"> О.М.</w:t>
            </w:r>
          </w:p>
          <w:p w14:paraId="04B7F765" w14:textId="3630D866" w:rsidR="00F06A32" w:rsidRPr="00EF37AA" w:rsidRDefault="00F06A32" w:rsidP="00F06A32">
            <w:pPr>
              <w:ind w:left="-57"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Литвинова С.Г.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09A9B6F" w14:textId="0AEA9F8B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Обговорення проблем неформальної освіти; цифрової трансформації освітнього середовища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49BE93" w14:textId="65F74CD8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Збірник матеріалів конференції.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4BE0E5" w14:textId="77777777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Науковці, педагоги, керівники закладів освіти, фахівці системи освіти, органів державного управління</w:t>
            </w:r>
          </w:p>
          <w:p w14:paraId="3620F1A8" w14:textId="08FF96A6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та місцевого самоврядування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E39539" w14:textId="50430F88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ІППО, заклади освіти, наукові установи НАПН України, </w:t>
            </w:r>
          </w:p>
        </w:tc>
      </w:tr>
      <w:tr w:rsidR="00F06A32" w:rsidRPr="00EF37AA" w14:paraId="70AE78B9" w14:textId="77777777" w:rsidTr="007942D1">
        <w:trPr>
          <w:trHeight w:val="555"/>
        </w:trPr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EA2AE7" w14:textId="599C08EA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15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E7CBBB5" w14:textId="6BDE298E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Х Всеукраїнська науково-практична конференція молодих вчених «Наукова молодь – 2022». (з міжнародною участю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ED1C27" w14:textId="77777777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Інститут інформаційних технологій і засобів навчання НАПН України, </w:t>
            </w:r>
          </w:p>
          <w:p w14:paraId="6AB865C4" w14:textId="77777777" w:rsidR="004F2AED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Інститут проблем моделювання в енергетиці</w:t>
            </w:r>
          </w:p>
          <w:p w14:paraId="49C6E59E" w14:textId="7F80CB4D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 ім. Г.Є. Пухова НАН України,</w:t>
            </w:r>
            <w:r w:rsidR="004F2AED" w:rsidRPr="00EF37AA">
              <w:rPr>
                <w:sz w:val="24"/>
                <w:szCs w:val="24"/>
              </w:rPr>
              <w:t xml:space="preserve"> </w:t>
            </w:r>
            <w:r w:rsidRPr="00EF37AA">
              <w:rPr>
                <w:sz w:val="24"/>
                <w:szCs w:val="24"/>
              </w:rPr>
              <w:t>Д</w:t>
            </w:r>
            <w:r w:rsidR="004F2AED" w:rsidRPr="00EF37AA">
              <w:rPr>
                <w:sz w:val="24"/>
                <w:szCs w:val="24"/>
              </w:rPr>
              <w:t xml:space="preserve">У </w:t>
            </w:r>
            <w:r w:rsidRPr="00EF37AA">
              <w:rPr>
                <w:sz w:val="24"/>
                <w:szCs w:val="24"/>
              </w:rPr>
              <w:t>«Інститут геохімії навколишнього середовища НАН України»,</w:t>
            </w:r>
          </w:p>
          <w:p w14:paraId="6E63C86B" w14:textId="77777777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Державний науково-дослідного інституту МВС України,</w:t>
            </w:r>
          </w:p>
          <w:p w14:paraId="050CB1E7" w14:textId="77777777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Івано-Франківський національний технічний університет нафти і газу,</w:t>
            </w:r>
          </w:p>
          <w:p w14:paraId="5311964D" w14:textId="77777777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lastRenderedPageBreak/>
              <w:t>Державний університет «Житомирська політехніка»,</w:t>
            </w:r>
          </w:p>
          <w:p w14:paraId="64BFE854" w14:textId="77777777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Національний авіаційний університет, Інститут соціальної та політичної психології НАПН України, м. Київ</w:t>
            </w:r>
          </w:p>
          <w:p w14:paraId="3140CEFC" w14:textId="77777777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2022 р.,</w:t>
            </w:r>
          </w:p>
          <w:p w14:paraId="3239D5C9" w14:textId="1E5165AD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листопад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B6664E" w14:textId="77777777" w:rsidR="00F06A32" w:rsidRPr="00EF37AA" w:rsidRDefault="00F06A32" w:rsidP="00F06A32">
            <w:pPr>
              <w:ind w:left="-57"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lastRenderedPageBreak/>
              <w:t>Яцишин А.В.</w:t>
            </w:r>
          </w:p>
          <w:p w14:paraId="777F8A9C" w14:textId="77777777" w:rsidR="00F06A32" w:rsidRPr="00EF37AA" w:rsidRDefault="00F06A32" w:rsidP="00F06A32">
            <w:pPr>
              <w:ind w:left="-57"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Коваленко В.В. </w:t>
            </w:r>
          </w:p>
          <w:p w14:paraId="72F57F6D" w14:textId="77777777" w:rsidR="00F06A32" w:rsidRPr="00EF37AA" w:rsidRDefault="00F06A32" w:rsidP="00F06A32">
            <w:pPr>
              <w:ind w:left="-57"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Лупаренко Л.А.</w:t>
            </w:r>
          </w:p>
          <w:p w14:paraId="4F266312" w14:textId="77777777" w:rsidR="00F06A32" w:rsidRPr="00EF37AA" w:rsidRDefault="00F06A32" w:rsidP="00F06A32">
            <w:pPr>
              <w:ind w:left="-57"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Сухіх А.С.</w:t>
            </w:r>
          </w:p>
          <w:p w14:paraId="0EB387BA" w14:textId="77777777" w:rsidR="00F06A32" w:rsidRPr="00EF37AA" w:rsidRDefault="00F06A32" w:rsidP="00F06A32">
            <w:pPr>
              <w:ind w:left="-57" w:right="-108"/>
              <w:rPr>
                <w:sz w:val="24"/>
                <w:szCs w:val="24"/>
              </w:rPr>
            </w:pPr>
          </w:p>
          <w:p w14:paraId="186AAA69" w14:textId="77777777" w:rsidR="00F06A32" w:rsidRPr="00EF37AA" w:rsidRDefault="00F06A32" w:rsidP="00F06A32">
            <w:pPr>
              <w:ind w:left="-57"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 </w:t>
            </w:r>
          </w:p>
          <w:p w14:paraId="6FCB6159" w14:textId="4FE50AF4" w:rsidR="00F06A32" w:rsidRPr="00EF37AA" w:rsidRDefault="00F06A32" w:rsidP="00F06A32">
            <w:pPr>
              <w:ind w:left="-57" w:right="-108"/>
              <w:rPr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86291A9" w14:textId="4F184EB1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Залучення молоді до наукової діяльності, популяризація науки, обмін досвідом та ідеями щодо використання ІКТ в освіті та науці.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7AE3D3" w14:textId="728FC041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Збірник матеріалів конференції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D82F0EB" w14:textId="0FCF634B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Наукові та науково-педагогічні працівники, аспіранти, докторанти, студенти.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20FA75" w14:textId="77777777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ЗЗСО,</w:t>
            </w:r>
          </w:p>
          <w:p w14:paraId="736123FC" w14:textId="6635158C" w:rsidR="00F06A32" w:rsidRPr="00EF37AA" w:rsidRDefault="00F06A32" w:rsidP="00F06A32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ЗВО, ІППО</w:t>
            </w:r>
          </w:p>
        </w:tc>
      </w:tr>
      <w:tr w:rsidR="00623388" w:rsidRPr="00EF37AA" w14:paraId="424ED828" w14:textId="77777777" w:rsidTr="007942D1">
        <w:trPr>
          <w:trHeight w:val="2032"/>
        </w:trPr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901039" w14:textId="1EDB1393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1</w:t>
            </w:r>
            <w:r w:rsidR="00E8674D" w:rsidRPr="00EF37AA">
              <w:rPr>
                <w:sz w:val="24"/>
                <w:szCs w:val="24"/>
              </w:rPr>
              <w:t>6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447989A" w14:textId="345BE124" w:rsidR="00427FD0" w:rsidRPr="00EF37AA" w:rsidRDefault="00623388" w:rsidP="00427FD0">
            <w:pPr>
              <w:pStyle w:val="1"/>
              <w:shd w:val="clear" w:color="auto" w:fill="FFFFFF"/>
              <w:spacing w:before="0" w:after="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EF37AA">
              <w:rPr>
                <w:rFonts w:ascii="Times New Roman" w:hAnsi="Times New Roman"/>
                <w:b w:val="0"/>
                <w:sz w:val="24"/>
                <w:szCs w:val="24"/>
              </w:rPr>
              <w:t>VІ Всеукраїнська науково-практична конференція з міжнародною участю «Сучасні інформаційні технології в освіті та науці»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53D8847" w14:textId="77777777" w:rsidR="00427FD0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Житомирський державний університет імені Івана Франка, м. Житомир, </w:t>
            </w:r>
          </w:p>
          <w:p w14:paraId="5E7DB76F" w14:textId="77777777" w:rsidR="00427FD0" w:rsidRPr="00EF37AA" w:rsidRDefault="00427FD0" w:rsidP="00427FD0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2022 р.,</w:t>
            </w:r>
          </w:p>
          <w:p w14:paraId="46E24495" w14:textId="2F178526" w:rsidR="00623388" w:rsidRPr="00EF37AA" w:rsidRDefault="00427FD0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л</w:t>
            </w:r>
            <w:r w:rsidR="00623388" w:rsidRPr="00EF37AA">
              <w:rPr>
                <w:sz w:val="24"/>
                <w:szCs w:val="24"/>
              </w:rPr>
              <w:t>истопад</w:t>
            </w:r>
            <w:r w:rsidRPr="00EF37AA">
              <w:rPr>
                <w:sz w:val="24"/>
                <w:szCs w:val="24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C2E670D" w14:textId="77777777" w:rsidR="00204219" w:rsidRPr="00EF37AA" w:rsidRDefault="00204219" w:rsidP="00204219">
            <w:pPr>
              <w:ind w:left="-108"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Сікора Я. Б.</w:t>
            </w:r>
          </w:p>
          <w:p w14:paraId="599667BE" w14:textId="77777777" w:rsidR="00204219" w:rsidRPr="00EF37AA" w:rsidRDefault="00204219" w:rsidP="00204219">
            <w:pPr>
              <w:ind w:left="-108"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Литвинова С.Г.</w:t>
            </w:r>
          </w:p>
          <w:p w14:paraId="716DDA2C" w14:textId="77777777" w:rsidR="00623388" w:rsidRPr="00EF37AA" w:rsidRDefault="00623388" w:rsidP="00623388">
            <w:pPr>
              <w:ind w:left="-108"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Іванова С.М.</w:t>
            </w:r>
          </w:p>
          <w:p w14:paraId="285C0C1E" w14:textId="77777777" w:rsidR="00623388" w:rsidRPr="00EF37AA" w:rsidRDefault="00623388" w:rsidP="00623388">
            <w:pPr>
              <w:ind w:left="-108"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Шишкіна М.П.</w:t>
            </w:r>
          </w:p>
          <w:p w14:paraId="3DA5B9CF" w14:textId="6F9D1075" w:rsidR="00623388" w:rsidRPr="00EF37AA" w:rsidRDefault="00623388" w:rsidP="00623388">
            <w:pPr>
              <w:ind w:left="-108"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Сороко Н.В.</w:t>
            </w:r>
          </w:p>
          <w:p w14:paraId="778D5B1A" w14:textId="77777777" w:rsidR="00427FD0" w:rsidRPr="00EF37AA" w:rsidRDefault="00427FD0" w:rsidP="00623388">
            <w:pPr>
              <w:ind w:left="-108" w:right="-108"/>
              <w:rPr>
                <w:sz w:val="24"/>
                <w:szCs w:val="24"/>
              </w:rPr>
            </w:pPr>
          </w:p>
          <w:p w14:paraId="420E0A8B" w14:textId="77777777" w:rsidR="00623388" w:rsidRPr="00EF37AA" w:rsidRDefault="00623388" w:rsidP="00623388">
            <w:pPr>
              <w:ind w:right="-108"/>
              <w:rPr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FB7476C" w14:textId="77777777" w:rsidR="00623388" w:rsidRPr="00EF37AA" w:rsidRDefault="00623388" w:rsidP="006233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0"/>
              <w:rPr>
                <w:rFonts w:eastAsia="Times New Roman"/>
                <w:sz w:val="24"/>
                <w:szCs w:val="24"/>
              </w:rPr>
            </w:pPr>
            <w:r w:rsidRPr="00EF37AA">
              <w:rPr>
                <w:rFonts w:eastAsia="Times New Roman"/>
                <w:sz w:val="24"/>
                <w:szCs w:val="24"/>
              </w:rPr>
              <w:t>Обговорення проблем впровадження ІКТ в освіті та науці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3BB44E" w14:textId="77777777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Збірник матеріалів конференції.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80E568" w14:textId="77777777" w:rsidR="00623388" w:rsidRPr="00EF37AA" w:rsidRDefault="00623388" w:rsidP="006233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/>
              <w:rPr>
                <w:rFonts w:eastAsia="Times New Roman"/>
                <w:sz w:val="24"/>
                <w:szCs w:val="24"/>
              </w:rPr>
            </w:pPr>
            <w:r w:rsidRPr="00EF37AA">
              <w:rPr>
                <w:rFonts w:eastAsia="Times New Roman"/>
                <w:sz w:val="24"/>
                <w:szCs w:val="24"/>
              </w:rPr>
              <w:t>Наукові та науково-педагогічні працівники аспіранти,</w:t>
            </w:r>
          </w:p>
          <w:p w14:paraId="31EDB527" w14:textId="77777777" w:rsidR="00623388" w:rsidRPr="00EF37AA" w:rsidRDefault="00623388" w:rsidP="006233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/>
              <w:rPr>
                <w:rFonts w:eastAsia="Times New Roman"/>
                <w:sz w:val="24"/>
                <w:szCs w:val="24"/>
              </w:rPr>
            </w:pPr>
            <w:r w:rsidRPr="00EF37AA">
              <w:rPr>
                <w:rFonts w:eastAsia="Times New Roman"/>
                <w:sz w:val="24"/>
                <w:szCs w:val="24"/>
              </w:rPr>
              <w:t>докторанти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4B6214" w14:textId="77777777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ЗВО, наукові установи НАПН України,</w:t>
            </w:r>
          </w:p>
          <w:p w14:paraId="71FE42A0" w14:textId="77777777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ІППО</w:t>
            </w:r>
          </w:p>
        </w:tc>
      </w:tr>
      <w:tr w:rsidR="00D87B62" w:rsidRPr="00EF37AA" w14:paraId="69BDBA46" w14:textId="77777777" w:rsidTr="007942D1">
        <w:tc>
          <w:tcPr>
            <w:tcW w:w="15562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2C4E1F" w14:textId="62D1AA50" w:rsidR="00D87B62" w:rsidRPr="00EF37AA" w:rsidRDefault="00D87B62" w:rsidP="00E8674D">
            <w:pPr>
              <w:jc w:val="center"/>
              <w:rPr>
                <w:b/>
                <w:sz w:val="24"/>
                <w:szCs w:val="24"/>
              </w:rPr>
            </w:pPr>
            <w:r w:rsidRPr="00EF37AA">
              <w:rPr>
                <w:b/>
                <w:sz w:val="24"/>
                <w:szCs w:val="24"/>
              </w:rPr>
              <w:t>ВСЕУКРАЇНСЬКІ СЕМІНАРИ</w:t>
            </w:r>
          </w:p>
        </w:tc>
      </w:tr>
      <w:tr w:rsidR="00E8674D" w:rsidRPr="00EF37AA" w14:paraId="48383ABA" w14:textId="77777777" w:rsidTr="007942D1">
        <w:trPr>
          <w:trHeight w:val="1980"/>
        </w:trPr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EA0066B" w14:textId="43DB361D" w:rsidR="00E8674D" w:rsidRPr="00EF37AA" w:rsidRDefault="00E8674D" w:rsidP="00E8674D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17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5F90D3" w14:textId="79273B9F" w:rsidR="00E8674D" w:rsidRPr="00EF37AA" w:rsidRDefault="00E8674D" w:rsidP="00E8674D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Всеукраїнський науково-практичний семінар «Цифрова компетентність вчителя нової української школи - 2022» (для вчителів, керівників шкіл, методистів, наукових та науково-педагогічних працівників, аспірантів і докторантів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1272F7B" w14:textId="77777777" w:rsidR="00E8674D" w:rsidRPr="00EF37AA" w:rsidRDefault="00E8674D" w:rsidP="00E8674D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МОН України, ІМЗО,</w:t>
            </w:r>
          </w:p>
          <w:p w14:paraId="0755711B" w14:textId="77777777" w:rsidR="00E8674D" w:rsidRPr="00EF37AA" w:rsidRDefault="00E8674D" w:rsidP="00E8674D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ІІТЗН НАПН України</w:t>
            </w:r>
          </w:p>
          <w:p w14:paraId="73E0D02E" w14:textId="77777777" w:rsidR="00E8674D" w:rsidRPr="00EF37AA" w:rsidRDefault="00E8674D" w:rsidP="00E8674D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2022 р., </w:t>
            </w:r>
          </w:p>
          <w:p w14:paraId="47A8AE5B" w14:textId="129F5778" w:rsidR="00E8674D" w:rsidRPr="00EF37AA" w:rsidRDefault="00E8674D" w:rsidP="00E8674D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лютий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EB59A9" w14:textId="77777777" w:rsidR="00E8674D" w:rsidRPr="00EF37AA" w:rsidRDefault="00E8674D" w:rsidP="00E867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24"/>
                <w:szCs w:val="24"/>
              </w:rPr>
            </w:pPr>
            <w:r w:rsidRPr="00EF37AA">
              <w:rPr>
                <w:rFonts w:eastAsia="Times New Roman"/>
                <w:color w:val="000000"/>
                <w:sz w:val="24"/>
                <w:szCs w:val="24"/>
              </w:rPr>
              <w:t>Дубовик О.А.</w:t>
            </w:r>
          </w:p>
          <w:p w14:paraId="30DB4B50" w14:textId="77777777" w:rsidR="00E8674D" w:rsidRPr="00EF37AA" w:rsidRDefault="00E8674D" w:rsidP="00E867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24"/>
                <w:szCs w:val="24"/>
              </w:rPr>
            </w:pPr>
            <w:r w:rsidRPr="00EF37AA">
              <w:rPr>
                <w:rFonts w:eastAsia="Times New Roman"/>
                <w:color w:val="000000"/>
                <w:sz w:val="24"/>
                <w:szCs w:val="24"/>
              </w:rPr>
              <w:t>Овчарук О.В.</w:t>
            </w:r>
          </w:p>
          <w:p w14:paraId="67E50843" w14:textId="77777777" w:rsidR="00E8674D" w:rsidRPr="00EF37AA" w:rsidRDefault="00E8674D" w:rsidP="00E867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40" w:line="276" w:lineRule="auto"/>
              <w:ind w:left="101"/>
              <w:rPr>
                <w:rFonts w:eastAsia="Times New Roman"/>
                <w:color w:val="000000"/>
                <w:sz w:val="24"/>
                <w:szCs w:val="24"/>
              </w:rPr>
            </w:pPr>
          </w:p>
          <w:p w14:paraId="17A921A5" w14:textId="77777777" w:rsidR="00E8674D" w:rsidRPr="00EF37AA" w:rsidRDefault="00E8674D" w:rsidP="00E8674D">
            <w:pPr>
              <w:rPr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478E52" w14:textId="587AE820" w:rsidR="00E8674D" w:rsidRPr="00EF37AA" w:rsidRDefault="00E8674D" w:rsidP="00E8674D">
            <w:pPr>
              <w:rPr>
                <w:sz w:val="24"/>
                <w:szCs w:val="24"/>
              </w:rPr>
            </w:pPr>
            <w:r w:rsidRPr="00EF37AA">
              <w:rPr>
                <w:rFonts w:eastAsia="Times New Roman"/>
                <w:color w:val="000000"/>
                <w:sz w:val="24"/>
                <w:szCs w:val="24"/>
              </w:rPr>
              <w:t>Підвищення інформаційно-комунікаційної (цифрової) компетентності вчителів, обмін досвідом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F2B99DC" w14:textId="7E280224" w:rsidR="00E8674D" w:rsidRPr="00EF37AA" w:rsidRDefault="00E8674D" w:rsidP="00E8674D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Результати будуть оприлюднено на сайті ІІТЗН НАПН України, Електронній бібліотеці НАПН України,  у соціальних мережах, професійних спільнотах.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E71C35" w14:textId="77777777" w:rsidR="00E8674D" w:rsidRPr="00EF37AA" w:rsidRDefault="00E8674D" w:rsidP="00E867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tLeast"/>
              <w:rPr>
                <w:rFonts w:eastAsia="Times New Roman"/>
                <w:color w:val="000000"/>
                <w:sz w:val="24"/>
                <w:szCs w:val="24"/>
              </w:rPr>
            </w:pPr>
            <w:r w:rsidRPr="00EF37AA">
              <w:rPr>
                <w:rFonts w:eastAsia="Times New Roman"/>
                <w:color w:val="000000"/>
                <w:sz w:val="24"/>
                <w:szCs w:val="24"/>
              </w:rPr>
              <w:t>Вчителі, методисти, керівники ЗЗСО, наукові, науково -педагогічні</w:t>
            </w:r>
          </w:p>
          <w:p w14:paraId="26B4C7A5" w14:textId="40320448" w:rsidR="00E8674D" w:rsidRPr="00EF37AA" w:rsidRDefault="00E8674D" w:rsidP="00E8674D">
            <w:pPr>
              <w:rPr>
                <w:sz w:val="24"/>
                <w:szCs w:val="24"/>
              </w:rPr>
            </w:pPr>
            <w:r w:rsidRPr="00EF37AA">
              <w:rPr>
                <w:rFonts w:eastAsia="Times New Roman"/>
                <w:color w:val="000000"/>
                <w:sz w:val="24"/>
                <w:szCs w:val="24"/>
              </w:rPr>
              <w:t>працівник</w:t>
            </w:r>
            <w:r w:rsidRPr="00EF37AA">
              <w:rPr>
                <w:sz w:val="24"/>
                <w:szCs w:val="24"/>
              </w:rPr>
              <w:t>и</w:t>
            </w:r>
            <w:r w:rsidRPr="00EF37AA">
              <w:rPr>
                <w:rFonts w:eastAsia="Times New Roman"/>
                <w:color w:val="000000"/>
                <w:sz w:val="24"/>
                <w:szCs w:val="24"/>
              </w:rPr>
              <w:t>, аспіранти, докторанти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0147C4" w14:textId="77777777" w:rsidR="007942D1" w:rsidRPr="00EF37AA" w:rsidRDefault="00E8674D" w:rsidP="00E8674D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ІППО, </w:t>
            </w:r>
          </w:p>
          <w:p w14:paraId="5CF1EDAF" w14:textId="00B6FC7F" w:rsidR="00E8674D" w:rsidRPr="00EF37AA" w:rsidRDefault="00E8674D" w:rsidP="00E8674D">
            <w:pPr>
              <w:rPr>
                <w:sz w:val="24"/>
                <w:szCs w:val="24"/>
              </w:rPr>
            </w:pPr>
            <w:r w:rsidRPr="00EF37AA">
              <w:rPr>
                <w:color w:val="000000" w:themeColor="text1"/>
                <w:sz w:val="24"/>
                <w:szCs w:val="24"/>
              </w:rPr>
              <w:t>ЗЗСО, наукові установи НАПН</w:t>
            </w:r>
          </w:p>
        </w:tc>
      </w:tr>
      <w:tr w:rsidR="00E8674D" w:rsidRPr="00EF37AA" w14:paraId="31CDC77C" w14:textId="77777777" w:rsidTr="007942D1">
        <w:trPr>
          <w:trHeight w:val="1980"/>
        </w:trPr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8E9A91" w14:textId="2D70F2C2" w:rsidR="00E8674D" w:rsidRPr="00EF37AA" w:rsidRDefault="00E8674D" w:rsidP="00E8674D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lastRenderedPageBreak/>
              <w:t>18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A8C74F6" w14:textId="77777777" w:rsidR="00E8674D" w:rsidRPr="00EF37AA" w:rsidRDefault="00E8674D" w:rsidP="00E8674D">
            <w:pPr>
              <w:ind w:right="-50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Всеукраїнський науково-методичний семінар «Системи навчання й освіти в комп'ютерно орієнтованому середовищі»</w:t>
            </w:r>
          </w:p>
          <w:p w14:paraId="7CCC9127" w14:textId="77777777" w:rsidR="00E8674D" w:rsidRPr="00EF37AA" w:rsidRDefault="00E8674D" w:rsidP="00E8674D">
            <w:pPr>
              <w:ind w:right="-50"/>
              <w:rPr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96FBCDC" w14:textId="77777777" w:rsidR="00E8674D" w:rsidRPr="00EF37AA" w:rsidRDefault="00E8674D" w:rsidP="00E8674D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Інститут інформаційних технологій і засобів навчання НАПН України</w:t>
            </w:r>
          </w:p>
          <w:p w14:paraId="5EAD264D" w14:textId="77777777" w:rsidR="00E8674D" w:rsidRPr="00EF37AA" w:rsidRDefault="00E8674D" w:rsidP="00E8674D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м. Київ,</w:t>
            </w:r>
          </w:p>
          <w:p w14:paraId="4EE97543" w14:textId="33A344C5" w:rsidR="00E8674D" w:rsidRPr="00EF37AA" w:rsidRDefault="00E8674D" w:rsidP="00E8674D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щоквартально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9920984" w14:textId="77777777" w:rsidR="00E8674D" w:rsidRPr="00EF37AA" w:rsidRDefault="00E8674D" w:rsidP="00E8674D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Литвинова С.Г.</w:t>
            </w:r>
          </w:p>
          <w:p w14:paraId="1283DF87" w14:textId="77777777" w:rsidR="00E8674D" w:rsidRPr="00EF37AA" w:rsidRDefault="00E8674D" w:rsidP="00E8674D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Коваленко В.В.</w:t>
            </w:r>
          </w:p>
          <w:p w14:paraId="6822F7F6" w14:textId="77777777" w:rsidR="00E8674D" w:rsidRPr="00EF37AA" w:rsidRDefault="00E8674D" w:rsidP="00E8674D">
            <w:pPr>
              <w:rPr>
                <w:sz w:val="24"/>
                <w:szCs w:val="24"/>
              </w:rPr>
            </w:pPr>
          </w:p>
          <w:p w14:paraId="208F81DE" w14:textId="77777777" w:rsidR="00E8674D" w:rsidRPr="00EF37AA" w:rsidRDefault="00E8674D" w:rsidP="00E8674D">
            <w:pPr>
              <w:rPr>
                <w:sz w:val="24"/>
                <w:szCs w:val="24"/>
              </w:rPr>
            </w:pPr>
          </w:p>
          <w:p w14:paraId="3C75F1E6" w14:textId="77777777" w:rsidR="00E8674D" w:rsidRPr="00EF37AA" w:rsidRDefault="00E8674D" w:rsidP="00E8674D">
            <w:pPr>
              <w:rPr>
                <w:sz w:val="24"/>
                <w:szCs w:val="24"/>
              </w:rPr>
            </w:pPr>
          </w:p>
          <w:p w14:paraId="13CDCCA4" w14:textId="77777777" w:rsidR="00E8674D" w:rsidRPr="00EF37AA" w:rsidRDefault="00E8674D" w:rsidP="00E8674D">
            <w:pPr>
              <w:rPr>
                <w:sz w:val="24"/>
                <w:szCs w:val="24"/>
              </w:rPr>
            </w:pPr>
          </w:p>
          <w:p w14:paraId="6D445AFC" w14:textId="77777777" w:rsidR="00E8674D" w:rsidRPr="00EF37AA" w:rsidRDefault="00E8674D" w:rsidP="00E8674D">
            <w:pPr>
              <w:rPr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9305903" w14:textId="77777777" w:rsidR="00E8674D" w:rsidRPr="00EF37AA" w:rsidRDefault="00E8674D" w:rsidP="00E8674D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Обговорення проблем навчання й освіти в комп'ютерно орієнтованому середовищі</w:t>
            </w:r>
          </w:p>
          <w:p w14:paraId="726378F8" w14:textId="77777777" w:rsidR="00E8674D" w:rsidRPr="00EF37AA" w:rsidRDefault="00E8674D" w:rsidP="00E8674D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D24B302" w14:textId="2ED3B317" w:rsidR="00E8674D" w:rsidRPr="00EF37AA" w:rsidRDefault="00E8674D" w:rsidP="00E8674D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Матеріали семінарів, завантажені до Електронної бібліотеки НАПН України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3F449BD" w14:textId="0A8A3B85" w:rsidR="00E8674D" w:rsidRPr="00EF37AA" w:rsidRDefault="00E8674D" w:rsidP="00E8674D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Наукові та науково-педагогічні працівники, аспіранти, докторанти, викладачі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1A1FB3" w14:textId="77777777" w:rsidR="00E8674D" w:rsidRPr="00EF37AA" w:rsidRDefault="00E8674D" w:rsidP="00E8674D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ЗВО, наукові установи НАПН України</w:t>
            </w:r>
          </w:p>
          <w:p w14:paraId="293F13AF" w14:textId="77777777" w:rsidR="00E8674D" w:rsidRPr="00EF37AA" w:rsidRDefault="00E8674D" w:rsidP="00E8674D">
            <w:pPr>
              <w:rPr>
                <w:sz w:val="24"/>
                <w:szCs w:val="24"/>
              </w:rPr>
            </w:pPr>
          </w:p>
          <w:p w14:paraId="3DBDB4CC" w14:textId="77777777" w:rsidR="00E8674D" w:rsidRPr="00EF37AA" w:rsidRDefault="00E8674D" w:rsidP="00E8674D">
            <w:pPr>
              <w:rPr>
                <w:sz w:val="24"/>
                <w:szCs w:val="24"/>
              </w:rPr>
            </w:pPr>
          </w:p>
        </w:tc>
      </w:tr>
      <w:tr w:rsidR="00623388" w:rsidRPr="00EF37AA" w14:paraId="52421853" w14:textId="77777777" w:rsidTr="007942D1">
        <w:trPr>
          <w:trHeight w:val="1410"/>
        </w:trPr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31C5DE" w14:textId="4DB155C2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1</w:t>
            </w:r>
            <w:r w:rsidR="00E8674D" w:rsidRPr="00EF37AA">
              <w:rPr>
                <w:sz w:val="24"/>
                <w:szCs w:val="24"/>
              </w:rPr>
              <w:t>9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0809664" w14:textId="5406AD53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Всеукраїнський методологічний семінар для молодих науковців «Інформаційно-комунікаційні технології в освіті та наукових дослідженнях»</w:t>
            </w:r>
          </w:p>
          <w:p w14:paraId="1F342924" w14:textId="2F1B0858" w:rsidR="007942D1" w:rsidRPr="00EF37AA" w:rsidRDefault="007942D1" w:rsidP="00623388">
            <w:pPr>
              <w:rPr>
                <w:sz w:val="24"/>
                <w:szCs w:val="24"/>
              </w:rPr>
            </w:pPr>
          </w:p>
          <w:p w14:paraId="3B1BEFA3" w14:textId="77777777" w:rsidR="007942D1" w:rsidRPr="00EF37AA" w:rsidRDefault="007942D1" w:rsidP="00623388">
            <w:pPr>
              <w:rPr>
                <w:sz w:val="24"/>
                <w:szCs w:val="24"/>
              </w:rPr>
            </w:pPr>
          </w:p>
          <w:p w14:paraId="61F1EE98" w14:textId="195B2D3D" w:rsidR="000A5F12" w:rsidRPr="00EF37AA" w:rsidRDefault="000A5F12" w:rsidP="00623388">
            <w:pPr>
              <w:rPr>
                <w:sz w:val="24"/>
                <w:szCs w:val="24"/>
              </w:rPr>
            </w:pPr>
          </w:p>
          <w:p w14:paraId="60162B68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D8C0DA6" w14:textId="1853F12A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Інститут інформаційних технологій і засобів навчання НАПН України</w:t>
            </w:r>
          </w:p>
          <w:p w14:paraId="67579F23" w14:textId="07B7E5C0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м. Київ</w:t>
            </w:r>
            <w:r w:rsidR="000A5F12" w:rsidRPr="00EF37AA">
              <w:rPr>
                <w:sz w:val="24"/>
                <w:szCs w:val="24"/>
              </w:rPr>
              <w:t>,</w:t>
            </w:r>
          </w:p>
          <w:p w14:paraId="10F46895" w14:textId="39C5079F" w:rsidR="00623388" w:rsidRPr="00EF37AA" w:rsidRDefault="000A5F12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щ</w:t>
            </w:r>
            <w:r w:rsidR="00623388" w:rsidRPr="00EF37AA">
              <w:rPr>
                <w:sz w:val="24"/>
                <w:szCs w:val="24"/>
              </w:rPr>
              <w:t>оквартально</w:t>
            </w:r>
          </w:p>
          <w:p w14:paraId="56C23C92" w14:textId="749A96C3" w:rsidR="007942D1" w:rsidRPr="00EF37AA" w:rsidRDefault="007942D1" w:rsidP="00623388">
            <w:pPr>
              <w:rPr>
                <w:sz w:val="24"/>
                <w:szCs w:val="24"/>
              </w:rPr>
            </w:pPr>
          </w:p>
          <w:p w14:paraId="69969BFE" w14:textId="77777777" w:rsidR="007942D1" w:rsidRPr="00EF37AA" w:rsidRDefault="007942D1" w:rsidP="00623388">
            <w:pPr>
              <w:rPr>
                <w:sz w:val="24"/>
                <w:szCs w:val="24"/>
              </w:rPr>
            </w:pPr>
          </w:p>
          <w:p w14:paraId="6D0EAE32" w14:textId="673DA694" w:rsidR="000A5F12" w:rsidRPr="00EF37AA" w:rsidRDefault="000A5F12" w:rsidP="00623388">
            <w:pPr>
              <w:rPr>
                <w:sz w:val="24"/>
                <w:szCs w:val="24"/>
              </w:rPr>
            </w:pPr>
          </w:p>
          <w:p w14:paraId="432C63B1" w14:textId="18F954AB" w:rsidR="000A5F12" w:rsidRPr="00EF37AA" w:rsidRDefault="000A5F12" w:rsidP="00623388">
            <w:pPr>
              <w:rPr>
                <w:sz w:val="24"/>
                <w:szCs w:val="24"/>
              </w:rPr>
            </w:pPr>
          </w:p>
          <w:p w14:paraId="3031F605" w14:textId="77777777" w:rsidR="000A5F12" w:rsidRPr="00EF37AA" w:rsidRDefault="000A5F12" w:rsidP="00623388">
            <w:pPr>
              <w:rPr>
                <w:sz w:val="24"/>
                <w:szCs w:val="24"/>
              </w:rPr>
            </w:pPr>
          </w:p>
          <w:p w14:paraId="0397F358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CC002F" w14:textId="77777777" w:rsidR="00623388" w:rsidRPr="00EF37AA" w:rsidRDefault="00623388" w:rsidP="00623388">
            <w:pPr>
              <w:ind w:left="-108"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Коваленко В.В.</w:t>
            </w:r>
          </w:p>
          <w:p w14:paraId="5C0CE099" w14:textId="51EB4181" w:rsidR="00623388" w:rsidRPr="00EF37AA" w:rsidRDefault="00623388" w:rsidP="00623388">
            <w:pPr>
              <w:ind w:left="-108" w:right="-108"/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Бруяка А.В.</w:t>
            </w:r>
          </w:p>
          <w:p w14:paraId="493CD0B9" w14:textId="3D202166" w:rsidR="007942D1" w:rsidRPr="00EF37AA" w:rsidRDefault="007942D1" w:rsidP="00623388">
            <w:pPr>
              <w:ind w:left="-108" w:right="-108"/>
              <w:rPr>
                <w:sz w:val="24"/>
                <w:szCs w:val="24"/>
              </w:rPr>
            </w:pPr>
          </w:p>
          <w:p w14:paraId="14AE17E1" w14:textId="77777777" w:rsidR="007942D1" w:rsidRPr="00EF37AA" w:rsidRDefault="007942D1" w:rsidP="00623388">
            <w:pPr>
              <w:ind w:left="-108" w:right="-108"/>
              <w:rPr>
                <w:sz w:val="24"/>
                <w:szCs w:val="24"/>
              </w:rPr>
            </w:pPr>
          </w:p>
          <w:p w14:paraId="5017E53E" w14:textId="77777777" w:rsidR="000A5F12" w:rsidRPr="00EF37AA" w:rsidRDefault="000A5F12" w:rsidP="00623388">
            <w:pPr>
              <w:ind w:left="-108" w:right="-108"/>
              <w:rPr>
                <w:sz w:val="24"/>
                <w:szCs w:val="24"/>
              </w:rPr>
            </w:pPr>
          </w:p>
          <w:p w14:paraId="1EE4105B" w14:textId="2E542496" w:rsidR="000A5F12" w:rsidRPr="00EF37AA" w:rsidRDefault="000A5F12" w:rsidP="00623388">
            <w:pPr>
              <w:ind w:left="-108" w:right="-108"/>
              <w:rPr>
                <w:sz w:val="24"/>
                <w:szCs w:val="24"/>
              </w:rPr>
            </w:pPr>
          </w:p>
          <w:p w14:paraId="6D0C6ACD" w14:textId="77777777" w:rsidR="000A5F12" w:rsidRPr="00EF37AA" w:rsidRDefault="000A5F12" w:rsidP="00623388">
            <w:pPr>
              <w:ind w:left="-108" w:right="-108"/>
              <w:rPr>
                <w:sz w:val="24"/>
                <w:szCs w:val="24"/>
              </w:rPr>
            </w:pPr>
          </w:p>
          <w:p w14:paraId="34F0BED4" w14:textId="77777777" w:rsidR="00623388" w:rsidRPr="00EF37AA" w:rsidRDefault="00623388" w:rsidP="00623388">
            <w:pPr>
              <w:ind w:left="-108" w:right="-108"/>
              <w:rPr>
                <w:sz w:val="24"/>
                <w:szCs w:val="24"/>
              </w:rPr>
            </w:pPr>
          </w:p>
          <w:p w14:paraId="3E44A5E7" w14:textId="77777777" w:rsidR="00623388" w:rsidRPr="00EF37AA" w:rsidRDefault="00623388" w:rsidP="00623388">
            <w:pPr>
              <w:ind w:left="-108" w:right="-108"/>
              <w:rPr>
                <w:sz w:val="24"/>
                <w:szCs w:val="24"/>
              </w:rPr>
            </w:pPr>
          </w:p>
          <w:p w14:paraId="751140D2" w14:textId="77777777" w:rsidR="00623388" w:rsidRPr="00EF37AA" w:rsidRDefault="00623388" w:rsidP="00623388">
            <w:pPr>
              <w:ind w:left="-108" w:right="-108"/>
              <w:jc w:val="center"/>
              <w:rPr>
                <w:sz w:val="24"/>
                <w:szCs w:val="24"/>
              </w:rPr>
            </w:pPr>
          </w:p>
          <w:p w14:paraId="31F0A011" w14:textId="77777777" w:rsidR="00623388" w:rsidRPr="00EF37AA" w:rsidRDefault="00623388" w:rsidP="00623388">
            <w:pPr>
              <w:ind w:left="-108" w:right="-108"/>
              <w:jc w:val="center"/>
              <w:rPr>
                <w:sz w:val="24"/>
                <w:szCs w:val="24"/>
              </w:rPr>
            </w:pPr>
          </w:p>
          <w:p w14:paraId="773975AD" w14:textId="77777777" w:rsidR="00623388" w:rsidRPr="00EF37AA" w:rsidRDefault="00623388" w:rsidP="00623388">
            <w:pPr>
              <w:ind w:left="-108" w:right="-108"/>
              <w:jc w:val="center"/>
              <w:rPr>
                <w:sz w:val="24"/>
                <w:szCs w:val="24"/>
              </w:rPr>
            </w:pPr>
          </w:p>
          <w:p w14:paraId="714FAD8C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58F6FAF" w14:textId="77777777" w:rsidR="000A5F12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 xml:space="preserve">Залучення молоді </w:t>
            </w:r>
          </w:p>
          <w:p w14:paraId="18C1CD65" w14:textId="26898A68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до наукової діяльності та</w:t>
            </w:r>
          </w:p>
          <w:p w14:paraId="5DF16725" w14:textId="25734AFD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обговорення проблем застосування інформаційно-комунікаційних технології в освіті та наукових дослідженнях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27C3666" w14:textId="4E7084F3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Матеріали семінарів завантажені до Електронної бібліотеки НАПН України</w:t>
            </w:r>
          </w:p>
          <w:p w14:paraId="4DA9453A" w14:textId="71D1B1EF" w:rsidR="007942D1" w:rsidRPr="00EF37AA" w:rsidRDefault="007942D1" w:rsidP="00623388">
            <w:pPr>
              <w:rPr>
                <w:sz w:val="24"/>
                <w:szCs w:val="24"/>
              </w:rPr>
            </w:pPr>
          </w:p>
          <w:p w14:paraId="14A4254C" w14:textId="783797AB" w:rsidR="007942D1" w:rsidRPr="00EF37AA" w:rsidRDefault="007942D1" w:rsidP="00623388">
            <w:pPr>
              <w:rPr>
                <w:sz w:val="24"/>
                <w:szCs w:val="24"/>
              </w:rPr>
            </w:pPr>
          </w:p>
          <w:p w14:paraId="07C26AC5" w14:textId="77777777" w:rsidR="007942D1" w:rsidRPr="00EF37AA" w:rsidRDefault="007942D1" w:rsidP="00623388">
            <w:pPr>
              <w:rPr>
                <w:sz w:val="24"/>
                <w:szCs w:val="24"/>
              </w:rPr>
            </w:pPr>
          </w:p>
          <w:p w14:paraId="69D1E590" w14:textId="3460C6E7" w:rsidR="000A5F12" w:rsidRPr="00EF37AA" w:rsidRDefault="000A5F12" w:rsidP="00623388">
            <w:pPr>
              <w:rPr>
                <w:sz w:val="24"/>
                <w:szCs w:val="24"/>
              </w:rPr>
            </w:pPr>
          </w:p>
          <w:p w14:paraId="7FBB5831" w14:textId="51334C8E" w:rsidR="000A5F12" w:rsidRPr="00EF37AA" w:rsidRDefault="000A5F12" w:rsidP="00623388">
            <w:pPr>
              <w:rPr>
                <w:sz w:val="24"/>
                <w:szCs w:val="24"/>
              </w:rPr>
            </w:pPr>
          </w:p>
          <w:p w14:paraId="380CCE0F" w14:textId="77777777" w:rsidR="000A5F12" w:rsidRPr="00EF37AA" w:rsidRDefault="000A5F12" w:rsidP="00623388">
            <w:pPr>
              <w:rPr>
                <w:sz w:val="24"/>
                <w:szCs w:val="24"/>
              </w:rPr>
            </w:pPr>
          </w:p>
          <w:p w14:paraId="110ECCE9" w14:textId="287C380B" w:rsidR="00623388" w:rsidRPr="00EF37AA" w:rsidRDefault="00623388" w:rsidP="00623388">
            <w:pPr>
              <w:rPr>
                <w:sz w:val="24"/>
                <w:szCs w:val="24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FD7D1A5" w14:textId="4886AD8E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Науковці, аспіранти, докторанти, широка педагогічна громадськість</w:t>
            </w:r>
          </w:p>
          <w:p w14:paraId="71BCFDF2" w14:textId="7A671330" w:rsidR="007942D1" w:rsidRPr="00EF37AA" w:rsidRDefault="007942D1" w:rsidP="00623388">
            <w:pPr>
              <w:rPr>
                <w:sz w:val="24"/>
                <w:szCs w:val="24"/>
              </w:rPr>
            </w:pPr>
          </w:p>
          <w:p w14:paraId="5F581664" w14:textId="77777777" w:rsidR="007942D1" w:rsidRPr="00EF37AA" w:rsidRDefault="007942D1" w:rsidP="00623388">
            <w:pPr>
              <w:rPr>
                <w:sz w:val="24"/>
                <w:szCs w:val="24"/>
              </w:rPr>
            </w:pPr>
          </w:p>
          <w:p w14:paraId="5611942F" w14:textId="7B6EA3BD" w:rsidR="000A5F12" w:rsidRPr="00EF37AA" w:rsidRDefault="000A5F12" w:rsidP="00623388">
            <w:pPr>
              <w:rPr>
                <w:sz w:val="24"/>
                <w:szCs w:val="24"/>
              </w:rPr>
            </w:pPr>
          </w:p>
          <w:p w14:paraId="5E8C939A" w14:textId="52076438" w:rsidR="000A5F12" w:rsidRPr="00EF37AA" w:rsidRDefault="000A5F12" w:rsidP="00623388">
            <w:pPr>
              <w:rPr>
                <w:sz w:val="24"/>
                <w:szCs w:val="24"/>
              </w:rPr>
            </w:pPr>
          </w:p>
          <w:p w14:paraId="009C9A0E" w14:textId="77777777" w:rsidR="000A5F12" w:rsidRPr="00EF37AA" w:rsidRDefault="000A5F12" w:rsidP="00623388">
            <w:pPr>
              <w:rPr>
                <w:sz w:val="24"/>
                <w:szCs w:val="24"/>
              </w:rPr>
            </w:pPr>
          </w:p>
          <w:p w14:paraId="34401110" w14:textId="18DB72F3" w:rsidR="00623388" w:rsidRPr="00EF37AA" w:rsidRDefault="00623388" w:rsidP="00623388">
            <w:pPr>
              <w:rPr>
                <w:sz w:val="24"/>
                <w:szCs w:val="24"/>
              </w:rPr>
            </w:pPr>
          </w:p>
          <w:p w14:paraId="351D73E2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F375E0" w14:textId="515FE134" w:rsidR="00623388" w:rsidRPr="00EF37AA" w:rsidRDefault="00623388" w:rsidP="00623388">
            <w:pPr>
              <w:rPr>
                <w:sz w:val="24"/>
                <w:szCs w:val="24"/>
              </w:rPr>
            </w:pPr>
            <w:r w:rsidRPr="00EF37AA">
              <w:rPr>
                <w:sz w:val="24"/>
                <w:szCs w:val="24"/>
              </w:rPr>
              <w:t>ЗВО, наукові установи НАПН України, освітні установи</w:t>
            </w:r>
          </w:p>
          <w:p w14:paraId="664F70CA" w14:textId="10A6DA9D" w:rsidR="007942D1" w:rsidRPr="00EF37AA" w:rsidRDefault="007942D1" w:rsidP="00623388">
            <w:pPr>
              <w:rPr>
                <w:sz w:val="24"/>
                <w:szCs w:val="24"/>
              </w:rPr>
            </w:pPr>
          </w:p>
          <w:p w14:paraId="6C1D7BB8" w14:textId="42203502" w:rsidR="007942D1" w:rsidRPr="00EF37AA" w:rsidRDefault="007942D1" w:rsidP="00623388">
            <w:pPr>
              <w:rPr>
                <w:sz w:val="24"/>
                <w:szCs w:val="24"/>
              </w:rPr>
            </w:pPr>
          </w:p>
          <w:p w14:paraId="689E6E9B" w14:textId="21062B31" w:rsidR="007942D1" w:rsidRPr="00EF37AA" w:rsidRDefault="007942D1" w:rsidP="00623388">
            <w:pPr>
              <w:rPr>
                <w:sz w:val="24"/>
                <w:szCs w:val="24"/>
              </w:rPr>
            </w:pPr>
          </w:p>
          <w:p w14:paraId="04B3CC73" w14:textId="77777777" w:rsidR="007942D1" w:rsidRPr="00EF37AA" w:rsidRDefault="007942D1" w:rsidP="00623388">
            <w:pPr>
              <w:rPr>
                <w:sz w:val="24"/>
                <w:szCs w:val="24"/>
              </w:rPr>
            </w:pPr>
          </w:p>
          <w:p w14:paraId="1FA2754D" w14:textId="367ABF50" w:rsidR="000A5F12" w:rsidRPr="00EF37AA" w:rsidRDefault="000A5F12" w:rsidP="00623388">
            <w:pPr>
              <w:rPr>
                <w:sz w:val="24"/>
                <w:szCs w:val="24"/>
              </w:rPr>
            </w:pPr>
          </w:p>
          <w:p w14:paraId="1E0A21F7" w14:textId="05C5BDE0" w:rsidR="000A5F12" w:rsidRPr="00EF37AA" w:rsidRDefault="000A5F12" w:rsidP="00623388">
            <w:pPr>
              <w:rPr>
                <w:sz w:val="24"/>
                <w:szCs w:val="24"/>
              </w:rPr>
            </w:pPr>
          </w:p>
          <w:p w14:paraId="27FDE4DF" w14:textId="77777777" w:rsidR="00623388" w:rsidRPr="00EF37AA" w:rsidRDefault="00623388" w:rsidP="00623388">
            <w:pPr>
              <w:rPr>
                <w:sz w:val="24"/>
                <w:szCs w:val="24"/>
              </w:rPr>
            </w:pPr>
          </w:p>
        </w:tc>
      </w:tr>
    </w:tbl>
    <w:p w14:paraId="4CAC15C6" w14:textId="4BA029C2" w:rsidR="00E4193E" w:rsidRPr="00EF37AA" w:rsidRDefault="00E4193E" w:rsidP="00D8208E">
      <w:pPr>
        <w:ind w:right="536"/>
        <w:jc w:val="both"/>
      </w:pPr>
    </w:p>
    <w:sectPr w:rsidR="00E4193E" w:rsidRPr="00EF37AA" w:rsidSect="007942D1">
      <w:pgSz w:w="16838" w:h="11906" w:orient="landscape"/>
      <w:pgMar w:top="720" w:right="720" w:bottom="720" w:left="720" w:header="720" w:footer="720" w:gutter="0"/>
      <w:pgNumType w:start="1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0"/>
    <w:family w:val="auto"/>
    <w:pitch w:val="default"/>
  </w:font>
  <w:font w:name="Droid Sans Fallback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E11821"/>
    <w:multiLevelType w:val="multilevel"/>
    <w:tmpl w:val="D8D04F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6180723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DAwMDcxMjA0MjRX0lEKTi0uzszPAykwrAUA4+LyoywAAAA="/>
  </w:docVars>
  <w:rsids>
    <w:rsidRoot w:val="00E4193E"/>
    <w:rsid w:val="00004B1D"/>
    <w:rsid w:val="00024FD8"/>
    <w:rsid w:val="00083FEF"/>
    <w:rsid w:val="0009145C"/>
    <w:rsid w:val="000A5F12"/>
    <w:rsid w:val="000C128F"/>
    <w:rsid w:val="00120518"/>
    <w:rsid w:val="001B6FB6"/>
    <w:rsid w:val="001C194C"/>
    <w:rsid w:val="00204219"/>
    <w:rsid w:val="00206BAC"/>
    <w:rsid w:val="0028377F"/>
    <w:rsid w:val="003C4436"/>
    <w:rsid w:val="003D3838"/>
    <w:rsid w:val="00423C23"/>
    <w:rsid w:val="00427FD0"/>
    <w:rsid w:val="004F2AED"/>
    <w:rsid w:val="00623388"/>
    <w:rsid w:val="006718C1"/>
    <w:rsid w:val="0067226A"/>
    <w:rsid w:val="0070751B"/>
    <w:rsid w:val="0079122B"/>
    <w:rsid w:val="007942D1"/>
    <w:rsid w:val="007947F8"/>
    <w:rsid w:val="0082042D"/>
    <w:rsid w:val="0083454C"/>
    <w:rsid w:val="0096754E"/>
    <w:rsid w:val="00970F38"/>
    <w:rsid w:val="009A57DD"/>
    <w:rsid w:val="009D0C33"/>
    <w:rsid w:val="00AB033A"/>
    <w:rsid w:val="00AC6232"/>
    <w:rsid w:val="00B748E3"/>
    <w:rsid w:val="00BD6586"/>
    <w:rsid w:val="00C62D9A"/>
    <w:rsid w:val="00C74BF6"/>
    <w:rsid w:val="00D24017"/>
    <w:rsid w:val="00D63FA0"/>
    <w:rsid w:val="00D8208E"/>
    <w:rsid w:val="00D87B62"/>
    <w:rsid w:val="00E4193E"/>
    <w:rsid w:val="00E44EE4"/>
    <w:rsid w:val="00E547B6"/>
    <w:rsid w:val="00E6596A"/>
    <w:rsid w:val="00E85308"/>
    <w:rsid w:val="00E8674D"/>
    <w:rsid w:val="00EF37AA"/>
    <w:rsid w:val="00F007EB"/>
    <w:rsid w:val="00F06A32"/>
    <w:rsid w:val="00F135AA"/>
    <w:rsid w:val="00F33E2B"/>
    <w:rsid w:val="00FF0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79D671"/>
  <w15:docId w15:val="{3E77851C-9C5B-431A-9709-D9D727EB9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8"/>
        <w:szCs w:val="28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3388"/>
    <w:pPr>
      <w:suppressAutoHyphens/>
    </w:pPr>
    <w:rPr>
      <w:rFonts w:eastAsia="Calibri"/>
      <w:lang w:eastAsia="zh-CN"/>
    </w:rPr>
  </w:style>
  <w:style w:type="paragraph" w:styleId="1">
    <w:name w:val="heading 1"/>
    <w:basedOn w:val="a"/>
    <w:next w:val="a"/>
    <w:link w:val="10"/>
    <w:uiPriority w:val="9"/>
    <w:qFormat/>
    <w:rsid w:val="0014534B"/>
    <w:pPr>
      <w:keepNext/>
      <w:suppressAutoHyphens w:val="0"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 w:eastAsia="ru-RU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</w:rPr>
  </w:style>
  <w:style w:type="paragraph" w:styleId="4">
    <w:name w:val="heading 4"/>
    <w:basedOn w:val="a"/>
    <w:next w:val="a0"/>
    <w:uiPriority w:val="9"/>
    <w:semiHidden/>
    <w:unhideWhenUsed/>
    <w:qFormat/>
    <w:pPr>
      <w:numPr>
        <w:ilvl w:val="3"/>
        <w:numId w:val="1"/>
      </w:numPr>
      <w:spacing w:before="280" w:after="280"/>
      <w:outlineLvl w:val="3"/>
    </w:pPr>
    <w:rPr>
      <w:rFonts w:eastAsia="Times New Roman"/>
      <w:b/>
      <w:bCs/>
      <w:sz w:val="24"/>
      <w:szCs w:val="24"/>
      <w:lang w:val="ru-RU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Title"/>
    <w:basedOn w:val="a"/>
    <w:next w:val="a0"/>
    <w:uiPriority w:val="10"/>
    <w:qFormat/>
    <w:pPr>
      <w:keepNext/>
      <w:spacing w:before="240" w:after="120"/>
    </w:pPr>
    <w:rPr>
      <w:rFonts w:ascii="Liberation Sans" w:eastAsia="Droid Sans Fallback" w:hAnsi="Liberation Sans" w:cs="FreeSans"/>
    </w:rPr>
  </w:style>
  <w:style w:type="character" w:customStyle="1" w:styleId="WW8Num1z0">
    <w:name w:val="WW8Num1z0"/>
    <w:rPr>
      <w:rFonts w:ascii="Times New Roman" w:eastAsia="Calibri" w:hAnsi="Times New Roman" w:cs="Times New Roman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 w:cs="Wingdings"/>
    </w:rPr>
  </w:style>
  <w:style w:type="character" w:customStyle="1" w:styleId="WW8Num1z3">
    <w:name w:val="WW8Num1z3"/>
    <w:rPr>
      <w:rFonts w:ascii="Symbol" w:hAnsi="Symbol" w:cs="Symbol"/>
    </w:rPr>
  </w:style>
  <w:style w:type="character" w:customStyle="1" w:styleId="11">
    <w:name w:val="Шрифт абзацу за замовчуванням1"/>
  </w:style>
  <w:style w:type="character" w:customStyle="1" w:styleId="a5">
    <w:name w:val="Текст у виносці Знак"/>
    <w:rPr>
      <w:rFonts w:ascii="Tahoma" w:eastAsia="Calibri" w:hAnsi="Tahoma" w:cs="Tahoma"/>
      <w:sz w:val="16"/>
      <w:szCs w:val="16"/>
      <w:lang w:val="uk-UA"/>
    </w:rPr>
  </w:style>
  <w:style w:type="paragraph" w:styleId="a0">
    <w:name w:val="Body Text"/>
    <w:basedOn w:val="a"/>
    <w:link w:val="a6"/>
    <w:uiPriority w:val="99"/>
    <w:pPr>
      <w:spacing w:after="140" w:line="288" w:lineRule="auto"/>
    </w:pPr>
  </w:style>
  <w:style w:type="paragraph" w:styleId="a7">
    <w:name w:val="List"/>
    <w:basedOn w:val="a0"/>
    <w:rPr>
      <w:rFonts w:cs="FreeSans"/>
    </w:rPr>
  </w:style>
  <w:style w:type="paragraph" w:styleId="a8">
    <w:name w:val="caption"/>
    <w:basedOn w:val="a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a9">
    <w:name w:val="Покажчик"/>
    <w:basedOn w:val="a"/>
    <w:pPr>
      <w:suppressLineNumbers/>
    </w:pPr>
    <w:rPr>
      <w:rFonts w:cs="FreeSans"/>
    </w:rPr>
  </w:style>
  <w:style w:type="paragraph" w:customStyle="1" w:styleId="12">
    <w:name w:val="Звичайний (веб)1"/>
    <w:basedOn w:val="a"/>
    <w:pPr>
      <w:spacing w:before="280" w:after="280"/>
    </w:pPr>
    <w:rPr>
      <w:rFonts w:eastAsia="Times New Roman"/>
      <w:sz w:val="24"/>
      <w:szCs w:val="24"/>
      <w:lang w:val="ru-RU"/>
    </w:rPr>
  </w:style>
  <w:style w:type="paragraph" w:customStyle="1" w:styleId="Default">
    <w:name w:val="Default"/>
    <w:pPr>
      <w:suppressAutoHyphens/>
      <w:autoSpaceDE w:val="0"/>
    </w:pPr>
    <w:rPr>
      <w:color w:val="000000"/>
      <w:sz w:val="24"/>
      <w:szCs w:val="24"/>
      <w:lang w:val="ru-RU" w:eastAsia="zh-CN"/>
    </w:rPr>
  </w:style>
  <w:style w:type="paragraph" w:customStyle="1" w:styleId="13">
    <w:name w:val="Текст у виносці1"/>
    <w:basedOn w:val="a"/>
    <w:rPr>
      <w:rFonts w:ascii="Tahoma" w:hAnsi="Tahoma" w:cs="Tahoma"/>
      <w:sz w:val="16"/>
      <w:szCs w:val="16"/>
    </w:rPr>
  </w:style>
  <w:style w:type="paragraph" w:customStyle="1" w:styleId="aa">
    <w:name w:val="Вміст таблиці"/>
    <w:basedOn w:val="a"/>
    <w:pPr>
      <w:suppressLineNumbers/>
    </w:pPr>
  </w:style>
  <w:style w:type="paragraph" w:customStyle="1" w:styleId="ab">
    <w:name w:val="Заголовок таблиці"/>
    <w:basedOn w:val="aa"/>
    <w:pPr>
      <w:jc w:val="center"/>
    </w:pPr>
    <w:rPr>
      <w:b/>
      <w:bCs/>
    </w:rPr>
  </w:style>
  <w:style w:type="character" w:customStyle="1" w:styleId="apple-converted-space">
    <w:name w:val="apple-converted-space"/>
    <w:uiPriority w:val="99"/>
    <w:rsid w:val="00903B98"/>
    <w:rPr>
      <w:rFonts w:cs="Times New Roman"/>
    </w:rPr>
  </w:style>
  <w:style w:type="character" w:customStyle="1" w:styleId="10">
    <w:name w:val="Заголовок 1 Знак"/>
    <w:link w:val="1"/>
    <w:rsid w:val="0014534B"/>
    <w:rPr>
      <w:rFonts w:ascii="Cambria" w:hAnsi="Cambria"/>
      <w:b/>
      <w:bCs/>
      <w:kern w:val="32"/>
      <w:sz w:val="32"/>
      <w:szCs w:val="32"/>
      <w:lang w:eastAsia="ru-RU"/>
    </w:rPr>
  </w:style>
  <w:style w:type="character" w:customStyle="1" w:styleId="a6">
    <w:name w:val="Основний текст Знак"/>
    <w:link w:val="a0"/>
    <w:uiPriority w:val="99"/>
    <w:locked/>
    <w:rsid w:val="0014534B"/>
    <w:rPr>
      <w:rFonts w:eastAsia="Calibri"/>
      <w:sz w:val="28"/>
      <w:lang w:eastAsia="zh-CN"/>
    </w:rPr>
  </w:style>
  <w:style w:type="paragraph" w:customStyle="1" w:styleId="ac">
    <w:name w:val="Знак Знак Знак"/>
    <w:basedOn w:val="a"/>
    <w:rsid w:val="0014534B"/>
    <w:pPr>
      <w:suppressAutoHyphens w:val="0"/>
    </w:pPr>
    <w:rPr>
      <w:rFonts w:ascii="Verdana" w:eastAsia="Times New Roman" w:hAnsi="Verdana"/>
      <w:sz w:val="20"/>
      <w:lang w:val="en-US" w:eastAsia="en-US"/>
    </w:rPr>
  </w:style>
  <w:style w:type="paragraph" w:styleId="ad">
    <w:name w:val="Balloon Text"/>
    <w:basedOn w:val="a"/>
    <w:link w:val="14"/>
    <w:rsid w:val="00253B00"/>
    <w:rPr>
      <w:rFonts w:ascii="Segoe UI" w:hAnsi="Segoe UI" w:cs="Segoe UI"/>
      <w:sz w:val="18"/>
      <w:szCs w:val="18"/>
    </w:rPr>
  </w:style>
  <w:style w:type="character" w:customStyle="1" w:styleId="14">
    <w:name w:val="Текст у виносці Знак1"/>
    <w:basedOn w:val="a1"/>
    <w:link w:val="ad"/>
    <w:rsid w:val="00253B00"/>
    <w:rPr>
      <w:rFonts w:ascii="Segoe UI" w:eastAsia="Calibri" w:hAnsi="Segoe UI" w:cs="Segoe UI"/>
      <w:sz w:val="18"/>
      <w:szCs w:val="18"/>
      <w:lang w:eastAsia="zh-CN"/>
    </w:rPr>
  </w:style>
  <w:style w:type="paragraph" w:styleId="ae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762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k1nn8qA2lHW2rik29PjtHGznsVw==">AMUW2mW+hCtgT/K1IRW5yvd4F1o68ZdWhjmtwbA2Z/i0fYzPbauDHiigQtMkxgDvPglj+8ZgI7C/phLdD9QSDfHrw9NWCHb9rU8e8GXN4ZfTRTrJHsB8zceWVGtTAM/UwFwgHXfqlyRz4SP6V992W0dzQdCEz1iKz3v4aHzHX/EdztTJNBN6oMEkqv3djzPDzr0PDygG65K2vj5E/HxJSZpydgoqSnM+LpyuZVwytLiv04ssNRD4RFXnyKYoz7WEIQulQlv1tmG6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</TotalTime>
  <Pages>8</Pages>
  <Words>7014</Words>
  <Characters>3999</Characters>
  <Application>Microsoft Office Word</Application>
  <DocSecurity>0</DocSecurity>
  <Lines>33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Olga Pinchuk</cp:lastModifiedBy>
  <cp:revision>16</cp:revision>
  <dcterms:created xsi:type="dcterms:W3CDTF">2021-11-04T10:36:00Z</dcterms:created>
  <dcterms:modified xsi:type="dcterms:W3CDTF">2022-04-25T12:16:00Z</dcterms:modified>
</cp:coreProperties>
</file>